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6BF918" w14:textId="77777777" w:rsidR="005C2CE9" w:rsidRDefault="005C2CE9">
      <w:pPr>
        <w:rPr>
          <w:rFonts w:ascii="Arial" w:hAnsi="Arial" w:cs="Arial"/>
        </w:rPr>
      </w:pPr>
    </w:p>
    <w:p w14:paraId="55400754" w14:textId="0D74453B" w:rsidR="005C2CE9" w:rsidRPr="005C2CE9" w:rsidRDefault="00F45C16">
      <w:pPr>
        <w:rPr>
          <w:rFonts w:ascii="Arial" w:hAnsi="Arial" w:cs="Arial"/>
        </w:rPr>
      </w:pPr>
      <w:r>
        <w:rPr>
          <w:rFonts w:ascii="Arial" w:hAnsi="Arial" w:cs="Arial"/>
        </w:rPr>
        <w:br/>
      </w:r>
      <w:r>
        <w:rPr>
          <w:rFonts w:ascii="Arial" w:hAnsi="Arial" w:cs="Arial"/>
        </w:rPr>
        <w:br/>
      </w:r>
      <w:r>
        <w:rPr>
          <w:rFonts w:ascii="Arial" w:hAnsi="Arial" w:cs="Arial"/>
        </w:rPr>
        <w:br/>
      </w:r>
      <w:r w:rsidR="005C2CE9">
        <w:rPr>
          <w:rFonts w:ascii="Arial" w:hAnsi="Arial" w:cs="Arial"/>
        </w:rPr>
        <w:t>Name: ________________________________________</w:t>
      </w:r>
    </w:p>
    <w:p w14:paraId="1465F3DD" w14:textId="77777777" w:rsidR="005C2CE9" w:rsidRPr="005C2CE9" w:rsidRDefault="005C2CE9">
      <w:pPr>
        <w:rPr>
          <w:rFonts w:ascii="Arial" w:hAnsi="Arial" w:cs="Arial"/>
        </w:rPr>
      </w:pPr>
    </w:p>
    <w:p w14:paraId="264930AA" w14:textId="77777777" w:rsidR="005C2CE9" w:rsidRPr="005C2CE9" w:rsidRDefault="005C2CE9">
      <w:pPr>
        <w:rPr>
          <w:rFonts w:ascii="Arial" w:hAnsi="Arial" w:cs="Arial"/>
          <w:i/>
        </w:rPr>
      </w:pPr>
      <w:r w:rsidRPr="005C2CE9">
        <w:rPr>
          <w:rFonts w:ascii="Arial" w:hAnsi="Arial" w:cs="Arial"/>
          <w:i/>
        </w:rPr>
        <w:t>Answer each question below.</w:t>
      </w:r>
    </w:p>
    <w:p w14:paraId="60DCB941" w14:textId="77777777" w:rsidR="005C2CE9" w:rsidRPr="005C2CE9" w:rsidRDefault="005C2CE9">
      <w:pPr>
        <w:rPr>
          <w:rFonts w:ascii="Arial" w:hAnsi="Arial" w:cs="Arial"/>
        </w:rPr>
      </w:pPr>
    </w:p>
    <w:p w14:paraId="051B3AF6" w14:textId="7A2DD41B" w:rsidR="001C0376" w:rsidRDefault="001C0376" w:rsidP="001C0376">
      <w:pPr>
        <w:pStyle w:val="ListParagraph"/>
        <w:numPr>
          <w:ilvl w:val="0"/>
          <w:numId w:val="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perceived exertion?</w:t>
      </w:r>
    </w:p>
    <w:p w14:paraId="4B2F067F" w14:textId="66B1B4FF" w:rsidR="001C0376" w:rsidRDefault="001C0376" w:rsidP="001C0376">
      <w:pPr>
        <w:rPr>
          <w:rFonts w:ascii="Arial" w:hAnsi="Arial"/>
          <w:sz w:val="22"/>
          <w:szCs w:val="22"/>
        </w:rPr>
      </w:pPr>
    </w:p>
    <w:p w14:paraId="4A79814A" w14:textId="3C73BAD9" w:rsidR="001C0376" w:rsidRDefault="001C0376" w:rsidP="001C0376">
      <w:pPr>
        <w:rPr>
          <w:rFonts w:ascii="Arial" w:hAnsi="Arial"/>
          <w:sz w:val="22"/>
          <w:szCs w:val="22"/>
        </w:rPr>
      </w:pPr>
    </w:p>
    <w:p w14:paraId="3ED3FDB5" w14:textId="77777777" w:rsidR="001C0376" w:rsidRPr="001C0376" w:rsidRDefault="001C0376" w:rsidP="001C0376">
      <w:pPr>
        <w:rPr>
          <w:rFonts w:ascii="Arial" w:hAnsi="Arial"/>
          <w:sz w:val="22"/>
          <w:szCs w:val="22"/>
        </w:rPr>
      </w:pPr>
    </w:p>
    <w:p w14:paraId="00B196A2" w14:textId="3261C7E1" w:rsidR="001C0376" w:rsidRDefault="001C0376" w:rsidP="001C0376">
      <w:pPr>
        <w:pStyle w:val="ListParagraph"/>
        <w:numPr>
          <w:ilvl w:val="0"/>
          <w:numId w:val="6"/>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different levels of perceived exertion? (RPE Scale 1-10)</w:t>
      </w:r>
    </w:p>
    <w:p w14:paraId="6C3DCDF7" w14:textId="65B8F1A7" w:rsidR="001C0376" w:rsidRDefault="001C0376" w:rsidP="001C0376">
      <w:pPr>
        <w:rPr>
          <w:rFonts w:ascii="Arial" w:hAnsi="Arial"/>
          <w:sz w:val="22"/>
          <w:szCs w:val="22"/>
        </w:rPr>
      </w:pPr>
    </w:p>
    <w:p w14:paraId="031B78E6" w14:textId="77777777" w:rsidR="001C0376" w:rsidRDefault="001C0376" w:rsidP="001C0376">
      <w:pPr>
        <w:rPr>
          <w:rFonts w:ascii="Arial" w:hAnsi="Arial"/>
          <w:sz w:val="22"/>
          <w:szCs w:val="22"/>
        </w:rPr>
      </w:pPr>
    </w:p>
    <w:p w14:paraId="75955BAD" w14:textId="77777777" w:rsidR="001C0376" w:rsidRPr="001C0376" w:rsidRDefault="001C0376" w:rsidP="001C0376">
      <w:pPr>
        <w:rPr>
          <w:rFonts w:ascii="Arial" w:hAnsi="Arial"/>
          <w:sz w:val="22"/>
          <w:szCs w:val="22"/>
        </w:rPr>
      </w:pPr>
    </w:p>
    <w:p w14:paraId="37EC7F39" w14:textId="7DEB0171" w:rsidR="001C0376" w:rsidRDefault="001C0376" w:rsidP="001C0376">
      <w:pPr>
        <w:pStyle w:val="ListParagraph"/>
        <w:numPr>
          <w:ilvl w:val="0"/>
          <w:numId w:val="6"/>
        </w:numPr>
        <w:rPr>
          <w:rFonts w:ascii="Arial" w:hAnsi="Arial"/>
          <w:sz w:val="22"/>
          <w:szCs w:val="22"/>
        </w:rPr>
      </w:pPr>
      <w:r>
        <w:rPr>
          <w:rFonts w:ascii="Arial" w:hAnsi="Arial"/>
          <w:b/>
          <w:sz w:val="22"/>
          <w:szCs w:val="22"/>
        </w:rPr>
        <w:t xml:space="preserve">DOK 3: </w:t>
      </w:r>
      <w:r>
        <w:rPr>
          <w:rFonts w:ascii="Arial" w:hAnsi="Arial"/>
          <w:sz w:val="22"/>
          <w:szCs w:val="22"/>
        </w:rPr>
        <w:t>How is perceived exertion related to exercise intensity?</w:t>
      </w:r>
    </w:p>
    <w:p w14:paraId="3BA34729" w14:textId="4FF9D23D" w:rsidR="001C0376" w:rsidRDefault="001C0376" w:rsidP="001C0376">
      <w:pPr>
        <w:rPr>
          <w:rFonts w:ascii="Arial" w:hAnsi="Arial"/>
          <w:sz w:val="22"/>
          <w:szCs w:val="22"/>
        </w:rPr>
      </w:pPr>
    </w:p>
    <w:p w14:paraId="3E036154" w14:textId="77777777" w:rsidR="001C0376" w:rsidRDefault="001C0376" w:rsidP="001C0376">
      <w:pPr>
        <w:rPr>
          <w:rFonts w:ascii="Arial" w:hAnsi="Arial"/>
          <w:sz w:val="22"/>
          <w:szCs w:val="22"/>
        </w:rPr>
      </w:pPr>
    </w:p>
    <w:p w14:paraId="2BCC7D5F" w14:textId="77777777" w:rsidR="001C0376" w:rsidRPr="001C0376" w:rsidRDefault="001C0376" w:rsidP="001C0376">
      <w:pPr>
        <w:rPr>
          <w:rFonts w:ascii="Arial" w:hAnsi="Arial"/>
          <w:sz w:val="22"/>
          <w:szCs w:val="22"/>
        </w:rPr>
      </w:pPr>
    </w:p>
    <w:p w14:paraId="65307BDD" w14:textId="0FD3691A" w:rsidR="001C0376" w:rsidRPr="001C0376" w:rsidRDefault="001C0376" w:rsidP="001C0376">
      <w:pPr>
        <w:pStyle w:val="ListParagraph"/>
        <w:numPr>
          <w:ilvl w:val="0"/>
          <w:numId w:val="6"/>
        </w:numPr>
        <w:rPr>
          <w:rFonts w:ascii="Arial" w:hAnsi="Arial"/>
          <w:sz w:val="22"/>
          <w:szCs w:val="22"/>
        </w:rPr>
      </w:pPr>
      <w:r>
        <w:rPr>
          <w:rFonts w:ascii="Arial" w:hAnsi="Arial"/>
          <w:b/>
          <w:sz w:val="22"/>
          <w:szCs w:val="22"/>
        </w:rPr>
        <w:t>DOK 4:</w:t>
      </w:r>
      <w:r>
        <w:rPr>
          <w:rFonts w:ascii="Arial" w:hAnsi="Arial"/>
          <w:sz w:val="22"/>
          <w:szCs w:val="22"/>
        </w:rPr>
        <w:t xml:space="preserve"> Using information from the Perceived Exertion Chart, analyze your effort and intensity during Partner Rep Burn-Out. </w:t>
      </w:r>
    </w:p>
    <w:p w14:paraId="79D28713" w14:textId="5F4F243B" w:rsidR="005C2CE9" w:rsidRPr="001C0376" w:rsidRDefault="001C0376" w:rsidP="001C0376">
      <w:pPr>
        <w:ind w:left="360"/>
        <w:jc w:val="center"/>
        <w:rPr>
          <w:rFonts w:ascii="Arial" w:hAnsi="Arial" w:cs="Arial"/>
          <w:i/>
        </w:rPr>
      </w:pPr>
      <w:r w:rsidRPr="001C0376">
        <w:rPr>
          <w:rFonts w:ascii="Arial" w:hAnsi="Arial" w:cs="Arial"/>
          <w:i/>
        </w:rPr>
        <w:t xml:space="preserve"> </w:t>
      </w:r>
      <w:r w:rsidR="005C2CE9" w:rsidRPr="001C0376">
        <w:rPr>
          <w:rFonts w:ascii="Arial" w:hAnsi="Arial" w:cs="Arial"/>
          <w:i/>
        </w:rPr>
        <w:t>(Write this answer on the back of this sheet.)</w:t>
      </w:r>
    </w:p>
    <w:p w14:paraId="1C94E947" w14:textId="77777777" w:rsidR="005C2CE9" w:rsidRDefault="005C2CE9" w:rsidP="005C2CE9">
      <w:pPr>
        <w:rPr>
          <w:rFonts w:ascii="Arial" w:hAnsi="Arial" w:cs="Arial"/>
        </w:rPr>
      </w:pPr>
    </w:p>
    <w:p w14:paraId="17C6088F" w14:textId="7C17C59D" w:rsidR="005C2CE9" w:rsidRDefault="00F45C16" w:rsidP="005C2CE9">
      <w:pPr>
        <w:jc w:val="center"/>
        <w:rPr>
          <w:rFonts w:ascii="Arial" w:hAnsi="Arial" w:cs="Arial"/>
        </w:rPr>
      </w:pPr>
      <w:r>
        <w:rPr>
          <w:rFonts w:ascii="Arial" w:hAnsi="Arial" w:cs="Arial"/>
          <w:noProof/>
        </w:rPr>
        <w:drawing>
          <wp:anchor distT="0" distB="0" distL="114300" distR="114300" simplePos="0" relativeHeight="251658240" behindDoc="1" locked="0" layoutInCell="1" allowOverlap="1" wp14:anchorId="79649E47" wp14:editId="78403135">
            <wp:simplePos x="0" y="0"/>
            <wp:positionH relativeFrom="margin">
              <wp:align>center</wp:align>
            </wp:positionH>
            <wp:positionV relativeFrom="paragraph">
              <wp:posOffset>139700</wp:posOffset>
            </wp:positionV>
            <wp:extent cx="6858000" cy="9705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5C2CE9">
        <w:rPr>
          <w:rFonts w:ascii="Arial" w:hAnsi="Arial" w:cs="Arial"/>
        </w:rPr>
        <w:t>- - - - - - - - - - - - - - - - - -</w:t>
      </w:r>
      <w:r w:rsidR="005C2CE9">
        <w:rPr>
          <w:rFonts w:ascii="Arial" w:hAnsi="Arial" w:cs="Arial"/>
        </w:rPr>
        <w:softHyphen/>
      </w:r>
      <w:r w:rsidR="005C2CE9">
        <w:rPr>
          <w:rFonts w:ascii="Arial" w:hAnsi="Arial" w:cs="Arial"/>
        </w:rPr>
        <w:softHyphen/>
        <w:t xml:space="preserve"> - - - - - - - - - - - - - - - - - - - - - - - - - - </w:t>
      </w:r>
    </w:p>
    <w:p w14:paraId="23431F88" w14:textId="147C355C" w:rsidR="005C2CE9" w:rsidRDefault="005C2CE9" w:rsidP="005C2CE9">
      <w:pPr>
        <w:jc w:val="center"/>
        <w:rPr>
          <w:rFonts w:ascii="Arial" w:hAnsi="Arial" w:cs="Arial"/>
        </w:rPr>
      </w:pPr>
    </w:p>
    <w:p w14:paraId="67180651" w14:textId="77777777" w:rsidR="0030213E" w:rsidRDefault="0030213E" w:rsidP="005C2CE9">
      <w:pPr>
        <w:jc w:val="center"/>
        <w:rPr>
          <w:rFonts w:ascii="Arial" w:hAnsi="Arial" w:cs="Arial"/>
        </w:rPr>
      </w:pPr>
    </w:p>
    <w:p w14:paraId="1FB74471" w14:textId="77777777" w:rsidR="0030213E" w:rsidRDefault="0030213E" w:rsidP="005C2CE9">
      <w:pPr>
        <w:jc w:val="center"/>
        <w:rPr>
          <w:rFonts w:ascii="Arial" w:hAnsi="Arial" w:cs="Arial"/>
        </w:rPr>
      </w:pPr>
    </w:p>
    <w:p w14:paraId="54C975EC" w14:textId="77777777" w:rsidR="0030213E" w:rsidRDefault="0030213E" w:rsidP="005C2CE9">
      <w:pPr>
        <w:jc w:val="center"/>
        <w:rPr>
          <w:rFonts w:ascii="Arial" w:hAnsi="Arial" w:cs="Arial"/>
        </w:rPr>
      </w:pPr>
    </w:p>
    <w:p w14:paraId="4FBDB487" w14:textId="77777777" w:rsidR="0030213E" w:rsidRDefault="0030213E" w:rsidP="005C2CE9">
      <w:pPr>
        <w:jc w:val="center"/>
        <w:rPr>
          <w:rFonts w:ascii="Arial" w:hAnsi="Arial" w:cs="Arial"/>
        </w:rPr>
      </w:pPr>
    </w:p>
    <w:p w14:paraId="04E3AC3A" w14:textId="77777777" w:rsidR="0030213E" w:rsidRPr="005C2CE9" w:rsidRDefault="0030213E" w:rsidP="0030213E">
      <w:pPr>
        <w:rPr>
          <w:rFonts w:ascii="Arial" w:hAnsi="Arial" w:cs="Arial"/>
        </w:rPr>
      </w:pPr>
      <w:r>
        <w:rPr>
          <w:rFonts w:ascii="Arial" w:hAnsi="Arial" w:cs="Arial"/>
        </w:rPr>
        <w:t>Name: ________________________________________</w:t>
      </w:r>
    </w:p>
    <w:p w14:paraId="2D52D622" w14:textId="77777777" w:rsidR="0030213E" w:rsidRPr="005C2CE9" w:rsidRDefault="0030213E" w:rsidP="0030213E">
      <w:pPr>
        <w:rPr>
          <w:rFonts w:ascii="Arial" w:hAnsi="Arial" w:cs="Arial"/>
        </w:rPr>
      </w:pPr>
    </w:p>
    <w:p w14:paraId="5DED9E82" w14:textId="77777777" w:rsidR="0030213E" w:rsidRPr="005C2CE9" w:rsidRDefault="0030213E" w:rsidP="0030213E">
      <w:pPr>
        <w:rPr>
          <w:rFonts w:ascii="Arial" w:hAnsi="Arial" w:cs="Arial"/>
          <w:i/>
        </w:rPr>
      </w:pPr>
      <w:r w:rsidRPr="005C2CE9">
        <w:rPr>
          <w:rFonts w:ascii="Arial" w:hAnsi="Arial" w:cs="Arial"/>
          <w:i/>
        </w:rPr>
        <w:t>Answer each question below.</w:t>
      </w:r>
    </w:p>
    <w:p w14:paraId="3FE37234" w14:textId="77777777" w:rsidR="005C2CE9" w:rsidRDefault="005C2CE9" w:rsidP="005C2CE9">
      <w:pPr>
        <w:rPr>
          <w:rFonts w:ascii="Arial" w:hAnsi="Arial" w:cs="Arial"/>
        </w:rPr>
      </w:pPr>
    </w:p>
    <w:p w14:paraId="102ED1BF" w14:textId="77777777" w:rsidR="001C0376" w:rsidRDefault="001C0376" w:rsidP="001C0376">
      <w:pPr>
        <w:pStyle w:val="ListParagraph"/>
        <w:numPr>
          <w:ilvl w:val="0"/>
          <w:numId w:val="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perceived exertion?</w:t>
      </w:r>
    </w:p>
    <w:p w14:paraId="6F314242" w14:textId="77777777" w:rsidR="001C0376" w:rsidRDefault="001C0376" w:rsidP="001C0376">
      <w:pPr>
        <w:rPr>
          <w:rFonts w:ascii="Arial" w:hAnsi="Arial"/>
          <w:sz w:val="22"/>
          <w:szCs w:val="22"/>
        </w:rPr>
      </w:pPr>
    </w:p>
    <w:p w14:paraId="4FC7CED1" w14:textId="77777777" w:rsidR="001C0376" w:rsidRDefault="001C0376" w:rsidP="001C0376">
      <w:pPr>
        <w:rPr>
          <w:rFonts w:ascii="Arial" w:hAnsi="Arial"/>
          <w:sz w:val="22"/>
          <w:szCs w:val="22"/>
        </w:rPr>
      </w:pPr>
    </w:p>
    <w:p w14:paraId="3F56170B" w14:textId="77777777" w:rsidR="001C0376" w:rsidRPr="001C0376" w:rsidRDefault="001C0376" w:rsidP="001C0376">
      <w:pPr>
        <w:rPr>
          <w:rFonts w:ascii="Arial" w:hAnsi="Arial"/>
          <w:sz w:val="22"/>
          <w:szCs w:val="22"/>
        </w:rPr>
      </w:pPr>
    </w:p>
    <w:p w14:paraId="64BEE925" w14:textId="77777777" w:rsidR="001C0376" w:rsidRDefault="001C0376" w:rsidP="001C0376">
      <w:pPr>
        <w:pStyle w:val="ListParagraph"/>
        <w:numPr>
          <w:ilvl w:val="0"/>
          <w:numId w:val="6"/>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different levels of perceived exertion? (RPE Scale 1-10)</w:t>
      </w:r>
    </w:p>
    <w:p w14:paraId="0B031CB7" w14:textId="77777777" w:rsidR="001C0376" w:rsidRDefault="001C0376" w:rsidP="001C0376">
      <w:pPr>
        <w:rPr>
          <w:rFonts w:ascii="Arial" w:hAnsi="Arial"/>
          <w:sz w:val="22"/>
          <w:szCs w:val="22"/>
        </w:rPr>
      </w:pPr>
    </w:p>
    <w:p w14:paraId="11715E04" w14:textId="77777777" w:rsidR="001C0376" w:rsidRDefault="001C0376" w:rsidP="001C0376">
      <w:pPr>
        <w:rPr>
          <w:rFonts w:ascii="Arial" w:hAnsi="Arial"/>
          <w:sz w:val="22"/>
          <w:szCs w:val="22"/>
        </w:rPr>
      </w:pPr>
    </w:p>
    <w:p w14:paraId="45308882" w14:textId="77777777" w:rsidR="001C0376" w:rsidRPr="001C0376" w:rsidRDefault="001C0376" w:rsidP="001C0376">
      <w:pPr>
        <w:rPr>
          <w:rFonts w:ascii="Arial" w:hAnsi="Arial"/>
          <w:sz w:val="22"/>
          <w:szCs w:val="22"/>
        </w:rPr>
      </w:pPr>
    </w:p>
    <w:p w14:paraId="71F1C0E2" w14:textId="77777777" w:rsidR="001C0376" w:rsidRDefault="001C0376" w:rsidP="001C0376">
      <w:pPr>
        <w:pStyle w:val="ListParagraph"/>
        <w:numPr>
          <w:ilvl w:val="0"/>
          <w:numId w:val="6"/>
        </w:numPr>
        <w:rPr>
          <w:rFonts w:ascii="Arial" w:hAnsi="Arial"/>
          <w:sz w:val="22"/>
          <w:szCs w:val="22"/>
        </w:rPr>
      </w:pPr>
      <w:r>
        <w:rPr>
          <w:rFonts w:ascii="Arial" w:hAnsi="Arial"/>
          <w:b/>
          <w:sz w:val="22"/>
          <w:szCs w:val="22"/>
        </w:rPr>
        <w:t xml:space="preserve">DOK 3: </w:t>
      </w:r>
      <w:r>
        <w:rPr>
          <w:rFonts w:ascii="Arial" w:hAnsi="Arial"/>
          <w:sz w:val="22"/>
          <w:szCs w:val="22"/>
        </w:rPr>
        <w:t>How is perceived exertion related to exercise intensity?</w:t>
      </w:r>
    </w:p>
    <w:p w14:paraId="6281A040" w14:textId="77777777" w:rsidR="001C0376" w:rsidRDefault="001C0376" w:rsidP="001C0376">
      <w:pPr>
        <w:rPr>
          <w:rFonts w:ascii="Arial" w:hAnsi="Arial"/>
          <w:sz w:val="22"/>
          <w:szCs w:val="22"/>
        </w:rPr>
      </w:pPr>
    </w:p>
    <w:p w14:paraId="21EDA4B9" w14:textId="77777777" w:rsidR="001C0376" w:rsidRDefault="001C0376" w:rsidP="001C0376">
      <w:pPr>
        <w:rPr>
          <w:rFonts w:ascii="Arial" w:hAnsi="Arial"/>
          <w:sz w:val="22"/>
          <w:szCs w:val="22"/>
        </w:rPr>
      </w:pPr>
    </w:p>
    <w:p w14:paraId="34D50F25" w14:textId="77777777" w:rsidR="001C0376" w:rsidRPr="001C0376" w:rsidRDefault="001C0376" w:rsidP="001C0376">
      <w:pPr>
        <w:rPr>
          <w:rFonts w:ascii="Arial" w:hAnsi="Arial"/>
          <w:sz w:val="22"/>
          <w:szCs w:val="22"/>
        </w:rPr>
      </w:pPr>
    </w:p>
    <w:p w14:paraId="6CB2D249" w14:textId="77777777" w:rsidR="001C0376" w:rsidRPr="001C0376" w:rsidRDefault="001C0376" w:rsidP="001C0376">
      <w:pPr>
        <w:pStyle w:val="ListParagraph"/>
        <w:numPr>
          <w:ilvl w:val="0"/>
          <w:numId w:val="6"/>
        </w:numPr>
        <w:rPr>
          <w:rFonts w:ascii="Arial" w:hAnsi="Arial"/>
          <w:sz w:val="22"/>
          <w:szCs w:val="22"/>
        </w:rPr>
      </w:pPr>
      <w:r>
        <w:rPr>
          <w:rFonts w:ascii="Arial" w:hAnsi="Arial"/>
          <w:b/>
          <w:sz w:val="22"/>
          <w:szCs w:val="22"/>
        </w:rPr>
        <w:t>DOK 4:</w:t>
      </w:r>
      <w:r>
        <w:rPr>
          <w:rFonts w:ascii="Arial" w:hAnsi="Arial"/>
          <w:sz w:val="22"/>
          <w:szCs w:val="22"/>
        </w:rPr>
        <w:t xml:space="preserve"> Using information from the Perceived Exertion Chart, analyze your effort and intensity during Partner Rep Burn-Out. </w:t>
      </w:r>
    </w:p>
    <w:p w14:paraId="233A1E2D" w14:textId="77777777" w:rsidR="001C0376" w:rsidRPr="001C0376" w:rsidRDefault="001C0376" w:rsidP="001C0376">
      <w:pPr>
        <w:ind w:left="360"/>
        <w:jc w:val="center"/>
        <w:rPr>
          <w:rFonts w:ascii="Arial" w:hAnsi="Arial" w:cs="Arial"/>
          <w:i/>
        </w:rPr>
      </w:pPr>
      <w:r w:rsidRPr="001C0376">
        <w:rPr>
          <w:rFonts w:ascii="Arial" w:hAnsi="Arial" w:cs="Arial"/>
          <w:i/>
        </w:rPr>
        <w:t xml:space="preserve"> (Write this answer on the back of this sheet.)</w:t>
      </w:r>
    </w:p>
    <w:p w14:paraId="70A8F696" w14:textId="2CDB2B53" w:rsidR="0030213E" w:rsidRDefault="0030213E">
      <w:pPr>
        <w:rPr>
          <w:rFonts w:ascii="Arial" w:hAnsi="Arial" w:cs="Arial"/>
          <w:i/>
        </w:rPr>
      </w:pPr>
    </w:p>
    <w:p w14:paraId="1D42F877" w14:textId="77777777" w:rsidR="0030213E" w:rsidRDefault="0030213E" w:rsidP="005C2CE9">
      <w:pPr>
        <w:jc w:val="center"/>
        <w:rPr>
          <w:rFonts w:ascii="Arial" w:hAnsi="Arial" w:cs="Arial"/>
          <w:i/>
        </w:rPr>
      </w:pPr>
    </w:p>
    <w:p w14:paraId="1D1E54B1" w14:textId="38388704" w:rsidR="0083483E" w:rsidRDefault="0083483E" w:rsidP="0030213E">
      <w:pPr>
        <w:rPr>
          <w:rFonts w:ascii="Arial" w:hAnsi="Arial" w:cs="Arial"/>
        </w:rPr>
      </w:pPr>
    </w:p>
    <w:p w14:paraId="075ED1D1" w14:textId="77777777" w:rsidR="0083483E" w:rsidRDefault="0083483E" w:rsidP="0030213E">
      <w:pPr>
        <w:rPr>
          <w:rFonts w:ascii="Arial" w:hAnsi="Arial" w:cs="Arial"/>
        </w:rPr>
      </w:pPr>
    </w:p>
    <w:p w14:paraId="3DF88FAC" w14:textId="77777777" w:rsidR="0083483E" w:rsidRDefault="0083483E" w:rsidP="0030213E">
      <w:pPr>
        <w:rPr>
          <w:rFonts w:ascii="Arial" w:hAnsi="Arial" w:cs="Arial"/>
        </w:rPr>
      </w:pPr>
    </w:p>
    <w:p w14:paraId="0FD8DA9A" w14:textId="77777777" w:rsidR="0083483E" w:rsidRDefault="0030213E" w:rsidP="0030213E">
      <w:pPr>
        <w:rPr>
          <w:rFonts w:ascii="Arial" w:hAnsi="Arial" w:cs="Arial"/>
        </w:rPr>
      </w:pPr>
      <w:r>
        <w:rPr>
          <w:rFonts w:ascii="Arial" w:hAnsi="Arial" w:cs="Arial"/>
        </w:rPr>
        <w:br/>
      </w:r>
    </w:p>
    <w:p w14:paraId="77D86A86" w14:textId="77777777" w:rsidR="0083483E" w:rsidRDefault="0083483E" w:rsidP="0030213E">
      <w:pPr>
        <w:rPr>
          <w:rFonts w:ascii="Arial" w:hAnsi="Arial" w:cs="Arial"/>
        </w:rPr>
      </w:pPr>
    </w:p>
    <w:p w14:paraId="2AD1D38C" w14:textId="46A6C362" w:rsidR="0030213E" w:rsidRPr="005C2CE9" w:rsidRDefault="0030213E" w:rsidP="0030213E">
      <w:pPr>
        <w:rPr>
          <w:rFonts w:ascii="Arial" w:hAnsi="Arial" w:cs="Arial"/>
        </w:rPr>
      </w:pPr>
      <w:r>
        <w:rPr>
          <w:rFonts w:ascii="Arial" w:hAnsi="Arial" w:cs="Arial"/>
        </w:rPr>
        <w:t>Name: ________________________________________</w:t>
      </w:r>
    </w:p>
    <w:p w14:paraId="4EAD7328" w14:textId="77777777" w:rsidR="0030213E" w:rsidRPr="005C2CE9" w:rsidRDefault="0030213E" w:rsidP="0030213E">
      <w:pPr>
        <w:rPr>
          <w:rFonts w:ascii="Arial" w:hAnsi="Arial" w:cs="Arial"/>
        </w:rPr>
      </w:pPr>
    </w:p>
    <w:p w14:paraId="6F27A271" w14:textId="77777777" w:rsidR="0030213E" w:rsidRPr="005C2CE9" w:rsidRDefault="0030213E" w:rsidP="0030213E">
      <w:pPr>
        <w:rPr>
          <w:rFonts w:ascii="Arial" w:hAnsi="Arial" w:cs="Arial"/>
          <w:i/>
        </w:rPr>
      </w:pPr>
      <w:r w:rsidRPr="005C2CE9">
        <w:rPr>
          <w:rFonts w:ascii="Arial" w:hAnsi="Arial" w:cs="Arial"/>
          <w:i/>
        </w:rPr>
        <w:t>Answer each question below.</w:t>
      </w:r>
    </w:p>
    <w:p w14:paraId="5E8FABE1" w14:textId="77777777" w:rsidR="0030213E" w:rsidRPr="005C2CE9" w:rsidRDefault="0030213E" w:rsidP="0030213E">
      <w:pPr>
        <w:rPr>
          <w:rFonts w:ascii="Arial" w:hAnsi="Arial" w:cs="Arial"/>
        </w:rPr>
      </w:pPr>
    </w:p>
    <w:p w14:paraId="31ACA9AB" w14:textId="1659B619" w:rsidR="001C0376" w:rsidRPr="001C0376" w:rsidRDefault="001C0376" w:rsidP="001C0376">
      <w:pPr>
        <w:pStyle w:val="ListParagraph"/>
        <w:numPr>
          <w:ilvl w:val="0"/>
          <w:numId w:val="24"/>
        </w:numPr>
        <w:rPr>
          <w:rFonts w:ascii="Arial" w:hAnsi="Arial"/>
          <w:b/>
          <w:sz w:val="22"/>
          <w:szCs w:val="22"/>
        </w:rPr>
      </w:pPr>
      <w:r w:rsidRPr="001C0376">
        <w:rPr>
          <w:rFonts w:ascii="Arial" w:hAnsi="Arial"/>
          <w:b/>
          <w:sz w:val="22"/>
          <w:szCs w:val="22"/>
        </w:rPr>
        <w:t xml:space="preserve">DOK 1: </w:t>
      </w:r>
      <w:r w:rsidRPr="001C0376">
        <w:rPr>
          <w:rFonts w:ascii="Arial" w:hAnsi="Arial"/>
          <w:sz w:val="22"/>
          <w:szCs w:val="22"/>
        </w:rPr>
        <w:t>What would you include on a list about aerobic glycolysis? What about a list for anaerobic glycolysis?</w:t>
      </w:r>
    </w:p>
    <w:p w14:paraId="0AAB8BD7" w14:textId="66D0ACF5" w:rsidR="001C0376" w:rsidRDefault="001C0376" w:rsidP="001C0376">
      <w:pPr>
        <w:rPr>
          <w:rFonts w:ascii="Arial" w:hAnsi="Arial"/>
          <w:b/>
          <w:sz w:val="22"/>
          <w:szCs w:val="22"/>
        </w:rPr>
      </w:pPr>
    </w:p>
    <w:p w14:paraId="6E882A96" w14:textId="0CEF3198" w:rsidR="001C0376" w:rsidRDefault="001C0376" w:rsidP="001C0376">
      <w:pPr>
        <w:rPr>
          <w:rFonts w:ascii="Arial" w:hAnsi="Arial"/>
          <w:b/>
          <w:sz w:val="22"/>
          <w:szCs w:val="22"/>
        </w:rPr>
      </w:pPr>
    </w:p>
    <w:p w14:paraId="4F4E43CC" w14:textId="77777777" w:rsidR="001C0376" w:rsidRPr="001C0376" w:rsidRDefault="001C0376" w:rsidP="001C0376">
      <w:pPr>
        <w:rPr>
          <w:rFonts w:ascii="Arial" w:hAnsi="Arial"/>
          <w:b/>
          <w:sz w:val="22"/>
          <w:szCs w:val="22"/>
        </w:rPr>
      </w:pPr>
    </w:p>
    <w:p w14:paraId="47F5C602" w14:textId="78D6B8CC" w:rsidR="001C0376" w:rsidRDefault="001C0376" w:rsidP="001C0376">
      <w:pPr>
        <w:pStyle w:val="ListParagraph"/>
        <w:numPr>
          <w:ilvl w:val="0"/>
          <w:numId w:val="24"/>
        </w:numPr>
        <w:rPr>
          <w:rFonts w:ascii="Arial" w:hAnsi="Arial"/>
          <w:sz w:val="22"/>
          <w:szCs w:val="22"/>
        </w:rPr>
      </w:pPr>
      <w:r w:rsidRPr="001C0376">
        <w:rPr>
          <w:rFonts w:ascii="Arial" w:hAnsi="Arial"/>
          <w:b/>
          <w:sz w:val="22"/>
          <w:szCs w:val="22"/>
        </w:rPr>
        <w:t xml:space="preserve">DOK 2: </w:t>
      </w:r>
      <w:r w:rsidRPr="001C0376">
        <w:rPr>
          <w:rFonts w:ascii="Arial" w:hAnsi="Arial"/>
          <w:sz w:val="22"/>
          <w:szCs w:val="22"/>
        </w:rPr>
        <w:t>How would you compare and/or contrast aerobic glycolysis with anaerobic glycolysis?</w:t>
      </w:r>
    </w:p>
    <w:p w14:paraId="607C5122" w14:textId="088BD011" w:rsidR="001C0376" w:rsidRDefault="001C0376" w:rsidP="001C0376">
      <w:pPr>
        <w:rPr>
          <w:rFonts w:ascii="Arial" w:hAnsi="Arial"/>
          <w:sz w:val="22"/>
          <w:szCs w:val="22"/>
        </w:rPr>
      </w:pPr>
    </w:p>
    <w:p w14:paraId="76B9BF50" w14:textId="4EED6788" w:rsidR="001C0376" w:rsidRDefault="001C0376" w:rsidP="001C0376">
      <w:pPr>
        <w:rPr>
          <w:rFonts w:ascii="Arial" w:hAnsi="Arial"/>
          <w:sz w:val="22"/>
          <w:szCs w:val="22"/>
        </w:rPr>
      </w:pPr>
    </w:p>
    <w:p w14:paraId="04A9B5D6" w14:textId="77777777" w:rsidR="001C0376" w:rsidRDefault="001C0376" w:rsidP="001C0376">
      <w:pPr>
        <w:rPr>
          <w:rFonts w:ascii="Arial" w:hAnsi="Arial"/>
          <w:sz w:val="22"/>
          <w:szCs w:val="22"/>
        </w:rPr>
      </w:pPr>
    </w:p>
    <w:p w14:paraId="17755FF6" w14:textId="77777777" w:rsidR="001C0376" w:rsidRPr="001C0376" w:rsidRDefault="001C0376" w:rsidP="001C0376">
      <w:pPr>
        <w:rPr>
          <w:rFonts w:ascii="Arial" w:hAnsi="Arial"/>
          <w:sz w:val="22"/>
          <w:szCs w:val="22"/>
        </w:rPr>
      </w:pPr>
    </w:p>
    <w:p w14:paraId="3ABA201B" w14:textId="77777777" w:rsidR="001C0376" w:rsidRPr="001C0376" w:rsidRDefault="001C0376" w:rsidP="001C0376">
      <w:pPr>
        <w:pStyle w:val="ListParagraph"/>
        <w:numPr>
          <w:ilvl w:val="0"/>
          <w:numId w:val="24"/>
        </w:numPr>
        <w:rPr>
          <w:rFonts w:ascii="Arial" w:hAnsi="Arial"/>
          <w:sz w:val="22"/>
          <w:szCs w:val="22"/>
        </w:rPr>
      </w:pPr>
      <w:r w:rsidRPr="001C0376">
        <w:rPr>
          <w:rFonts w:ascii="Arial" w:hAnsi="Arial"/>
          <w:b/>
          <w:sz w:val="22"/>
          <w:szCs w:val="22"/>
        </w:rPr>
        <w:t xml:space="preserve">DOK 3: </w:t>
      </w:r>
      <w:r w:rsidRPr="001C0376">
        <w:rPr>
          <w:rFonts w:ascii="Arial" w:hAnsi="Arial"/>
          <w:sz w:val="22"/>
          <w:szCs w:val="22"/>
        </w:rPr>
        <w:t>How are these energy systems related to your personal fitness?</w:t>
      </w:r>
    </w:p>
    <w:p w14:paraId="30D8B612" w14:textId="77777777" w:rsidR="0030213E" w:rsidRDefault="0030213E" w:rsidP="0030213E">
      <w:pPr>
        <w:rPr>
          <w:rFonts w:ascii="Arial" w:eastAsiaTheme="minorEastAsia" w:hAnsi="Arial" w:cs="Arial"/>
        </w:rPr>
      </w:pPr>
    </w:p>
    <w:p w14:paraId="5FAF6CB0" w14:textId="64E17BBA" w:rsidR="0030213E" w:rsidRDefault="0030213E" w:rsidP="0030213E">
      <w:pPr>
        <w:jc w:val="center"/>
        <w:rPr>
          <w:rFonts w:ascii="Arial" w:hAnsi="Arial" w:cs="Arial"/>
          <w:i/>
        </w:rPr>
      </w:pPr>
      <w:r w:rsidRPr="005C2CE9">
        <w:rPr>
          <w:rFonts w:ascii="Arial" w:hAnsi="Arial" w:cs="Arial"/>
          <w:i/>
        </w:rPr>
        <w:t>(Write this answer on the back of this sheet.)</w:t>
      </w:r>
    </w:p>
    <w:p w14:paraId="395478D2" w14:textId="3CB16356" w:rsidR="0083483E" w:rsidRDefault="0083483E" w:rsidP="0030213E">
      <w:pPr>
        <w:jc w:val="center"/>
        <w:rPr>
          <w:rFonts w:ascii="Arial" w:hAnsi="Arial" w:cs="Arial"/>
          <w:i/>
        </w:rPr>
      </w:pPr>
    </w:p>
    <w:p w14:paraId="7C3CABD6" w14:textId="77777777" w:rsidR="0083483E" w:rsidRPr="0030213E" w:rsidRDefault="0083483E" w:rsidP="0030213E">
      <w:pPr>
        <w:jc w:val="center"/>
        <w:rPr>
          <w:rFonts w:ascii="Arial" w:hAnsi="Arial" w:cs="Arial"/>
          <w:i/>
        </w:rPr>
      </w:pPr>
    </w:p>
    <w:p w14:paraId="67E9795F" w14:textId="3E2BCCE6" w:rsidR="0030213E" w:rsidRDefault="00343545" w:rsidP="0030213E">
      <w:pPr>
        <w:jc w:val="center"/>
        <w:rPr>
          <w:rFonts w:ascii="Arial" w:hAnsi="Arial" w:cs="Arial"/>
        </w:rPr>
      </w:pPr>
      <w:r>
        <w:rPr>
          <w:rFonts w:ascii="Arial" w:hAnsi="Arial" w:cs="Arial"/>
          <w:noProof/>
        </w:rPr>
        <w:drawing>
          <wp:anchor distT="0" distB="0" distL="114300" distR="114300" simplePos="0" relativeHeight="251676672" behindDoc="1" locked="0" layoutInCell="1" allowOverlap="1" wp14:anchorId="31605A37" wp14:editId="5871AE78">
            <wp:simplePos x="0" y="0"/>
            <wp:positionH relativeFrom="margin">
              <wp:posOffset>56367</wp:posOffset>
            </wp:positionH>
            <wp:positionV relativeFrom="paragraph">
              <wp:posOffset>155845</wp:posOffset>
            </wp:positionV>
            <wp:extent cx="6858000" cy="97059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60288" behindDoc="1" locked="0" layoutInCell="1" allowOverlap="1" wp14:anchorId="19EDA399" wp14:editId="330F2C87">
            <wp:simplePos x="0" y="0"/>
            <wp:positionH relativeFrom="margin">
              <wp:posOffset>52322</wp:posOffset>
            </wp:positionH>
            <wp:positionV relativeFrom="paragraph">
              <wp:posOffset>151765</wp:posOffset>
            </wp:positionV>
            <wp:extent cx="6760064" cy="8096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02E21EC3" w14:textId="77777777" w:rsidR="0030213E" w:rsidRDefault="0030213E" w:rsidP="0030213E">
      <w:pPr>
        <w:jc w:val="center"/>
        <w:rPr>
          <w:rFonts w:ascii="Arial" w:hAnsi="Arial" w:cs="Arial"/>
        </w:rPr>
      </w:pPr>
    </w:p>
    <w:p w14:paraId="37C2CBDF" w14:textId="77777777" w:rsidR="0030213E" w:rsidRDefault="0030213E" w:rsidP="0030213E">
      <w:pPr>
        <w:rPr>
          <w:rFonts w:ascii="Arial" w:hAnsi="Arial" w:cs="Arial"/>
        </w:rPr>
      </w:pPr>
    </w:p>
    <w:p w14:paraId="207FA806"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11C43C8A" w14:textId="77777777" w:rsidR="00343545" w:rsidRDefault="00343545" w:rsidP="0030213E">
      <w:pPr>
        <w:rPr>
          <w:rFonts w:ascii="Arial" w:hAnsi="Arial" w:cs="Arial"/>
        </w:rPr>
      </w:pPr>
    </w:p>
    <w:p w14:paraId="47140A39" w14:textId="5C5DB3B6" w:rsidR="0030213E" w:rsidRPr="005C2CE9" w:rsidRDefault="0030213E" w:rsidP="0030213E">
      <w:pPr>
        <w:rPr>
          <w:rFonts w:ascii="Arial" w:hAnsi="Arial" w:cs="Arial"/>
        </w:rPr>
      </w:pPr>
      <w:r>
        <w:rPr>
          <w:rFonts w:ascii="Arial" w:hAnsi="Arial" w:cs="Arial"/>
        </w:rPr>
        <w:t>Name: ________________________________________</w:t>
      </w:r>
    </w:p>
    <w:p w14:paraId="66D8FFE0" w14:textId="77777777" w:rsidR="0030213E" w:rsidRPr="005C2CE9" w:rsidRDefault="0030213E" w:rsidP="0030213E">
      <w:pPr>
        <w:rPr>
          <w:rFonts w:ascii="Arial" w:hAnsi="Arial" w:cs="Arial"/>
        </w:rPr>
      </w:pPr>
    </w:p>
    <w:p w14:paraId="2DDD260B" w14:textId="77777777" w:rsidR="0030213E" w:rsidRPr="005C2CE9" w:rsidRDefault="0030213E" w:rsidP="0030213E">
      <w:pPr>
        <w:rPr>
          <w:rFonts w:ascii="Arial" w:hAnsi="Arial" w:cs="Arial"/>
          <w:i/>
        </w:rPr>
      </w:pPr>
      <w:r w:rsidRPr="005C2CE9">
        <w:rPr>
          <w:rFonts w:ascii="Arial" w:hAnsi="Arial" w:cs="Arial"/>
          <w:i/>
        </w:rPr>
        <w:t>Answer each question below.</w:t>
      </w:r>
    </w:p>
    <w:p w14:paraId="18093C88" w14:textId="77777777" w:rsidR="0030213E" w:rsidRPr="005C2CE9" w:rsidRDefault="0030213E" w:rsidP="0030213E">
      <w:pPr>
        <w:rPr>
          <w:rFonts w:ascii="Arial" w:hAnsi="Arial" w:cs="Arial"/>
        </w:rPr>
      </w:pPr>
    </w:p>
    <w:p w14:paraId="6BBCBBB8" w14:textId="77777777" w:rsidR="001C0376" w:rsidRPr="001C0376" w:rsidRDefault="001C0376" w:rsidP="001C0376">
      <w:pPr>
        <w:pStyle w:val="ListParagraph"/>
        <w:numPr>
          <w:ilvl w:val="0"/>
          <w:numId w:val="24"/>
        </w:numPr>
        <w:rPr>
          <w:rFonts w:ascii="Arial" w:hAnsi="Arial"/>
          <w:b/>
          <w:sz w:val="22"/>
          <w:szCs w:val="22"/>
        </w:rPr>
      </w:pPr>
      <w:r w:rsidRPr="001C0376">
        <w:rPr>
          <w:rFonts w:ascii="Arial" w:hAnsi="Arial"/>
          <w:b/>
          <w:sz w:val="22"/>
          <w:szCs w:val="22"/>
        </w:rPr>
        <w:t xml:space="preserve">DOK 1: </w:t>
      </w:r>
      <w:r w:rsidRPr="001C0376">
        <w:rPr>
          <w:rFonts w:ascii="Arial" w:hAnsi="Arial"/>
          <w:sz w:val="22"/>
          <w:szCs w:val="22"/>
        </w:rPr>
        <w:t>What would you include on a list about aerobic glycolysis? What about a list for anaerobic glycolysis?</w:t>
      </w:r>
    </w:p>
    <w:p w14:paraId="427A626D" w14:textId="77777777" w:rsidR="001C0376" w:rsidRDefault="001C0376" w:rsidP="001C0376">
      <w:pPr>
        <w:rPr>
          <w:rFonts w:ascii="Arial" w:hAnsi="Arial"/>
          <w:b/>
          <w:sz w:val="22"/>
          <w:szCs w:val="22"/>
        </w:rPr>
      </w:pPr>
    </w:p>
    <w:p w14:paraId="6C1ECEAE" w14:textId="77777777" w:rsidR="001C0376" w:rsidRDefault="001C0376" w:rsidP="001C0376">
      <w:pPr>
        <w:rPr>
          <w:rFonts w:ascii="Arial" w:hAnsi="Arial"/>
          <w:b/>
          <w:sz w:val="22"/>
          <w:szCs w:val="22"/>
        </w:rPr>
      </w:pPr>
    </w:p>
    <w:p w14:paraId="74EBD64E" w14:textId="77777777" w:rsidR="001C0376" w:rsidRPr="001C0376" w:rsidRDefault="001C0376" w:rsidP="001C0376">
      <w:pPr>
        <w:rPr>
          <w:rFonts w:ascii="Arial" w:hAnsi="Arial"/>
          <w:b/>
          <w:sz w:val="22"/>
          <w:szCs w:val="22"/>
        </w:rPr>
      </w:pPr>
    </w:p>
    <w:p w14:paraId="16895A29" w14:textId="77777777" w:rsidR="001C0376" w:rsidRDefault="001C0376" w:rsidP="001C0376">
      <w:pPr>
        <w:pStyle w:val="ListParagraph"/>
        <w:numPr>
          <w:ilvl w:val="0"/>
          <w:numId w:val="24"/>
        </w:numPr>
        <w:rPr>
          <w:rFonts w:ascii="Arial" w:hAnsi="Arial"/>
          <w:sz w:val="22"/>
          <w:szCs w:val="22"/>
        </w:rPr>
      </w:pPr>
      <w:r w:rsidRPr="001C0376">
        <w:rPr>
          <w:rFonts w:ascii="Arial" w:hAnsi="Arial"/>
          <w:b/>
          <w:sz w:val="22"/>
          <w:szCs w:val="22"/>
        </w:rPr>
        <w:t xml:space="preserve">DOK 2: </w:t>
      </w:r>
      <w:r w:rsidRPr="001C0376">
        <w:rPr>
          <w:rFonts w:ascii="Arial" w:hAnsi="Arial"/>
          <w:sz w:val="22"/>
          <w:szCs w:val="22"/>
        </w:rPr>
        <w:t>How would you compare and/or contrast aerobic glycolysis with anaerobic glycolysis?</w:t>
      </w:r>
    </w:p>
    <w:p w14:paraId="2E54990F" w14:textId="77777777" w:rsidR="001C0376" w:rsidRDefault="001C0376" w:rsidP="001C0376">
      <w:pPr>
        <w:rPr>
          <w:rFonts w:ascii="Arial" w:hAnsi="Arial"/>
          <w:sz w:val="22"/>
          <w:szCs w:val="22"/>
        </w:rPr>
      </w:pPr>
    </w:p>
    <w:p w14:paraId="7E8096D5" w14:textId="77777777" w:rsidR="001C0376" w:rsidRDefault="001C0376" w:rsidP="001C0376">
      <w:pPr>
        <w:rPr>
          <w:rFonts w:ascii="Arial" w:hAnsi="Arial"/>
          <w:sz w:val="22"/>
          <w:szCs w:val="22"/>
        </w:rPr>
      </w:pPr>
    </w:p>
    <w:p w14:paraId="26276709" w14:textId="77777777" w:rsidR="001C0376" w:rsidRDefault="001C0376" w:rsidP="001C0376">
      <w:pPr>
        <w:rPr>
          <w:rFonts w:ascii="Arial" w:hAnsi="Arial"/>
          <w:sz w:val="22"/>
          <w:szCs w:val="22"/>
        </w:rPr>
      </w:pPr>
    </w:p>
    <w:p w14:paraId="50A88F46" w14:textId="77777777" w:rsidR="001C0376" w:rsidRPr="001C0376" w:rsidRDefault="001C0376" w:rsidP="001C0376">
      <w:pPr>
        <w:rPr>
          <w:rFonts w:ascii="Arial" w:hAnsi="Arial"/>
          <w:sz w:val="22"/>
          <w:szCs w:val="22"/>
        </w:rPr>
      </w:pPr>
    </w:p>
    <w:p w14:paraId="6D8D4373" w14:textId="77777777" w:rsidR="001C0376" w:rsidRPr="001C0376" w:rsidRDefault="001C0376" w:rsidP="001C0376">
      <w:pPr>
        <w:pStyle w:val="ListParagraph"/>
        <w:numPr>
          <w:ilvl w:val="0"/>
          <w:numId w:val="24"/>
        </w:numPr>
        <w:rPr>
          <w:rFonts w:ascii="Arial" w:hAnsi="Arial"/>
          <w:sz w:val="22"/>
          <w:szCs w:val="22"/>
        </w:rPr>
      </w:pPr>
      <w:r w:rsidRPr="001C0376">
        <w:rPr>
          <w:rFonts w:ascii="Arial" w:hAnsi="Arial"/>
          <w:b/>
          <w:sz w:val="22"/>
          <w:szCs w:val="22"/>
        </w:rPr>
        <w:t xml:space="preserve">DOK 3: </w:t>
      </w:r>
      <w:r w:rsidRPr="001C0376">
        <w:rPr>
          <w:rFonts w:ascii="Arial" w:hAnsi="Arial"/>
          <w:sz w:val="22"/>
          <w:szCs w:val="22"/>
        </w:rPr>
        <w:t>How are these energy systems related to your personal fitness?</w:t>
      </w:r>
    </w:p>
    <w:p w14:paraId="5F617681" w14:textId="77777777" w:rsidR="001C0376" w:rsidRDefault="001C0376" w:rsidP="001C0376">
      <w:pPr>
        <w:rPr>
          <w:rFonts w:ascii="Arial" w:eastAsiaTheme="minorEastAsia" w:hAnsi="Arial" w:cs="Arial"/>
        </w:rPr>
      </w:pPr>
    </w:p>
    <w:p w14:paraId="390C2A13" w14:textId="77777777" w:rsidR="001C0376" w:rsidRDefault="001C0376" w:rsidP="001C0376">
      <w:pPr>
        <w:jc w:val="center"/>
        <w:rPr>
          <w:rFonts w:ascii="Arial" w:hAnsi="Arial" w:cs="Arial"/>
          <w:i/>
        </w:rPr>
      </w:pPr>
      <w:r w:rsidRPr="005C2CE9">
        <w:rPr>
          <w:rFonts w:ascii="Arial" w:hAnsi="Arial" w:cs="Arial"/>
          <w:i/>
        </w:rPr>
        <w:t>(Write this answer on the back of this sheet.)</w:t>
      </w:r>
    </w:p>
    <w:p w14:paraId="2D22AE7B" w14:textId="77777777" w:rsidR="0030213E" w:rsidRDefault="0030213E" w:rsidP="0030213E">
      <w:pPr>
        <w:rPr>
          <w:rFonts w:ascii="Arial" w:hAnsi="Arial" w:cs="Arial"/>
        </w:rPr>
      </w:pPr>
    </w:p>
    <w:p w14:paraId="51C547BA" w14:textId="77777777" w:rsidR="0030213E" w:rsidRDefault="0030213E" w:rsidP="0030213E">
      <w:pPr>
        <w:rPr>
          <w:rFonts w:ascii="Arial" w:hAnsi="Arial" w:cs="Arial"/>
        </w:rPr>
      </w:pPr>
      <w:r>
        <w:rPr>
          <w:rFonts w:ascii="Arial" w:hAnsi="Arial" w:cs="Arial"/>
        </w:rPr>
        <w:br/>
      </w:r>
      <w:r>
        <w:rPr>
          <w:rFonts w:ascii="Arial" w:hAnsi="Arial" w:cs="Arial"/>
        </w:rPr>
        <w:br/>
      </w:r>
      <w:r>
        <w:rPr>
          <w:rFonts w:ascii="Arial" w:hAnsi="Arial" w:cs="Arial"/>
        </w:rPr>
        <w:lastRenderedPageBreak/>
        <w:br/>
      </w:r>
    </w:p>
    <w:p w14:paraId="0CEF7E97" w14:textId="77777777" w:rsidR="001C0376" w:rsidRDefault="001C0376" w:rsidP="0030213E">
      <w:pPr>
        <w:rPr>
          <w:rFonts w:ascii="Arial" w:hAnsi="Arial" w:cs="Arial"/>
        </w:rPr>
      </w:pPr>
    </w:p>
    <w:p w14:paraId="302378CB" w14:textId="77777777" w:rsidR="001C0376" w:rsidRDefault="001C0376" w:rsidP="0030213E">
      <w:pPr>
        <w:rPr>
          <w:rFonts w:ascii="Arial" w:hAnsi="Arial" w:cs="Arial"/>
        </w:rPr>
      </w:pPr>
    </w:p>
    <w:p w14:paraId="66E9F36D" w14:textId="77777777" w:rsidR="001C0376" w:rsidRDefault="001C0376" w:rsidP="0030213E">
      <w:pPr>
        <w:rPr>
          <w:rFonts w:ascii="Arial" w:hAnsi="Arial" w:cs="Arial"/>
        </w:rPr>
      </w:pPr>
    </w:p>
    <w:p w14:paraId="268C7921" w14:textId="029C24C1" w:rsidR="0030213E" w:rsidRPr="005C2CE9" w:rsidRDefault="0030213E" w:rsidP="0030213E">
      <w:pPr>
        <w:rPr>
          <w:rFonts w:ascii="Arial" w:hAnsi="Arial" w:cs="Arial"/>
        </w:rPr>
      </w:pPr>
      <w:r>
        <w:rPr>
          <w:rFonts w:ascii="Arial" w:hAnsi="Arial" w:cs="Arial"/>
        </w:rPr>
        <w:t>Name: ________________________________________</w:t>
      </w:r>
    </w:p>
    <w:p w14:paraId="760FB5A9" w14:textId="77777777" w:rsidR="0030213E" w:rsidRPr="005C2CE9" w:rsidRDefault="0030213E" w:rsidP="0030213E">
      <w:pPr>
        <w:rPr>
          <w:rFonts w:ascii="Arial" w:hAnsi="Arial" w:cs="Arial"/>
        </w:rPr>
      </w:pPr>
    </w:p>
    <w:p w14:paraId="53B909F5" w14:textId="77777777" w:rsidR="0030213E" w:rsidRPr="005C2CE9" w:rsidRDefault="0030213E" w:rsidP="0030213E">
      <w:pPr>
        <w:rPr>
          <w:rFonts w:ascii="Arial" w:hAnsi="Arial" w:cs="Arial"/>
          <w:i/>
        </w:rPr>
      </w:pPr>
      <w:r w:rsidRPr="005C2CE9">
        <w:rPr>
          <w:rFonts w:ascii="Arial" w:hAnsi="Arial" w:cs="Arial"/>
          <w:i/>
        </w:rPr>
        <w:t>Answer each question below.</w:t>
      </w:r>
    </w:p>
    <w:p w14:paraId="7CBFD5B1" w14:textId="77777777" w:rsidR="0030213E" w:rsidRPr="005C2CE9" w:rsidRDefault="0030213E" w:rsidP="0030213E">
      <w:pPr>
        <w:rPr>
          <w:rFonts w:ascii="Arial" w:hAnsi="Arial" w:cs="Arial"/>
        </w:rPr>
      </w:pPr>
    </w:p>
    <w:p w14:paraId="1A1933ED" w14:textId="3B829BF9" w:rsidR="001C0376" w:rsidRPr="001C0376" w:rsidRDefault="001C0376" w:rsidP="001C0376">
      <w:pPr>
        <w:numPr>
          <w:ilvl w:val="0"/>
          <w:numId w:val="10"/>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perceived exertion?</w:t>
      </w:r>
    </w:p>
    <w:p w14:paraId="39A2091E" w14:textId="77777777" w:rsidR="001C0376" w:rsidRPr="001C0376" w:rsidRDefault="001C0376" w:rsidP="001C0376">
      <w:pPr>
        <w:ind w:left="360"/>
        <w:rPr>
          <w:rFonts w:ascii="Arial" w:eastAsiaTheme="minorEastAsia" w:hAnsi="Arial"/>
          <w:sz w:val="22"/>
          <w:szCs w:val="22"/>
        </w:rPr>
      </w:pPr>
    </w:p>
    <w:p w14:paraId="1B83CBE9" w14:textId="77777777" w:rsidR="001C0376" w:rsidRPr="001C0376" w:rsidRDefault="001C0376" w:rsidP="001C0376">
      <w:pPr>
        <w:ind w:left="360"/>
        <w:rPr>
          <w:rFonts w:ascii="Arial" w:eastAsiaTheme="minorEastAsia" w:hAnsi="Arial"/>
          <w:sz w:val="22"/>
          <w:szCs w:val="22"/>
        </w:rPr>
      </w:pPr>
    </w:p>
    <w:p w14:paraId="6DCE6A85" w14:textId="410DDB02" w:rsidR="001C0376" w:rsidRDefault="001C0376" w:rsidP="001C0376">
      <w:pPr>
        <w:ind w:left="360"/>
        <w:rPr>
          <w:rFonts w:ascii="Arial" w:eastAsiaTheme="minorEastAsia" w:hAnsi="Arial"/>
          <w:sz w:val="22"/>
          <w:szCs w:val="22"/>
        </w:rPr>
      </w:pPr>
    </w:p>
    <w:p w14:paraId="4B97C154" w14:textId="77777777" w:rsidR="001C0376" w:rsidRPr="001C0376" w:rsidRDefault="001C0376" w:rsidP="001C0376">
      <w:pPr>
        <w:ind w:left="360"/>
        <w:rPr>
          <w:rFonts w:ascii="Arial" w:eastAsiaTheme="minorEastAsia" w:hAnsi="Arial"/>
          <w:sz w:val="22"/>
          <w:szCs w:val="22"/>
        </w:rPr>
      </w:pPr>
    </w:p>
    <w:p w14:paraId="53E9C7CA" w14:textId="2A327C11" w:rsidR="001C0376" w:rsidRPr="001C0376" w:rsidRDefault="001C0376" w:rsidP="001C0376">
      <w:pPr>
        <w:numPr>
          <w:ilvl w:val="0"/>
          <w:numId w:val="10"/>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would you summarize the different levels listed on the Rate of Perceived Exertion Scale?</w:t>
      </w:r>
    </w:p>
    <w:p w14:paraId="0893A91A" w14:textId="77777777" w:rsidR="001C0376" w:rsidRPr="001C0376" w:rsidRDefault="001C0376" w:rsidP="001C0376">
      <w:pPr>
        <w:ind w:left="360"/>
        <w:rPr>
          <w:rFonts w:ascii="Arial" w:eastAsiaTheme="minorEastAsia" w:hAnsi="Arial"/>
          <w:sz w:val="22"/>
          <w:szCs w:val="22"/>
        </w:rPr>
      </w:pPr>
    </w:p>
    <w:p w14:paraId="3DF7B2D8" w14:textId="75BBBD3C" w:rsidR="001C0376" w:rsidRDefault="001C0376" w:rsidP="001C0376">
      <w:pPr>
        <w:ind w:left="360"/>
        <w:rPr>
          <w:rFonts w:ascii="Arial" w:eastAsiaTheme="minorEastAsia" w:hAnsi="Arial"/>
          <w:sz w:val="22"/>
          <w:szCs w:val="22"/>
        </w:rPr>
      </w:pPr>
    </w:p>
    <w:p w14:paraId="3E579577" w14:textId="77777777" w:rsidR="001C0376" w:rsidRPr="001C0376" w:rsidRDefault="001C0376" w:rsidP="001C0376">
      <w:pPr>
        <w:ind w:left="360"/>
        <w:rPr>
          <w:rFonts w:ascii="Arial" w:eastAsiaTheme="minorEastAsia" w:hAnsi="Arial"/>
          <w:sz w:val="22"/>
          <w:szCs w:val="22"/>
        </w:rPr>
      </w:pPr>
    </w:p>
    <w:p w14:paraId="06DA09EF" w14:textId="77777777" w:rsidR="001C0376" w:rsidRPr="001C0376" w:rsidRDefault="001C0376" w:rsidP="001C0376">
      <w:pPr>
        <w:ind w:left="360"/>
        <w:rPr>
          <w:rFonts w:ascii="Arial" w:eastAsiaTheme="minorEastAsia" w:hAnsi="Arial"/>
          <w:sz w:val="22"/>
          <w:szCs w:val="22"/>
        </w:rPr>
      </w:pPr>
    </w:p>
    <w:p w14:paraId="4AA26F2B" w14:textId="6294F078" w:rsidR="001C0376" w:rsidRPr="001C0376" w:rsidRDefault="001C0376" w:rsidP="001C0376">
      <w:pPr>
        <w:numPr>
          <w:ilvl w:val="0"/>
          <w:numId w:val="10"/>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would you adapt a station that you completed today to change the intensity of the activity, and therefore your perceived exertion?</w:t>
      </w:r>
    </w:p>
    <w:p w14:paraId="2F4BABF1" w14:textId="1A0DAFAD" w:rsidR="0030213E" w:rsidRDefault="0030213E" w:rsidP="001C0376">
      <w:pPr>
        <w:ind w:left="360"/>
        <w:rPr>
          <w:rFonts w:ascii="Arial" w:eastAsiaTheme="minorEastAsia" w:hAnsi="Arial" w:cs="Arial"/>
        </w:rPr>
      </w:pPr>
    </w:p>
    <w:p w14:paraId="05100A2E" w14:textId="77777777"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53634114" w14:textId="77777777" w:rsidR="0030213E" w:rsidRDefault="0030213E" w:rsidP="0030213E">
      <w:pPr>
        <w:rPr>
          <w:rFonts w:ascii="Arial" w:hAnsi="Arial" w:cs="Arial"/>
        </w:rPr>
      </w:pPr>
    </w:p>
    <w:p w14:paraId="21C48937" w14:textId="1C3F1E2B" w:rsidR="0030213E" w:rsidRDefault="00343545" w:rsidP="0030213E">
      <w:pPr>
        <w:jc w:val="center"/>
        <w:rPr>
          <w:rFonts w:ascii="Arial" w:hAnsi="Arial" w:cs="Arial"/>
        </w:rPr>
      </w:pPr>
      <w:r>
        <w:rPr>
          <w:rFonts w:ascii="Arial" w:hAnsi="Arial" w:cs="Arial"/>
          <w:noProof/>
        </w:rPr>
        <w:drawing>
          <wp:anchor distT="0" distB="0" distL="114300" distR="114300" simplePos="0" relativeHeight="251678720" behindDoc="1" locked="0" layoutInCell="1" allowOverlap="1" wp14:anchorId="3C7512AA" wp14:editId="7259E2B0">
            <wp:simplePos x="0" y="0"/>
            <wp:positionH relativeFrom="margin">
              <wp:posOffset>56367</wp:posOffset>
            </wp:positionH>
            <wp:positionV relativeFrom="paragraph">
              <wp:posOffset>145398</wp:posOffset>
            </wp:positionV>
            <wp:extent cx="6858000" cy="9705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62336" behindDoc="1" locked="0" layoutInCell="1" allowOverlap="1" wp14:anchorId="7C0C8525" wp14:editId="7A99A1EA">
            <wp:simplePos x="0" y="0"/>
            <wp:positionH relativeFrom="margin">
              <wp:posOffset>52322</wp:posOffset>
            </wp:positionH>
            <wp:positionV relativeFrom="paragraph">
              <wp:posOffset>147955</wp:posOffset>
            </wp:positionV>
            <wp:extent cx="6760064" cy="809625"/>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0BD0BA81" w14:textId="77777777" w:rsidR="0030213E" w:rsidRDefault="0030213E" w:rsidP="0030213E">
      <w:pPr>
        <w:jc w:val="center"/>
        <w:rPr>
          <w:rFonts w:ascii="Arial" w:hAnsi="Arial" w:cs="Arial"/>
        </w:rPr>
      </w:pPr>
    </w:p>
    <w:p w14:paraId="618FB131" w14:textId="77777777" w:rsidR="0030213E" w:rsidRDefault="0030213E" w:rsidP="0030213E">
      <w:pPr>
        <w:rPr>
          <w:rFonts w:ascii="Arial" w:hAnsi="Arial" w:cs="Arial"/>
        </w:rPr>
      </w:pPr>
    </w:p>
    <w:p w14:paraId="5336F9FD"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3BB58AF4" w14:textId="77777777" w:rsidR="00343545" w:rsidRDefault="00343545" w:rsidP="0030213E">
      <w:pPr>
        <w:rPr>
          <w:rFonts w:ascii="Arial" w:hAnsi="Arial" w:cs="Arial"/>
        </w:rPr>
      </w:pPr>
    </w:p>
    <w:p w14:paraId="608D85D5" w14:textId="7F214DE0" w:rsidR="0030213E" w:rsidRPr="005C2CE9" w:rsidRDefault="0030213E" w:rsidP="0030213E">
      <w:pPr>
        <w:rPr>
          <w:rFonts w:ascii="Arial" w:hAnsi="Arial" w:cs="Arial"/>
        </w:rPr>
      </w:pPr>
      <w:r>
        <w:rPr>
          <w:rFonts w:ascii="Arial" w:hAnsi="Arial" w:cs="Arial"/>
        </w:rPr>
        <w:t>Name: ________________________________________</w:t>
      </w:r>
    </w:p>
    <w:p w14:paraId="30541ED6" w14:textId="77777777" w:rsidR="0030213E" w:rsidRPr="005C2CE9" w:rsidRDefault="0030213E" w:rsidP="0030213E">
      <w:pPr>
        <w:rPr>
          <w:rFonts w:ascii="Arial" w:hAnsi="Arial" w:cs="Arial"/>
        </w:rPr>
      </w:pPr>
    </w:p>
    <w:p w14:paraId="262FC525" w14:textId="77777777" w:rsidR="0030213E" w:rsidRPr="005C2CE9" w:rsidRDefault="0030213E" w:rsidP="0030213E">
      <w:pPr>
        <w:rPr>
          <w:rFonts w:ascii="Arial" w:hAnsi="Arial" w:cs="Arial"/>
          <w:i/>
        </w:rPr>
      </w:pPr>
      <w:r w:rsidRPr="005C2CE9">
        <w:rPr>
          <w:rFonts w:ascii="Arial" w:hAnsi="Arial" w:cs="Arial"/>
          <w:i/>
        </w:rPr>
        <w:t>Answer each question below.</w:t>
      </w:r>
    </w:p>
    <w:p w14:paraId="11AAE846" w14:textId="77777777" w:rsidR="0030213E" w:rsidRPr="005C2CE9" w:rsidRDefault="0030213E" w:rsidP="0030213E">
      <w:pPr>
        <w:rPr>
          <w:rFonts w:ascii="Arial" w:hAnsi="Arial" w:cs="Arial"/>
        </w:rPr>
      </w:pPr>
    </w:p>
    <w:p w14:paraId="52CA93F2" w14:textId="77777777" w:rsidR="001C0376" w:rsidRPr="001C0376" w:rsidRDefault="001C0376" w:rsidP="001C0376">
      <w:pPr>
        <w:numPr>
          <w:ilvl w:val="0"/>
          <w:numId w:val="10"/>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perceived exertion?</w:t>
      </w:r>
    </w:p>
    <w:p w14:paraId="409A9D08" w14:textId="77777777" w:rsidR="001C0376" w:rsidRPr="001C0376" w:rsidRDefault="001C0376" w:rsidP="001C0376">
      <w:pPr>
        <w:ind w:left="360"/>
        <w:rPr>
          <w:rFonts w:ascii="Arial" w:eastAsiaTheme="minorEastAsia" w:hAnsi="Arial"/>
          <w:sz w:val="22"/>
          <w:szCs w:val="22"/>
        </w:rPr>
      </w:pPr>
    </w:p>
    <w:p w14:paraId="068707E3" w14:textId="77777777" w:rsidR="001C0376" w:rsidRPr="001C0376" w:rsidRDefault="001C0376" w:rsidP="001C0376">
      <w:pPr>
        <w:ind w:left="360"/>
        <w:rPr>
          <w:rFonts w:ascii="Arial" w:eastAsiaTheme="minorEastAsia" w:hAnsi="Arial"/>
          <w:sz w:val="22"/>
          <w:szCs w:val="22"/>
        </w:rPr>
      </w:pPr>
    </w:p>
    <w:p w14:paraId="054649FD" w14:textId="77777777" w:rsidR="001C0376" w:rsidRDefault="001C0376" w:rsidP="001C0376">
      <w:pPr>
        <w:ind w:left="360"/>
        <w:rPr>
          <w:rFonts w:ascii="Arial" w:eastAsiaTheme="minorEastAsia" w:hAnsi="Arial"/>
          <w:sz w:val="22"/>
          <w:szCs w:val="22"/>
        </w:rPr>
      </w:pPr>
    </w:p>
    <w:p w14:paraId="74911D10" w14:textId="77777777" w:rsidR="001C0376" w:rsidRPr="001C0376" w:rsidRDefault="001C0376" w:rsidP="001C0376">
      <w:pPr>
        <w:ind w:left="360"/>
        <w:rPr>
          <w:rFonts w:ascii="Arial" w:eastAsiaTheme="minorEastAsia" w:hAnsi="Arial"/>
          <w:sz w:val="22"/>
          <w:szCs w:val="22"/>
        </w:rPr>
      </w:pPr>
    </w:p>
    <w:p w14:paraId="7E14EAD1" w14:textId="77777777" w:rsidR="001C0376" w:rsidRPr="001C0376" w:rsidRDefault="001C0376" w:rsidP="001C0376">
      <w:pPr>
        <w:numPr>
          <w:ilvl w:val="0"/>
          <w:numId w:val="10"/>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would you summarize the different levels listed on the Rate of Perceived Exertion Scale?</w:t>
      </w:r>
    </w:p>
    <w:p w14:paraId="03814572" w14:textId="77777777" w:rsidR="001C0376" w:rsidRPr="001C0376" w:rsidRDefault="001C0376" w:rsidP="001C0376">
      <w:pPr>
        <w:ind w:left="360"/>
        <w:rPr>
          <w:rFonts w:ascii="Arial" w:eastAsiaTheme="minorEastAsia" w:hAnsi="Arial"/>
          <w:sz w:val="22"/>
          <w:szCs w:val="22"/>
        </w:rPr>
      </w:pPr>
    </w:p>
    <w:p w14:paraId="1151E116" w14:textId="77777777" w:rsidR="001C0376" w:rsidRDefault="001C0376" w:rsidP="001C0376">
      <w:pPr>
        <w:ind w:left="360"/>
        <w:rPr>
          <w:rFonts w:ascii="Arial" w:eastAsiaTheme="minorEastAsia" w:hAnsi="Arial"/>
          <w:sz w:val="22"/>
          <w:szCs w:val="22"/>
        </w:rPr>
      </w:pPr>
    </w:p>
    <w:p w14:paraId="0D34C517" w14:textId="77777777" w:rsidR="001C0376" w:rsidRPr="001C0376" w:rsidRDefault="001C0376" w:rsidP="001C0376">
      <w:pPr>
        <w:ind w:left="360"/>
        <w:rPr>
          <w:rFonts w:ascii="Arial" w:eastAsiaTheme="minorEastAsia" w:hAnsi="Arial"/>
          <w:sz w:val="22"/>
          <w:szCs w:val="22"/>
        </w:rPr>
      </w:pPr>
    </w:p>
    <w:p w14:paraId="3C79AA65" w14:textId="77777777" w:rsidR="001C0376" w:rsidRPr="001C0376" w:rsidRDefault="001C0376" w:rsidP="001C0376">
      <w:pPr>
        <w:ind w:left="360"/>
        <w:rPr>
          <w:rFonts w:ascii="Arial" w:eastAsiaTheme="minorEastAsia" w:hAnsi="Arial"/>
          <w:sz w:val="22"/>
          <w:szCs w:val="22"/>
        </w:rPr>
      </w:pPr>
    </w:p>
    <w:p w14:paraId="228AB085" w14:textId="77777777" w:rsidR="001C0376" w:rsidRPr="001C0376" w:rsidRDefault="001C0376" w:rsidP="001C0376">
      <w:pPr>
        <w:numPr>
          <w:ilvl w:val="0"/>
          <w:numId w:val="10"/>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would you adapt a station that you completed today to change the intensity of the activity, and therefore your perceived exertion?</w:t>
      </w:r>
    </w:p>
    <w:p w14:paraId="3DA2B143" w14:textId="77777777" w:rsidR="001C0376" w:rsidRDefault="001C0376" w:rsidP="001C0376">
      <w:pPr>
        <w:ind w:left="360"/>
        <w:rPr>
          <w:rFonts w:ascii="Arial" w:eastAsiaTheme="minorEastAsia" w:hAnsi="Arial" w:cs="Arial"/>
        </w:rPr>
      </w:pPr>
    </w:p>
    <w:p w14:paraId="2577341A" w14:textId="77777777" w:rsidR="001C0376" w:rsidRPr="005C2CE9" w:rsidRDefault="001C0376" w:rsidP="001C0376">
      <w:pPr>
        <w:jc w:val="center"/>
        <w:rPr>
          <w:rFonts w:ascii="Arial" w:hAnsi="Arial" w:cs="Arial"/>
          <w:i/>
        </w:rPr>
      </w:pPr>
      <w:r w:rsidRPr="005C2CE9">
        <w:rPr>
          <w:rFonts w:ascii="Arial" w:hAnsi="Arial" w:cs="Arial"/>
          <w:i/>
        </w:rPr>
        <w:t>(Write this answer on the back of this sheet.)</w:t>
      </w:r>
    </w:p>
    <w:p w14:paraId="11780D08" w14:textId="69169E56" w:rsidR="0030213E" w:rsidRDefault="0030213E" w:rsidP="0030213E">
      <w:pPr>
        <w:rPr>
          <w:rFonts w:ascii="Arial" w:hAnsi="Arial" w:cs="Arial"/>
        </w:rPr>
      </w:pPr>
    </w:p>
    <w:p w14:paraId="23C541BB" w14:textId="61775968" w:rsidR="001C0376" w:rsidRDefault="001C0376" w:rsidP="0030213E">
      <w:pPr>
        <w:rPr>
          <w:rFonts w:ascii="Arial" w:hAnsi="Arial" w:cs="Arial"/>
        </w:rPr>
      </w:pPr>
    </w:p>
    <w:p w14:paraId="3AADC6A5" w14:textId="77777777" w:rsidR="001C0376" w:rsidRDefault="001C0376" w:rsidP="0030213E">
      <w:pPr>
        <w:rPr>
          <w:rFonts w:ascii="Arial" w:hAnsi="Arial" w:cs="Arial"/>
        </w:rPr>
      </w:pPr>
    </w:p>
    <w:p w14:paraId="2877D975" w14:textId="77777777" w:rsidR="0030213E"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4598B017" w14:textId="3EA080CB" w:rsidR="0030213E" w:rsidRPr="005C2CE9" w:rsidRDefault="0030213E" w:rsidP="0030213E">
      <w:pPr>
        <w:rPr>
          <w:rFonts w:ascii="Arial" w:hAnsi="Arial" w:cs="Arial"/>
        </w:rPr>
      </w:pPr>
      <w:r>
        <w:rPr>
          <w:rFonts w:ascii="Arial" w:hAnsi="Arial" w:cs="Arial"/>
        </w:rPr>
        <w:t>Name: ________________________________________</w:t>
      </w:r>
    </w:p>
    <w:p w14:paraId="0DA84770" w14:textId="77777777" w:rsidR="0030213E" w:rsidRPr="005C2CE9" w:rsidRDefault="0030213E" w:rsidP="0030213E">
      <w:pPr>
        <w:rPr>
          <w:rFonts w:ascii="Arial" w:hAnsi="Arial" w:cs="Arial"/>
        </w:rPr>
      </w:pPr>
    </w:p>
    <w:p w14:paraId="0BC94871" w14:textId="77777777" w:rsidR="0030213E" w:rsidRPr="005C2CE9" w:rsidRDefault="0030213E" w:rsidP="0030213E">
      <w:pPr>
        <w:rPr>
          <w:rFonts w:ascii="Arial" w:hAnsi="Arial" w:cs="Arial"/>
          <w:i/>
        </w:rPr>
      </w:pPr>
      <w:r w:rsidRPr="005C2CE9">
        <w:rPr>
          <w:rFonts w:ascii="Arial" w:hAnsi="Arial" w:cs="Arial"/>
          <w:i/>
        </w:rPr>
        <w:t>Answer each question below.</w:t>
      </w:r>
    </w:p>
    <w:p w14:paraId="43ECC5BB" w14:textId="77777777" w:rsidR="0030213E" w:rsidRPr="005C2CE9" w:rsidRDefault="0030213E" w:rsidP="0030213E">
      <w:pPr>
        <w:rPr>
          <w:rFonts w:ascii="Arial" w:hAnsi="Arial" w:cs="Arial"/>
        </w:rPr>
      </w:pPr>
    </w:p>
    <w:p w14:paraId="3F5F5820" w14:textId="0C0157A7" w:rsidR="001C0376" w:rsidRDefault="001C0376" w:rsidP="001C0376">
      <w:pPr>
        <w:numPr>
          <w:ilvl w:val="0"/>
          <w:numId w:val="12"/>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How would you describe target heart rate?</w:t>
      </w:r>
    </w:p>
    <w:p w14:paraId="2A8C616F" w14:textId="6682A8E7" w:rsidR="001C0376" w:rsidRDefault="001C0376" w:rsidP="001C0376">
      <w:pPr>
        <w:rPr>
          <w:rFonts w:ascii="Arial" w:hAnsi="Arial"/>
          <w:sz w:val="22"/>
          <w:szCs w:val="22"/>
        </w:rPr>
      </w:pPr>
    </w:p>
    <w:p w14:paraId="3D968DFE" w14:textId="53D22E93" w:rsidR="001C0376" w:rsidRDefault="001C0376" w:rsidP="001C0376">
      <w:pPr>
        <w:rPr>
          <w:rFonts w:ascii="Arial" w:hAnsi="Arial"/>
          <w:sz w:val="22"/>
          <w:szCs w:val="22"/>
        </w:rPr>
      </w:pPr>
    </w:p>
    <w:p w14:paraId="4151AD6C" w14:textId="628C8B31" w:rsidR="001C0376" w:rsidRDefault="001C0376" w:rsidP="001C0376">
      <w:pPr>
        <w:rPr>
          <w:rFonts w:ascii="Arial" w:hAnsi="Arial"/>
          <w:sz w:val="22"/>
          <w:szCs w:val="22"/>
        </w:rPr>
      </w:pPr>
    </w:p>
    <w:p w14:paraId="4D476307" w14:textId="3B68487E" w:rsidR="001C0376" w:rsidRPr="001C0376" w:rsidRDefault="001C0376" w:rsidP="001C0376">
      <w:pPr>
        <w:rPr>
          <w:rFonts w:ascii="Arial" w:hAnsi="Arial"/>
          <w:sz w:val="22"/>
          <w:szCs w:val="22"/>
        </w:rPr>
      </w:pPr>
    </w:p>
    <w:p w14:paraId="47C4A302" w14:textId="7576D0E9" w:rsidR="001C0376" w:rsidRDefault="001C0376" w:rsidP="001C0376">
      <w:pPr>
        <w:numPr>
          <w:ilvl w:val="0"/>
          <w:numId w:val="12"/>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is your target heart rate affected by your fitness goals?</w:t>
      </w:r>
    </w:p>
    <w:p w14:paraId="6A398230" w14:textId="3B445BE8" w:rsidR="001C0376" w:rsidRDefault="001C0376" w:rsidP="001C0376">
      <w:pPr>
        <w:rPr>
          <w:rFonts w:ascii="Arial" w:eastAsiaTheme="minorEastAsia" w:hAnsi="Arial"/>
          <w:sz w:val="22"/>
          <w:szCs w:val="22"/>
        </w:rPr>
      </w:pPr>
    </w:p>
    <w:p w14:paraId="40E24292" w14:textId="2AB1DD52" w:rsidR="001C0376" w:rsidRDefault="001C0376" w:rsidP="001C0376">
      <w:pPr>
        <w:rPr>
          <w:rFonts w:ascii="Arial" w:eastAsiaTheme="minorEastAsia" w:hAnsi="Arial"/>
          <w:sz w:val="22"/>
          <w:szCs w:val="22"/>
        </w:rPr>
      </w:pPr>
    </w:p>
    <w:p w14:paraId="262DAB39" w14:textId="76077345" w:rsidR="001C0376" w:rsidRDefault="001C0376" w:rsidP="001C0376">
      <w:pPr>
        <w:rPr>
          <w:rFonts w:ascii="Arial" w:eastAsiaTheme="minorEastAsia" w:hAnsi="Arial"/>
          <w:sz w:val="22"/>
          <w:szCs w:val="22"/>
        </w:rPr>
      </w:pPr>
    </w:p>
    <w:p w14:paraId="16DE205F" w14:textId="77777777" w:rsidR="001C0376" w:rsidRPr="001C0376" w:rsidRDefault="001C0376" w:rsidP="001C0376">
      <w:pPr>
        <w:rPr>
          <w:rFonts w:ascii="Arial" w:eastAsiaTheme="minorEastAsia" w:hAnsi="Arial"/>
          <w:sz w:val="22"/>
          <w:szCs w:val="22"/>
        </w:rPr>
      </w:pPr>
    </w:p>
    <w:p w14:paraId="1277CC46" w14:textId="114A9A20" w:rsidR="0030213E" w:rsidRPr="001C0376" w:rsidRDefault="001C0376" w:rsidP="001C0376">
      <w:pPr>
        <w:numPr>
          <w:ilvl w:val="0"/>
          <w:numId w:val="12"/>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would you adapt a Down-Up Rep Chart based on different fitness goals (e.g., weight loss vs athletic performance)? </w:t>
      </w:r>
    </w:p>
    <w:p w14:paraId="4729ECDE" w14:textId="77777777" w:rsidR="0083483E" w:rsidRDefault="0083483E" w:rsidP="0030213E">
      <w:pPr>
        <w:rPr>
          <w:rFonts w:ascii="Arial" w:eastAsiaTheme="minorEastAsia" w:hAnsi="Arial" w:cs="Arial"/>
        </w:rPr>
      </w:pPr>
    </w:p>
    <w:p w14:paraId="18E45C6B" w14:textId="77777777"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0BBA3730" w14:textId="77777777" w:rsidR="0030213E" w:rsidRDefault="0030213E" w:rsidP="0030213E">
      <w:pPr>
        <w:rPr>
          <w:rFonts w:ascii="Arial" w:hAnsi="Arial" w:cs="Arial"/>
        </w:rPr>
      </w:pPr>
    </w:p>
    <w:p w14:paraId="01E3D667" w14:textId="7D5A7F75" w:rsidR="0030213E" w:rsidRDefault="00343545" w:rsidP="0030213E">
      <w:pPr>
        <w:jc w:val="center"/>
        <w:rPr>
          <w:rFonts w:ascii="Arial" w:hAnsi="Arial" w:cs="Arial"/>
        </w:rPr>
      </w:pPr>
      <w:r>
        <w:rPr>
          <w:rFonts w:ascii="Arial" w:hAnsi="Arial" w:cs="Arial"/>
          <w:noProof/>
        </w:rPr>
        <w:drawing>
          <wp:anchor distT="0" distB="0" distL="114300" distR="114300" simplePos="0" relativeHeight="251680768" behindDoc="1" locked="0" layoutInCell="1" allowOverlap="1" wp14:anchorId="13D89FB9" wp14:editId="78742531">
            <wp:simplePos x="0" y="0"/>
            <wp:positionH relativeFrom="margin">
              <wp:posOffset>56367</wp:posOffset>
            </wp:positionH>
            <wp:positionV relativeFrom="paragraph">
              <wp:posOffset>149764</wp:posOffset>
            </wp:positionV>
            <wp:extent cx="6858000" cy="9705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64384" behindDoc="1" locked="0" layoutInCell="1" allowOverlap="1" wp14:anchorId="3582D06A" wp14:editId="4E7DCBBC">
            <wp:simplePos x="0" y="0"/>
            <wp:positionH relativeFrom="margin">
              <wp:posOffset>52322</wp:posOffset>
            </wp:positionH>
            <wp:positionV relativeFrom="paragraph">
              <wp:posOffset>152400</wp:posOffset>
            </wp:positionV>
            <wp:extent cx="6760064" cy="8096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1CA4D61B" w14:textId="77777777" w:rsidR="0030213E" w:rsidRDefault="0030213E" w:rsidP="0030213E">
      <w:pPr>
        <w:jc w:val="center"/>
        <w:rPr>
          <w:rFonts w:ascii="Arial" w:hAnsi="Arial" w:cs="Arial"/>
        </w:rPr>
      </w:pPr>
    </w:p>
    <w:p w14:paraId="7AB6957C" w14:textId="77777777" w:rsidR="0030213E" w:rsidRDefault="0030213E" w:rsidP="0030213E">
      <w:pPr>
        <w:rPr>
          <w:rFonts w:ascii="Arial" w:hAnsi="Arial" w:cs="Arial"/>
        </w:rPr>
      </w:pPr>
    </w:p>
    <w:p w14:paraId="0D762182"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24C93E8E" w14:textId="77777777" w:rsidR="00343545" w:rsidRDefault="00343545" w:rsidP="0030213E">
      <w:pPr>
        <w:rPr>
          <w:rFonts w:ascii="Arial" w:hAnsi="Arial" w:cs="Arial"/>
        </w:rPr>
      </w:pPr>
    </w:p>
    <w:p w14:paraId="4991B86C" w14:textId="07F03260" w:rsidR="0030213E" w:rsidRPr="005C2CE9" w:rsidRDefault="0030213E" w:rsidP="0030213E">
      <w:pPr>
        <w:rPr>
          <w:rFonts w:ascii="Arial" w:hAnsi="Arial" w:cs="Arial"/>
        </w:rPr>
      </w:pPr>
      <w:r>
        <w:rPr>
          <w:rFonts w:ascii="Arial" w:hAnsi="Arial" w:cs="Arial"/>
        </w:rPr>
        <w:t>Name: ________________________________________</w:t>
      </w:r>
    </w:p>
    <w:p w14:paraId="765CE32B" w14:textId="77777777" w:rsidR="0030213E" w:rsidRPr="005C2CE9" w:rsidRDefault="0030213E" w:rsidP="0030213E">
      <w:pPr>
        <w:rPr>
          <w:rFonts w:ascii="Arial" w:hAnsi="Arial" w:cs="Arial"/>
        </w:rPr>
      </w:pPr>
    </w:p>
    <w:p w14:paraId="6483E3F3" w14:textId="77777777" w:rsidR="0030213E" w:rsidRPr="005C2CE9" w:rsidRDefault="0030213E" w:rsidP="0030213E">
      <w:pPr>
        <w:rPr>
          <w:rFonts w:ascii="Arial" w:hAnsi="Arial" w:cs="Arial"/>
          <w:i/>
        </w:rPr>
      </w:pPr>
      <w:r w:rsidRPr="005C2CE9">
        <w:rPr>
          <w:rFonts w:ascii="Arial" w:hAnsi="Arial" w:cs="Arial"/>
          <w:i/>
        </w:rPr>
        <w:t>Answer each question below.</w:t>
      </w:r>
    </w:p>
    <w:p w14:paraId="32CCE0E2" w14:textId="77777777" w:rsidR="0030213E" w:rsidRPr="005C2CE9" w:rsidRDefault="0030213E" w:rsidP="0030213E">
      <w:pPr>
        <w:rPr>
          <w:rFonts w:ascii="Arial" w:hAnsi="Arial" w:cs="Arial"/>
        </w:rPr>
      </w:pPr>
    </w:p>
    <w:p w14:paraId="0C56107B" w14:textId="77777777" w:rsidR="001C0376" w:rsidRDefault="001C0376" w:rsidP="001C0376">
      <w:pPr>
        <w:numPr>
          <w:ilvl w:val="0"/>
          <w:numId w:val="12"/>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How would you describe target heart rate?</w:t>
      </w:r>
    </w:p>
    <w:p w14:paraId="5CC2F827" w14:textId="77777777" w:rsidR="001C0376" w:rsidRDefault="001C0376" w:rsidP="001C0376">
      <w:pPr>
        <w:rPr>
          <w:rFonts w:ascii="Arial" w:hAnsi="Arial"/>
          <w:sz w:val="22"/>
          <w:szCs w:val="22"/>
        </w:rPr>
      </w:pPr>
    </w:p>
    <w:p w14:paraId="07450B52" w14:textId="57719178" w:rsidR="001C0376" w:rsidRDefault="001C0376" w:rsidP="001C0376">
      <w:pPr>
        <w:rPr>
          <w:rFonts w:ascii="Arial" w:hAnsi="Arial"/>
          <w:sz w:val="22"/>
          <w:szCs w:val="22"/>
        </w:rPr>
      </w:pPr>
    </w:p>
    <w:p w14:paraId="58D64CC3" w14:textId="77777777" w:rsidR="001C0376" w:rsidRDefault="001C0376" w:rsidP="001C0376">
      <w:pPr>
        <w:rPr>
          <w:rFonts w:ascii="Arial" w:hAnsi="Arial"/>
          <w:sz w:val="22"/>
          <w:szCs w:val="22"/>
        </w:rPr>
      </w:pPr>
    </w:p>
    <w:p w14:paraId="7ED00E9E" w14:textId="77777777" w:rsidR="001C0376" w:rsidRPr="001C0376" w:rsidRDefault="001C0376" w:rsidP="001C0376">
      <w:pPr>
        <w:rPr>
          <w:rFonts w:ascii="Arial" w:hAnsi="Arial"/>
          <w:sz w:val="22"/>
          <w:szCs w:val="22"/>
        </w:rPr>
      </w:pPr>
    </w:p>
    <w:p w14:paraId="0ECDCEB2" w14:textId="77777777" w:rsidR="001C0376" w:rsidRDefault="001C0376" w:rsidP="001C0376">
      <w:pPr>
        <w:numPr>
          <w:ilvl w:val="0"/>
          <w:numId w:val="12"/>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is your target heart rate affected by your fitness goals?</w:t>
      </w:r>
    </w:p>
    <w:p w14:paraId="087F298E" w14:textId="304BBFFD" w:rsidR="001C0376" w:rsidRDefault="001C0376" w:rsidP="001C0376">
      <w:pPr>
        <w:rPr>
          <w:rFonts w:ascii="Arial" w:eastAsiaTheme="minorEastAsia" w:hAnsi="Arial"/>
          <w:sz w:val="22"/>
          <w:szCs w:val="22"/>
        </w:rPr>
      </w:pPr>
    </w:p>
    <w:p w14:paraId="1169EA7B" w14:textId="3AE6982A" w:rsidR="001C0376" w:rsidRDefault="001C0376" w:rsidP="001C0376">
      <w:pPr>
        <w:rPr>
          <w:rFonts w:ascii="Arial" w:eastAsiaTheme="minorEastAsia" w:hAnsi="Arial"/>
          <w:sz w:val="22"/>
          <w:szCs w:val="22"/>
        </w:rPr>
      </w:pPr>
    </w:p>
    <w:p w14:paraId="27552583" w14:textId="77777777" w:rsidR="001C0376" w:rsidRDefault="001C0376" w:rsidP="001C0376">
      <w:pPr>
        <w:rPr>
          <w:rFonts w:ascii="Arial" w:eastAsiaTheme="minorEastAsia" w:hAnsi="Arial"/>
          <w:sz w:val="22"/>
          <w:szCs w:val="22"/>
        </w:rPr>
      </w:pPr>
    </w:p>
    <w:p w14:paraId="088CC83E" w14:textId="77777777" w:rsidR="001C0376" w:rsidRPr="001C0376" w:rsidRDefault="001C0376" w:rsidP="001C0376">
      <w:pPr>
        <w:rPr>
          <w:rFonts w:ascii="Arial" w:eastAsiaTheme="minorEastAsia" w:hAnsi="Arial"/>
          <w:sz w:val="22"/>
          <w:szCs w:val="22"/>
        </w:rPr>
      </w:pPr>
    </w:p>
    <w:p w14:paraId="1BEAA81A" w14:textId="77777777" w:rsidR="001C0376" w:rsidRPr="001C0376" w:rsidRDefault="001C0376" w:rsidP="001C0376">
      <w:pPr>
        <w:numPr>
          <w:ilvl w:val="0"/>
          <w:numId w:val="12"/>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would you adapt a Down-Up Rep Chart based on different fitness goals (e.g., weight loss vs athletic performance)? </w:t>
      </w:r>
    </w:p>
    <w:p w14:paraId="143F9C0E" w14:textId="77777777" w:rsidR="001C0376" w:rsidRDefault="001C0376" w:rsidP="001C0376">
      <w:pPr>
        <w:rPr>
          <w:rFonts w:ascii="Arial" w:eastAsiaTheme="minorEastAsia" w:hAnsi="Arial" w:cs="Arial"/>
        </w:rPr>
      </w:pPr>
    </w:p>
    <w:p w14:paraId="675277CF" w14:textId="77777777" w:rsidR="001C0376" w:rsidRPr="005C2CE9" w:rsidRDefault="001C0376" w:rsidP="001C0376">
      <w:pPr>
        <w:jc w:val="center"/>
        <w:rPr>
          <w:rFonts w:ascii="Arial" w:hAnsi="Arial" w:cs="Arial"/>
          <w:i/>
        </w:rPr>
      </w:pPr>
      <w:r w:rsidRPr="005C2CE9">
        <w:rPr>
          <w:rFonts w:ascii="Arial" w:hAnsi="Arial" w:cs="Arial"/>
          <w:i/>
        </w:rPr>
        <w:t>(Write this answer on the back of this sheet.)</w:t>
      </w:r>
    </w:p>
    <w:p w14:paraId="7BB8720A" w14:textId="77777777" w:rsidR="0030213E" w:rsidRDefault="0030213E" w:rsidP="0030213E">
      <w:pPr>
        <w:rPr>
          <w:rFonts w:ascii="Arial" w:hAnsi="Arial" w:cs="Arial"/>
        </w:rPr>
      </w:pPr>
    </w:p>
    <w:p w14:paraId="05A62F79" w14:textId="77777777" w:rsidR="001C0376" w:rsidRDefault="0030213E" w:rsidP="0030213E">
      <w:pPr>
        <w:rPr>
          <w:rFonts w:ascii="Arial" w:hAnsi="Arial" w:cs="Arial"/>
        </w:rPr>
      </w:pPr>
      <w:r>
        <w:rPr>
          <w:rFonts w:ascii="Arial" w:hAnsi="Arial" w:cs="Arial"/>
        </w:rPr>
        <w:lastRenderedPageBreak/>
        <w:br/>
      </w:r>
      <w:r>
        <w:rPr>
          <w:rFonts w:ascii="Arial" w:hAnsi="Arial" w:cs="Arial"/>
        </w:rPr>
        <w:br/>
      </w:r>
      <w:r>
        <w:rPr>
          <w:rFonts w:ascii="Arial" w:hAnsi="Arial" w:cs="Arial"/>
        </w:rPr>
        <w:br/>
      </w:r>
    </w:p>
    <w:p w14:paraId="3CF3FB47" w14:textId="77777777" w:rsidR="001C0376" w:rsidRDefault="001C0376" w:rsidP="0030213E">
      <w:pPr>
        <w:rPr>
          <w:rFonts w:ascii="Arial" w:hAnsi="Arial" w:cs="Arial"/>
        </w:rPr>
      </w:pPr>
    </w:p>
    <w:p w14:paraId="759F78F8" w14:textId="547F9867" w:rsidR="0030213E" w:rsidRPr="005C2CE9" w:rsidRDefault="0030213E" w:rsidP="0030213E">
      <w:pPr>
        <w:rPr>
          <w:rFonts w:ascii="Arial" w:hAnsi="Arial" w:cs="Arial"/>
        </w:rPr>
      </w:pPr>
      <w:r>
        <w:rPr>
          <w:rFonts w:ascii="Arial" w:hAnsi="Arial" w:cs="Arial"/>
        </w:rPr>
        <w:t>Name: ________________________________________</w:t>
      </w:r>
    </w:p>
    <w:p w14:paraId="01F0A6BA" w14:textId="77777777" w:rsidR="0030213E" w:rsidRPr="005C2CE9" w:rsidRDefault="0030213E" w:rsidP="0030213E">
      <w:pPr>
        <w:rPr>
          <w:rFonts w:ascii="Arial" w:hAnsi="Arial" w:cs="Arial"/>
          <w:i/>
        </w:rPr>
      </w:pPr>
      <w:r w:rsidRPr="005C2CE9">
        <w:rPr>
          <w:rFonts w:ascii="Arial" w:hAnsi="Arial" w:cs="Arial"/>
          <w:i/>
        </w:rPr>
        <w:t>Answer each question below.</w:t>
      </w:r>
    </w:p>
    <w:p w14:paraId="0838DEF4" w14:textId="77777777" w:rsidR="0030213E" w:rsidRPr="005C2CE9" w:rsidRDefault="0030213E" w:rsidP="0030213E">
      <w:pPr>
        <w:rPr>
          <w:rFonts w:ascii="Arial" w:hAnsi="Arial" w:cs="Arial"/>
        </w:rPr>
      </w:pPr>
    </w:p>
    <w:p w14:paraId="277E8B4A" w14:textId="19CC7B95" w:rsidR="001C0376" w:rsidRDefault="001C0376" w:rsidP="001C0376">
      <w:pPr>
        <w:numPr>
          <w:ilvl w:val="0"/>
          <w:numId w:val="14"/>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How can you recognize a physically active lifestyle?</w:t>
      </w:r>
    </w:p>
    <w:p w14:paraId="54ADC8D0" w14:textId="2C355828" w:rsidR="001C0376" w:rsidRDefault="001C0376" w:rsidP="001C0376">
      <w:pPr>
        <w:rPr>
          <w:rFonts w:ascii="Arial" w:hAnsi="Arial"/>
          <w:sz w:val="22"/>
          <w:szCs w:val="22"/>
        </w:rPr>
      </w:pPr>
    </w:p>
    <w:p w14:paraId="1583CEBA" w14:textId="77777777" w:rsidR="001C0376" w:rsidRDefault="001C0376" w:rsidP="001C0376">
      <w:pPr>
        <w:rPr>
          <w:rFonts w:ascii="Arial" w:hAnsi="Arial"/>
          <w:sz w:val="22"/>
          <w:szCs w:val="22"/>
        </w:rPr>
      </w:pPr>
    </w:p>
    <w:p w14:paraId="0384DF02" w14:textId="77777777" w:rsidR="001C0376" w:rsidRPr="001C0376" w:rsidRDefault="001C0376" w:rsidP="001C0376">
      <w:pPr>
        <w:rPr>
          <w:rFonts w:ascii="Arial" w:hAnsi="Arial"/>
          <w:sz w:val="22"/>
          <w:szCs w:val="22"/>
        </w:rPr>
      </w:pPr>
    </w:p>
    <w:p w14:paraId="60BF0296" w14:textId="1B6C05E7" w:rsid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would you apply a physical activity break within a physically active lifestyle?</w:t>
      </w:r>
    </w:p>
    <w:p w14:paraId="1A2B2EE9" w14:textId="05B358C5" w:rsidR="001C0376" w:rsidRDefault="001C0376" w:rsidP="001C0376">
      <w:pPr>
        <w:rPr>
          <w:rFonts w:ascii="Arial" w:eastAsiaTheme="minorEastAsia" w:hAnsi="Arial"/>
          <w:sz w:val="22"/>
          <w:szCs w:val="22"/>
        </w:rPr>
      </w:pPr>
    </w:p>
    <w:p w14:paraId="4C6132EA" w14:textId="7C9E6106" w:rsidR="001C0376" w:rsidRDefault="001C0376" w:rsidP="001C0376">
      <w:pPr>
        <w:rPr>
          <w:rFonts w:ascii="Arial" w:eastAsiaTheme="minorEastAsia" w:hAnsi="Arial"/>
          <w:sz w:val="22"/>
          <w:szCs w:val="22"/>
        </w:rPr>
      </w:pPr>
    </w:p>
    <w:p w14:paraId="62FD30DE" w14:textId="77777777" w:rsidR="001C0376" w:rsidRPr="001C0376" w:rsidRDefault="001C0376" w:rsidP="001C0376">
      <w:pPr>
        <w:rPr>
          <w:rFonts w:ascii="Arial" w:eastAsiaTheme="minorEastAsia" w:hAnsi="Arial"/>
          <w:sz w:val="22"/>
          <w:szCs w:val="22"/>
        </w:rPr>
      </w:pPr>
    </w:p>
    <w:p w14:paraId="1AD30BA3" w14:textId="47EB216F" w:rsid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is routine physical activity related to your productivity? Give specific examples.</w:t>
      </w:r>
    </w:p>
    <w:p w14:paraId="226E84C7" w14:textId="04E89DE3" w:rsidR="001C0376" w:rsidRDefault="001C0376" w:rsidP="001C0376">
      <w:pPr>
        <w:rPr>
          <w:rFonts w:ascii="Arial" w:eastAsiaTheme="minorEastAsia" w:hAnsi="Arial"/>
          <w:sz w:val="22"/>
          <w:szCs w:val="22"/>
        </w:rPr>
      </w:pPr>
    </w:p>
    <w:p w14:paraId="6AFDCDE7" w14:textId="2648A112" w:rsidR="001C0376" w:rsidRDefault="001C0376" w:rsidP="001C0376">
      <w:pPr>
        <w:rPr>
          <w:rFonts w:ascii="Arial" w:eastAsiaTheme="minorEastAsia" w:hAnsi="Arial"/>
          <w:sz w:val="22"/>
          <w:szCs w:val="22"/>
        </w:rPr>
      </w:pPr>
    </w:p>
    <w:p w14:paraId="4B580302" w14:textId="77777777" w:rsidR="001C0376" w:rsidRPr="001C0376" w:rsidRDefault="001C0376" w:rsidP="001C0376">
      <w:pPr>
        <w:rPr>
          <w:rFonts w:ascii="Arial" w:eastAsiaTheme="minorEastAsia" w:hAnsi="Arial"/>
          <w:sz w:val="22"/>
          <w:szCs w:val="22"/>
        </w:rPr>
      </w:pPr>
    </w:p>
    <w:p w14:paraId="2D722935" w14:textId="77777777" w:rsidR="001C0376" w:rsidRP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4:</w:t>
      </w:r>
      <w:r w:rsidRPr="001C0376">
        <w:rPr>
          <w:rFonts w:ascii="Arial" w:eastAsiaTheme="minorEastAsia" w:hAnsi="Arial"/>
          <w:sz w:val="22"/>
          <w:szCs w:val="22"/>
        </w:rPr>
        <w:t xml:space="preserve"> Create a list of strengths and weaknesses related to the physical activity levels of your daily personal routine. Identify one area of weakness and a strategy for personal improvement in this area.</w:t>
      </w:r>
    </w:p>
    <w:p w14:paraId="73B128EE" w14:textId="6151120F" w:rsidR="0030213E" w:rsidRDefault="0030213E" w:rsidP="001C0376">
      <w:pPr>
        <w:rPr>
          <w:rFonts w:ascii="Arial" w:eastAsiaTheme="minorEastAsia" w:hAnsi="Arial" w:cs="Arial"/>
        </w:rPr>
      </w:pPr>
    </w:p>
    <w:p w14:paraId="6E7C1750" w14:textId="77777777"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299744C9" w14:textId="77777777" w:rsidR="0030213E" w:rsidRDefault="0030213E" w:rsidP="0030213E">
      <w:pPr>
        <w:rPr>
          <w:rFonts w:ascii="Arial" w:hAnsi="Arial" w:cs="Arial"/>
        </w:rPr>
      </w:pPr>
    </w:p>
    <w:p w14:paraId="2B369C14" w14:textId="1AC3B05B" w:rsidR="0030213E" w:rsidRDefault="00343545" w:rsidP="0030213E">
      <w:pPr>
        <w:jc w:val="center"/>
        <w:rPr>
          <w:rFonts w:ascii="Arial" w:hAnsi="Arial" w:cs="Arial"/>
        </w:rPr>
      </w:pPr>
      <w:r>
        <w:rPr>
          <w:rFonts w:ascii="Arial" w:hAnsi="Arial" w:cs="Arial"/>
          <w:noProof/>
        </w:rPr>
        <w:drawing>
          <wp:anchor distT="0" distB="0" distL="114300" distR="114300" simplePos="0" relativeHeight="251682816" behindDoc="1" locked="0" layoutInCell="1" allowOverlap="1" wp14:anchorId="605147BB" wp14:editId="2939C560">
            <wp:simplePos x="0" y="0"/>
            <wp:positionH relativeFrom="margin">
              <wp:posOffset>56367</wp:posOffset>
            </wp:positionH>
            <wp:positionV relativeFrom="paragraph">
              <wp:posOffset>152765</wp:posOffset>
            </wp:positionV>
            <wp:extent cx="6858000" cy="97059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66432" behindDoc="1" locked="0" layoutInCell="1" allowOverlap="1" wp14:anchorId="4D5EC7F4" wp14:editId="438621D1">
            <wp:simplePos x="0" y="0"/>
            <wp:positionH relativeFrom="margin">
              <wp:posOffset>52322</wp:posOffset>
            </wp:positionH>
            <wp:positionV relativeFrom="paragraph">
              <wp:posOffset>152400</wp:posOffset>
            </wp:positionV>
            <wp:extent cx="6760064" cy="80962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690E628F" w14:textId="77777777" w:rsidR="0030213E" w:rsidRDefault="0030213E" w:rsidP="0030213E">
      <w:pPr>
        <w:jc w:val="center"/>
        <w:rPr>
          <w:rFonts w:ascii="Arial" w:hAnsi="Arial" w:cs="Arial"/>
        </w:rPr>
      </w:pPr>
    </w:p>
    <w:p w14:paraId="67E80A19" w14:textId="77777777" w:rsidR="0030213E" w:rsidRDefault="0030213E" w:rsidP="0030213E">
      <w:pPr>
        <w:rPr>
          <w:rFonts w:ascii="Arial" w:hAnsi="Arial" w:cs="Arial"/>
        </w:rPr>
      </w:pPr>
    </w:p>
    <w:p w14:paraId="64936D53"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5B7CA1E0" w14:textId="77777777" w:rsidR="00343545" w:rsidRDefault="00343545" w:rsidP="0030213E">
      <w:pPr>
        <w:rPr>
          <w:rFonts w:ascii="Arial" w:hAnsi="Arial" w:cs="Arial"/>
        </w:rPr>
      </w:pPr>
    </w:p>
    <w:p w14:paraId="44477FA7" w14:textId="12208EBF" w:rsidR="0030213E" w:rsidRPr="005C2CE9" w:rsidRDefault="0030213E" w:rsidP="0030213E">
      <w:pPr>
        <w:rPr>
          <w:rFonts w:ascii="Arial" w:hAnsi="Arial" w:cs="Arial"/>
        </w:rPr>
      </w:pPr>
      <w:r>
        <w:rPr>
          <w:rFonts w:ascii="Arial" w:hAnsi="Arial" w:cs="Arial"/>
        </w:rPr>
        <w:t>Name: ________________________________________</w:t>
      </w:r>
    </w:p>
    <w:p w14:paraId="05F901A3" w14:textId="77777777" w:rsidR="0030213E" w:rsidRPr="005C2CE9" w:rsidRDefault="0030213E" w:rsidP="0030213E">
      <w:pPr>
        <w:rPr>
          <w:rFonts w:ascii="Arial" w:hAnsi="Arial" w:cs="Arial"/>
          <w:i/>
        </w:rPr>
      </w:pPr>
      <w:r w:rsidRPr="005C2CE9">
        <w:rPr>
          <w:rFonts w:ascii="Arial" w:hAnsi="Arial" w:cs="Arial"/>
          <w:i/>
        </w:rPr>
        <w:t>Answer each question below.</w:t>
      </w:r>
    </w:p>
    <w:p w14:paraId="3CC08722" w14:textId="77777777" w:rsidR="0030213E" w:rsidRPr="005C2CE9" w:rsidRDefault="0030213E" w:rsidP="0030213E">
      <w:pPr>
        <w:rPr>
          <w:rFonts w:ascii="Arial" w:hAnsi="Arial" w:cs="Arial"/>
        </w:rPr>
      </w:pPr>
    </w:p>
    <w:p w14:paraId="1DB14CB8" w14:textId="77777777" w:rsidR="001C0376" w:rsidRDefault="001C0376" w:rsidP="001C0376">
      <w:pPr>
        <w:numPr>
          <w:ilvl w:val="0"/>
          <w:numId w:val="14"/>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How can you recognize a physically active lifestyle?</w:t>
      </w:r>
    </w:p>
    <w:p w14:paraId="35D8F5BA" w14:textId="77777777" w:rsidR="001C0376" w:rsidRDefault="001C0376" w:rsidP="001C0376">
      <w:pPr>
        <w:rPr>
          <w:rFonts w:ascii="Arial" w:hAnsi="Arial"/>
          <w:sz w:val="22"/>
          <w:szCs w:val="22"/>
        </w:rPr>
      </w:pPr>
    </w:p>
    <w:p w14:paraId="5F57B3F7" w14:textId="0A784AE8" w:rsidR="001C0376" w:rsidRDefault="001C0376" w:rsidP="001C0376">
      <w:pPr>
        <w:rPr>
          <w:rFonts w:ascii="Arial" w:hAnsi="Arial"/>
          <w:sz w:val="22"/>
          <w:szCs w:val="22"/>
        </w:rPr>
      </w:pPr>
    </w:p>
    <w:p w14:paraId="43DE5E54" w14:textId="77777777" w:rsidR="001C0376" w:rsidRPr="001C0376" w:rsidRDefault="001C0376" w:rsidP="001C0376">
      <w:pPr>
        <w:rPr>
          <w:rFonts w:ascii="Arial" w:hAnsi="Arial"/>
          <w:sz w:val="22"/>
          <w:szCs w:val="22"/>
        </w:rPr>
      </w:pPr>
    </w:p>
    <w:p w14:paraId="429FEAF0" w14:textId="77777777" w:rsid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would you apply a physical activity break within a physically active lifestyle?</w:t>
      </w:r>
    </w:p>
    <w:p w14:paraId="0C04DBB9" w14:textId="77777777" w:rsidR="001C0376" w:rsidRDefault="001C0376" w:rsidP="001C0376">
      <w:pPr>
        <w:rPr>
          <w:rFonts w:ascii="Arial" w:eastAsiaTheme="minorEastAsia" w:hAnsi="Arial"/>
          <w:sz w:val="22"/>
          <w:szCs w:val="22"/>
        </w:rPr>
      </w:pPr>
    </w:p>
    <w:p w14:paraId="50327B86" w14:textId="575B0536" w:rsidR="001C0376" w:rsidRDefault="001C0376" w:rsidP="001C0376">
      <w:pPr>
        <w:rPr>
          <w:rFonts w:ascii="Arial" w:eastAsiaTheme="minorEastAsia" w:hAnsi="Arial"/>
          <w:sz w:val="22"/>
          <w:szCs w:val="22"/>
        </w:rPr>
      </w:pPr>
    </w:p>
    <w:p w14:paraId="5C8BF597" w14:textId="77777777" w:rsidR="001C0376" w:rsidRPr="001C0376" w:rsidRDefault="001C0376" w:rsidP="001C0376">
      <w:pPr>
        <w:rPr>
          <w:rFonts w:ascii="Arial" w:eastAsiaTheme="minorEastAsia" w:hAnsi="Arial"/>
          <w:sz w:val="22"/>
          <w:szCs w:val="22"/>
        </w:rPr>
      </w:pPr>
    </w:p>
    <w:p w14:paraId="628B63AF" w14:textId="77777777" w:rsid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How is routine physical activity related to your productivity? Give specific examples.</w:t>
      </w:r>
    </w:p>
    <w:p w14:paraId="187C2A43" w14:textId="77777777" w:rsidR="001C0376" w:rsidRDefault="001C0376" w:rsidP="001C0376">
      <w:pPr>
        <w:rPr>
          <w:rFonts w:ascii="Arial" w:eastAsiaTheme="minorEastAsia" w:hAnsi="Arial"/>
          <w:sz w:val="22"/>
          <w:szCs w:val="22"/>
        </w:rPr>
      </w:pPr>
    </w:p>
    <w:p w14:paraId="6E6DFF37" w14:textId="77777777" w:rsidR="001C0376" w:rsidRPr="001C0376" w:rsidRDefault="001C0376" w:rsidP="001C0376">
      <w:pPr>
        <w:rPr>
          <w:rFonts w:ascii="Arial" w:eastAsiaTheme="minorEastAsia" w:hAnsi="Arial"/>
          <w:sz w:val="22"/>
          <w:szCs w:val="22"/>
        </w:rPr>
      </w:pPr>
    </w:p>
    <w:p w14:paraId="0CE4C7A3" w14:textId="77777777" w:rsidR="001C0376" w:rsidRPr="001C0376" w:rsidRDefault="001C0376" w:rsidP="001C0376">
      <w:pPr>
        <w:numPr>
          <w:ilvl w:val="0"/>
          <w:numId w:val="14"/>
        </w:numPr>
        <w:ind w:left="360"/>
        <w:rPr>
          <w:rFonts w:ascii="Arial" w:eastAsiaTheme="minorEastAsia" w:hAnsi="Arial"/>
          <w:sz w:val="22"/>
          <w:szCs w:val="22"/>
        </w:rPr>
      </w:pPr>
      <w:r w:rsidRPr="001C0376">
        <w:rPr>
          <w:rFonts w:ascii="Arial" w:eastAsiaTheme="minorEastAsia" w:hAnsi="Arial"/>
          <w:b/>
          <w:sz w:val="22"/>
          <w:szCs w:val="22"/>
        </w:rPr>
        <w:t>DOK 4:</w:t>
      </w:r>
      <w:r w:rsidRPr="001C0376">
        <w:rPr>
          <w:rFonts w:ascii="Arial" w:eastAsiaTheme="minorEastAsia" w:hAnsi="Arial"/>
          <w:sz w:val="22"/>
          <w:szCs w:val="22"/>
        </w:rPr>
        <w:t xml:space="preserve"> Create a list of strengths and weaknesses related to the physical activity levels of your daily personal routine. Identify one area of weakness and a strategy for personal improvement in this area.</w:t>
      </w:r>
    </w:p>
    <w:p w14:paraId="3FCB65FF" w14:textId="77777777" w:rsidR="001C0376" w:rsidRDefault="001C0376" w:rsidP="001C0376">
      <w:pPr>
        <w:rPr>
          <w:rFonts w:ascii="Arial" w:eastAsiaTheme="minorEastAsia" w:hAnsi="Arial" w:cs="Arial"/>
        </w:rPr>
      </w:pPr>
    </w:p>
    <w:p w14:paraId="7914C0CC" w14:textId="77777777" w:rsidR="001C0376" w:rsidRPr="005C2CE9" w:rsidRDefault="001C0376" w:rsidP="001C0376">
      <w:pPr>
        <w:jc w:val="center"/>
        <w:rPr>
          <w:rFonts w:ascii="Arial" w:hAnsi="Arial" w:cs="Arial"/>
          <w:i/>
        </w:rPr>
      </w:pPr>
      <w:r w:rsidRPr="005C2CE9">
        <w:rPr>
          <w:rFonts w:ascii="Arial" w:hAnsi="Arial" w:cs="Arial"/>
          <w:i/>
        </w:rPr>
        <w:t>(Write this answer on the back of this sheet.)</w:t>
      </w:r>
    </w:p>
    <w:p w14:paraId="13A1BE19" w14:textId="77777777" w:rsidR="0030213E" w:rsidRDefault="0030213E" w:rsidP="0030213E">
      <w:pPr>
        <w:rPr>
          <w:rFonts w:ascii="Arial" w:hAnsi="Arial" w:cs="Arial"/>
        </w:rPr>
      </w:pPr>
    </w:p>
    <w:p w14:paraId="3F067077" w14:textId="77777777" w:rsidR="0030213E" w:rsidRDefault="0030213E" w:rsidP="0030213E">
      <w:pPr>
        <w:rPr>
          <w:rFonts w:ascii="Arial" w:hAnsi="Arial" w:cs="Arial"/>
        </w:rPr>
      </w:pPr>
    </w:p>
    <w:p w14:paraId="75156596" w14:textId="77777777" w:rsidR="0030213E" w:rsidRDefault="0030213E" w:rsidP="0030213E">
      <w:pPr>
        <w:rPr>
          <w:rFonts w:ascii="Arial" w:hAnsi="Arial" w:cs="Arial"/>
        </w:rPr>
      </w:pPr>
    </w:p>
    <w:p w14:paraId="50E71BF5" w14:textId="77777777" w:rsidR="0030213E" w:rsidRDefault="0030213E" w:rsidP="0030213E">
      <w:pPr>
        <w:rPr>
          <w:rFonts w:ascii="Arial" w:hAnsi="Arial" w:cs="Arial"/>
        </w:rPr>
      </w:pPr>
    </w:p>
    <w:p w14:paraId="0333359E" w14:textId="77777777" w:rsidR="001C0376" w:rsidRDefault="001C0376" w:rsidP="0030213E">
      <w:pPr>
        <w:rPr>
          <w:rFonts w:ascii="Arial" w:hAnsi="Arial" w:cs="Arial"/>
        </w:rPr>
      </w:pPr>
    </w:p>
    <w:p w14:paraId="3931B77A" w14:textId="77777777" w:rsidR="001C0376" w:rsidRDefault="001C0376" w:rsidP="0030213E">
      <w:pPr>
        <w:rPr>
          <w:rFonts w:ascii="Arial" w:hAnsi="Arial" w:cs="Arial"/>
        </w:rPr>
      </w:pPr>
    </w:p>
    <w:p w14:paraId="59D5B27C" w14:textId="5E9C9CA1" w:rsidR="0030213E" w:rsidRPr="005C2CE9" w:rsidRDefault="0030213E" w:rsidP="0030213E">
      <w:pPr>
        <w:rPr>
          <w:rFonts w:ascii="Arial" w:hAnsi="Arial" w:cs="Arial"/>
        </w:rPr>
      </w:pPr>
      <w:r>
        <w:rPr>
          <w:rFonts w:ascii="Arial" w:hAnsi="Arial" w:cs="Arial"/>
        </w:rPr>
        <w:t>Name: ________________________________________</w:t>
      </w:r>
    </w:p>
    <w:p w14:paraId="762D2FA9" w14:textId="77777777" w:rsidR="0030213E" w:rsidRPr="005C2CE9" w:rsidRDefault="0030213E" w:rsidP="0030213E">
      <w:pPr>
        <w:rPr>
          <w:rFonts w:ascii="Arial" w:hAnsi="Arial" w:cs="Arial"/>
        </w:rPr>
      </w:pPr>
    </w:p>
    <w:p w14:paraId="3E8A66D2" w14:textId="77777777" w:rsidR="0030213E" w:rsidRPr="005C2CE9" w:rsidRDefault="0030213E" w:rsidP="0030213E">
      <w:pPr>
        <w:rPr>
          <w:rFonts w:ascii="Arial" w:hAnsi="Arial" w:cs="Arial"/>
          <w:i/>
        </w:rPr>
      </w:pPr>
      <w:r w:rsidRPr="005C2CE9">
        <w:rPr>
          <w:rFonts w:ascii="Arial" w:hAnsi="Arial" w:cs="Arial"/>
          <w:i/>
        </w:rPr>
        <w:t>Answer each question below.</w:t>
      </w:r>
    </w:p>
    <w:p w14:paraId="5E976D04" w14:textId="77777777" w:rsidR="0030213E" w:rsidRPr="005C2CE9" w:rsidRDefault="0030213E" w:rsidP="0030213E">
      <w:pPr>
        <w:rPr>
          <w:rFonts w:ascii="Arial" w:hAnsi="Arial" w:cs="Arial"/>
        </w:rPr>
      </w:pPr>
    </w:p>
    <w:p w14:paraId="2C9F1AF1" w14:textId="4C5E46F2" w:rsidR="001C0376" w:rsidRDefault="001C0376" w:rsidP="001C0376">
      <w:pPr>
        <w:numPr>
          <w:ilvl w:val="0"/>
          <w:numId w:val="16"/>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is a heart rate monitor?</w:t>
      </w:r>
    </w:p>
    <w:p w14:paraId="57D49D36" w14:textId="129FFEA8" w:rsidR="001C0376" w:rsidRDefault="001C0376" w:rsidP="001C0376">
      <w:pPr>
        <w:rPr>
          <w:rFonts w:ascii="Arial" w:hAnsi="Arial"/>
          <w:sz w:val="22"/>
          <w:szCs w:val="22"/>
        </w:rPr>
      </w:pPr>
    </w:p>
    <w:p w14:paraId="1EF924F0" w14:textId="570ABD9D" w:rsidR="001C0376" w:rsidRDefault="001C0376" w:rsidP="001C0376">
      <w:pPr>
        <w:rPr>
          <w:rFonts w:ascii="Arial" w:hAnsi="Arial"/>
          <w:sz w:val="22"/>
          <w:szCs w:val="22"/>
        </w:rPr>
      </w:pPr>
    </w:p>
    <w:p w14:paraId="5219133D" w14:textId="60F663DC" w:rsidR="001C0376" w:rsidRDefault="001C0376" w:rsidP="001C0376">
      <w:pPr>
        <w:rPr>
          <w:rFonts w:ascii="Arial" w:hAnsi="Arial"/>
          <w:sz w:val="22"/>
          <w:szCs w:val="22"/>
        </w:rPr>
      </w:pPr>
    </w:p>
    <w:p w14:paraId="6761D007" w14:textId="77777777" w:rsidR="001C0376" w:rsidRPr="001C0376" w:rsidRDefault="001C0376" w:rsidP="001C0376">
      <w:pPr>
        <w:rPr>
          <w:rFonts w:ascii="Arial" w:hAnsi="Arial"/>
          <w:sz w:val="22"/>
          <w:szCs w:val="22"/>
        </w:rPr>
      </w:pPr>
    </w:p>
    <w:p w14:paraId="6ED94AD1" w14:textId="2703F7E2" w:rsidR="001C0376" w:rsidRDefault="001C0376" w:rsidP="001C0376">
      <w:pPr>
        <w:numPr>
          <w:ilvl w:val="0"/>
          <w:numId w:val="16"/>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could you apply heart rate monitor technology in your personal fitness plan?</w:t>
      </w:r>
    </w:p>
    <w:p w14:paraId="5E496215" w14:textId="2E7685F8" w:rsidR="001C0376" w:rsidRDefault="001C0376" w:rsidP="001C0376">
      <w:pPr>
        <w:rPr>
          <w:rFonts w:ascii="Arial" w:eastAsiaTheme="minorEastAsia" w:hAnsi="Arial"/>
          <w:sz w:val="22"/>
          <w:szCs w:val="22"/>
        </w:rPr>
      </w:pPr>
    </w:p>
    <w:p w14:paraId="13FE4460" w14:textId="77777777" w:rsidR="001C0376" w:rsidRDefault="001C0376" w:rsidP="001C0376">
      <w:pPr>
        <w:rPr>
          <w:rFonts w:ascii="Arial" w:eastAsiaTheme="minorEastAsia" w:hAnsi="Arial"/>
          <w:sz w:val="22"/>
          <w:szCs w:val="22"/>
        </w:rPr>
      </w:pPr>
    </w:p>
    <w:p w14:paraId="2247A7B3" w14:textId="31F944B0" w:rsidR="001C0376" w:rsidRDefault="001C0376" w:rsidP="001C0376">
      <w:pPr>
        <w:rPr>
          <w:rFonts w:ascii="Arial" w:eastAsiaTheme="minorEastAsia" w:hAnsi="Arial"/>
          <w:sz w:val="22"/>
          <w:szCs w:val="22"/>
        </w:rPr>
      </w:pPr>
    </w:p>
    <w:p w14:paraId="42CCD26E" w14:textId="77777777" w:rsidR="001C0376" w:rsidRPr="001C0376" w:rsidRDefault="001C0376" w:rsidP="001C0376">
      <w:pPr>
        <w:rPr>
          <w:rFonts w:ascii="Arial" w:eastAsiaTheme="minorEastAsia" w:hAnsi="Arial"/>
          <w:sz w:val="22"/>
          <w:szCs w:val="22"/>
        </w:rPr>
      </w:pPr>
    </w:p>
    <w:p w14:paraId="032D9E55" w14:textId="1DE0991A" w:rsidR="0030213E" w:rsidRPr="001C0376" w:rsidRDefault="001C0376" w:rsidP="001C0376">
      <w:pPr>
        <w:numPr>
          <w:ilvl w:val="0"/>
          <w:numId w:val="16"/>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What facts would you select to support the use of a heart rate monitor for personal fitness? Can you elaborate on why you chose those facts?</w:t>
      </w:r>
    </w:p>
    <w:p w14:paraId="245B2F08" w14:textId="77777777" w:rsidR="001C0376" w:rsidRDefault="001C0376" w:rsidP="0030213E">
      <w:pPr>
        <w:jc w:val="center"/>
        <w:rPr>
          <w:rFonts w:ascii="Arial" w:hAnsi="Arial" w:cs="Arial"/>
          <w:i/>
        </w:rPr>
      </w:pPr>
    </w:p>
    <w:p w14:paraId="081FC6A0" w14:textId="46B18C2B"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46138DE4" w14:textId="77777777" w:rsidR="0030213E" w:rsidRDefault="0030213E" w:rsidP="0030213E">
      <w:pPr>
        <w:rPr>
          <w:rFonts w:ascii="Arial" w:hAnsi="Arial" w:cs="Arial"/>
        </w:rPr>
      </w:pPr>
    </w:p>
    <w:p w14:paraId="77374346" w14:textId="2855B1B1" w:rsidR="0030213E" w:rsidRDefault="00343545" w:rsidP="0030213E">
      <w:pPr>
        <w:jc w:val="center"/>
        <w:rPr>
          <w:rFonts w:ascii="Arial" w:hAnsi="Arial" w:cs="Arial"/>
        </w:rPr>
      </w:pPr>
      <w:r>
        <w:rPr>
          <w:rFonts w:ascii="Arial" w:hAnsi="Arial" w:cs="Arial"/>
          <w:noProof/>
        </w:rPr>
        <w:drawing>
          <wp:anchor distT="0" distB="0" distL="114300" distR="114300" simplePos="0" relativeHeight="251684864" behindDoc="1" locked="0" layoutInCell="1" allowOverlap="1" wp14:anchorId="7A8EA784" wp14:editId="4DBD7973">
            <wp:simplePos x="0" y="0"/>
            <wp:positionH relativeFrom="margin">
              <wp:posOffset>56367</wp:posOffset>
            </wp:positionH>
            <wp:positionV relativeFrom="paragraph">
              <wp:posOffset>145398</wp:posOffset>
            </wp:positionV>
            <wp:extent cx="6858000" cy="97059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68480" behindDoc="1" locked="0" layoutInCell="1" allowOverlap="1" wp14:anchorId="6152DC2C" wp14:editId="33AEE895">
            <wp:simplePos x="0" y="0"/>
            <wp:positionH relativeFrom="margin">
              <wp:posOffset>52322</wp:posOffset>
            </wp:positionH>
            <wp:positionV relativeFrom="paragraph">
              <wp:posOffset>147955</wp:posOffset>
            </wp:positionV>
            <wp:extent cx="6760064" cy="809625"/>
            <wp:effectExtent l="0" t="0" r="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1E1CD515" w14:textId="77777777" w:rsidR="0030213E" w:rsidRDefault="0030213E" w:rsidP="0030213E">
      <w:pPr>
        <w:jc w:val="center"/>
        <w:rPr>
          <w:rFonts w:ascii="Arial" w:hAnsi="Arial" w:cs="Arial"/>
        </w:rPr>
      </w:pPr>
    </w:p>
    <w:p w14:paraId="53275BD2" w14:textId="77777777" w:rsidR="0030213E" w:rsidRDefault="0030213E" w:rsidP="0030213E">
      <w:pPr>
        <w:rPr>
          <w:rFonts w:ascii="Arial" w:hAnsi="Arial" w:cs="Arial"/>
        </w:rPr>
      </w:pPr>
    </w:p>
    <w:p w14:paraId="17ECA174" w14:textId="77777777" w:rsidR="001C0376"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1951E165" w14:textId="77777777" w:rsidR="00343545" w:rsidRDefault="00343545" w:rsidP="0030213E">
      <w:pPr>
        <w:rPr>
          <w:rFonts w:ascii="Arial" w:hAnsi="Arial" w:cs="Arial"/>
        </w:rPr>
      </w:pPr>
    </w:p>
    <w:p w14:paraId="27FA7549" w14:textId="3E0678B7" w:rsidR="0030213E" w:rsidRPr="005C2CE9" w:rsidRDefault="0030213E" w:rsidP="0030213E">
      <w:pPr>
        <w:rPr>
          <w:rFonts w:ascii="Arial" w:hAnsi="Arial" w:cs="Arial"/>
        </w:rPr>
      </w:pPr>
      <w:r>
        <w:rPr>
          <w:rFonts w:ascii="Arial" w:hAnsi="Arial" w:cs="Arial"/>
        </w:rPr>
        <w:t>Name: ________________________________________</w:t>
      </w:r>
    </w:p>
    <w:p w14:paraId="4E723DDF" w14:textId="77777777" w:rsidR="0030213E" w:rsidRPr="005C2CE9" w:rsidRDefault="0030213E" w:rsidP="0030213E">
      <w:pPr>
        <w:rPr>
          <w:rFonts w:ascii="Arial" w:hAnsi="Arial" w:cs="Arial"/>
        </w:rPr>
      </w:pPr>
    </w:p>
    <w:p w14:paraId="0FBC7160" w14:textId="77777777" w:rsidR="0030213E" w:rsidRPr="005C2CE9" w:rsidRDefault="0030213E" w:rsidP="0030213E">
      <w:pPr>
        <w:rPr>
          <w:rFonts w:ascii="Arial" w:hAnsi="Arial" w:cs="Arial"/>
          <w:i/>
        </w:rPr>
      </w:pPr>
      <w:r w:rsidRPr="005C2CE9">
        <w:rPr>
          <w:rFonts w:ascii="Arial" w:hAnsi="Arial" w:cs="Arial"/>
          <w:i/>
        </w:rPr>
        <w:t>Answer each question below.</w:t>
      </w:r>
    </w:p>
    <w:p w14:paraId="4B562FCA" w14:textId="77777777" w:rsidR="0030213E" w:rsidRPr="005C2CE9" w:rsidRDefault="0030213E" w:rsidP="0030213E">
      <w:pPr>
        <w:rPr>
          <w:rFonts w:ascii="Arial" w:hAnsi="Arial" w:cs="Arial"/>
        </w:rPr>
      </w:pPr>
    </w:p>
    <w:p w14:paraId="0F8983E4" w14:textId="77777777" w:rsidR="001C0376" w:rsidRDefault="001C0376" w:rsidP="001C0376">
      <w:pPr>
        <w:numPr>
          <w:ilvl w:val="0"/>
          <w:numId w:val="16"/>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is a heart rate monitor?</w:t>
      </w:r>
    </w:p>
    <w:p w14:paraId="29957648" w14:textId="77777777" w:rsidR="001C0376" w:rsidRDefault="001C0376" w:rsidP="001C0376">
      <w:pPr>
        <w:rPr>
          <w:rFonts w:ascii="Arial" w:hAnsi="Arial"/>
          <w:sz w:val="22"/>
          <w:szCs w:val="22"/>
        </w:rPr>
      </w:pPr>
    </w:p>
    <w:p w14:paraId="65E76153" w14:textId="77777777" w:rsidR="001C0376" w:rsidRDefault="001C0376" w:rsidP="001C0376">
      <w:pPr>
        <w:rPr>
          <w:rFonts w:ascii="Arial" w:hAnsi="Arial"/>
          <w:sz w:val="22"/>
          <w:szCs w:val="22"/>
        </w:rPr>
      </w:pPr>
    </w:p>
    <w:p w14:paraId="788D9DB1" w14:textId="1C91E314" w:rsidR="001C0376" w:rsidRDefault="001C0376" w:rsidP="001C0376">
      <w:pPr>
        <w:rPr>
          <w:rFonts w:ascii="Arial" w:hAnsi="Arial"/>
          <w:sz w:val="22"/>
          <w:szCs w:val="22"/>
        </w:rPr>
      </w:pPr>
    </w:p>
    <w:p w14:paraId="23C145B1" w14:textId="77777777" w:rsidR="001C0376" w:rsidRPr="001C0376" w:rsidRDefault="001C0376" w:rsidP="001C0376">
      <w:pPr>
        <w:rPr>
          <w:rFonts w:ascii="Arial" w:hAnsi="Arial"/>
          <w:sz w:val="22"/>
          <w:szCs w:val="22"/>
        </w:rPr>
      </w:pPr>
    </w:p>
    <w:p w14:paraId="6BE788C2" w14:textId="77777777" w:rsidR="001C0376" w:rsidRDefault="001C0376" w:rsidP="001C0376">
      <w:pPr>
        <w:numPr>
          <w:ilvl w:val="0"/>
          <w:numId w:val="16"/>
        </w:numPr>
        <w:ind w:left="360"/>
        <w:rPr>
          <w:rFonts w:ascii="Arial" w:eastAsiaTheme="minorEastAsia" w:hAnsi="Arial"/>
          <w:sz w:val="22"/>
          <w:szCs w:val="22"/>
        </w:rPr>
      </w:pPr>
      <w:r w:rsidRPr="001C0376">
        <w:rPr>
          <w:rFonts w:ascii="Arial" w:eastAsiaTheme="minorEastAsia" w:hAnsi="Arial"/>
          <w:b/>
          <w:sz w:val="22"/>
          <w:szCs w:val="22"/>
        </w:rPr>
        <w:t>DOK 2:</w:t>
      </w:r>
      <w:r w:rsidRPr="001C0376">
        <w:rPr>
          <w:rFonts w:ascii="Arial" w:eastAsiaTheme="minorEastAsia" w:hAnsi="Arial"/>
          <w:sz w:val="22"/>
          <w:szCs w:val="22"/>
        </w:rPr>
        <w:t xml:space="preserve"> How could you apply heart rate monitor technology in your personal fitness plan?</w:t>
      </w:r>
    </w:p>
    <w:p w14:paraId="2C766540" w14:textId="77777777" w:rsidR="001C0376" w:rsidRDefault="001C0376" w:rsidP="001C0376">
      <w:pPr>
        <w:rPr>
          <w:rFonts w:ascii="Arial" w:eastAsiaTheme="minorEastAsia" w:hAnsi="Arial"/>
          <w:sz w:val="22"/>
          <w:szCs w:val="22"/>
        </w:rPr>
      </w:pPr>
    </w:p>
    <w:p w14:paraId="55171BF2" w14:textId="77777777" w:rsidR="001C0376" w:rsidRDefault="001C0376" w:rsidP="001C0376">
      <w:pPr>
        <w:rPr>
          <w:rFonts w:ascii="Arial" w:eastAsiaTheme="minorEastAsia" w:hAnsi="Arial"/>
          <w:sz w:val="22"/>
          <w:szCs w:val="22"/>
        </w:rPr>
      </w:pPr>
    </w:p>
    <w:p w14:paraId="7297E8A1" w14:textId="489B5F75" w:rsidR="001C0376" w:rsidRDefault="001C0376" w:rsidP="001C0376">
      <w:pPr>
        <w:rPr>
          <w:rFonts w:ascii="Arial" w:eastAsiaTheme="minorEastAsia" w:hAnsi="Arial"/>
          <w:sz w:val="22"/>
          <w:szCs w:val="22"/>
        </w:rPr>
      </w:pPr>
    </w:p>
    <w:p w14:paraId="0BA9E246" w14:textId="77777777" w:rsidR="001C0376" w:rsidRPr="001C0376" w:rsidRDefault="001C0376" w:rsidP="001C0376">
      <w:pPr>
        <w:rPr>
          <w:rFonts w:ascii="Arial" w:eastAsiaTheme="minorEastAsia" w:hAnsi="Arial"/>
          <w:sz w:val="22"/>
          <w:szCs w:val="22"/>
        </w:rPr>
      </w:pPr>
    </w:p>
    <w:p w14:paraId="48C460E6" w14:textId="77777777" w:rsidR="001C0376" w:rsidRPr="001C0376" w:rsidRDefault="001C0376" w:rsidP="001C0376">
      <w:pPr>
        <w:numPr>
          <w:ilvl w:val="0"/>
          <w:numId w:val="16"/>
        </w:numPr>
        <w:ind w:left="360"/>
        <w:rPr>
          <w:rFonts w:ascii="Arial" w:eastAsiaTheme="minorEastAsia" w:hAnsi="Arial"/>
          <w:sz w:val="22"/>
          <w:szCs w:val="22"/>
        </w:rPr>
      </w:pPr>
      <w:r w:rsidRPr="001C0376">
        <w:rPr>
          <w:rFonts w:ascii="Arial" w:eastAsiaTheme="minorEastAsia" w:hAnsi="Arial"/>
          <w:b/>
          <w:sz w:val="22"/>
          <w:szCs w:val="22"/>
        </w:rPr>
        <w:t>DOK 3:</w:t>
      </w:r>
      <w:r w:rsidRPr="001C0376">
        <w:rPr>
          <w:rFonts w:ascii="Arial" w:eastAsiaTheme="minorEastAsia" w:hAnsi="Arial"/>
          <w:sz w:val="22"/>
          <w:szCs w:val="22"/>
        </w:rPr>
        <w:t xml:space="preserve"> What facts would you select to support the use of a heart rate monitor for personal fitness? Can you elaborate on why you chose those facts?</w:t>
      </w:r>
    </w:p>
    <w:p w14:paraId="30C62D80" w14:textId="77777777" w:rsidR="001C0376" w:rsidRDefault="001C0376" w:rsidP="001C0376">
      <w:pPr>
        <w:jc w:val="center"/>
        <w:rPr>
          <w:rFonts w:ascii="Arial" w:hAnsi="Arial" w:cs="Arial"/>
          <w:i/>
        </w:rPr>
      </w:pPr>
    </w:p>
    <w:p w14:paraId="3DCC4817" w14:textId="77777777" w:rsidR="001C0376" w:rsidRPr="005C2CE9" w:rsidRDefault="001C0376" w:rsidP="001C0376">
      <w:pPr>
        <w:jc w:val="center"/>
        <w:rPr>
          <w:rFonts w:ascii="Arial" w:hAnsi="Arial" w:cs="Arial"/>
          <w:i/>
        </w:rPr>
      </w:pPr>
      <w:r w:rsidRPr="005C2CE9">
        <w:rPr>
          <w:rFonts w:ascii="Arial" w:hAnsi="Arial" w:cs="Arial"/>
          <w:i/>
        </w:rPr>
        <w:t>(Write this answer on the back of this sheet.)</w:t>
      </w:r>
    </w:p>
    <w:p w14:paraId="656C5477" w14:textId="77777777" w:rsidR="0030213E" w:rsidRDefault="0030213E">
      <w:pPr>
        <w:rPr>
          <w:rFonts w:ascii="Arial" w:hAnsi="Arial" w:cs="Arial"/>
          <w:i/>
        </w:rPr>
      </w:pPr>
      <w:r>
        <w:rPr>
          <w:rFonts w:ascii="Arial" w:hAnsi="Arial" w:cs="Arial"/>
          <w:i/>
        </w:rPr>
        <w:br w:type="page"/>
      </w:r>
    </w:p>
    <w:p w14:paraId="525F3AEB" w14:textId="77777777" w:rsidR="0030213E" w:rsidRDefault="0030213E" w:rsidP="0030213E">
      <w:pPr>
        <w:rPr>
          <w:rFonts w:ascii="Arial" w:hAnsi="Arial" w:cs="Arial"/>
        </w:rPr>
      </w:pPr>
    </w:p>
    <w:p w14:paraId="2A6422D6" w14:textId="77777777" w:rsidR="0030213E" w:rsidRDefault="0030213E" w:rsidP="0030213E">
      <w:pPr>
        <w:rPr>
          <w:rFonts w:ascii="Arial" w:hAnsi="Arial" w:cs="Arial"/>
        </w:rPr>
      </w:pPr>
    </w:p>
    <w:p w14:paraId="5E9940EF" w14:textId="77777777" w:rsidR="0030213E" w:rsidRDefault="0030213E" w:rsidP="0030213E">
      <w:pPr>
        <w:rPr>
          <w:rFonts w:ascii="Arial" w:hAnsi="Arial" w:cs="Arial"/>
        </w:rPr>
      </w:pPr>
    </w:p>
    <w:p w14:paraId="385CFED2" w14:textId="77777777" w:rsidR="0030213E" w:rsidRDefault="0030213E" w:rsidP="0030213E">
      <w:pPr>
        <w:rPr>
          <w:rFonts w:ascii="Arial" w:hAnsi="Arial" w:cs="Arial"/>
        </w:rPr>
      </w:pPr>
    </w:p>
    <w:p w14:paraId="3EF9C511" w14:textId="77777777" w:rsidR="00343545" w:rsidRDefault="00343545" w:rsidP="0030213E">
      <w:pPr>
        <w:rPr>
          <w:rFonts w:ascii="Arial" w:hAnsi="Arial" w:cs="Arial"/>
        </w:rPr>
      </w:pPr>
    </w:p>
    <w:p w14:paraId="2C53F11D" w14:textId="501489DD" w:rsidR="0030213E" w:rsidRPr="005C2CE9" w:rsidRDefault="0030213E" w:rsidP="0030213E">
      <w:pPr>
        <w:rPr>
          <w:rFonts w:ascii="Arial" w:hAnsi="Arial" w:cs="Arial"/>
        </w:rPr>
      </w:pPr>
      <w:r>
        <w:rPr>
          <w:rFonts w:ascii="Arial" w:hAnsi="Arial" w:cs="Arial"/>
        </w:rPr>
        <w:t>Name: ________________________________________</w:t>
      </w:r>
    </w:p>
    <w:p w14:paraId="2B55B749" w14:textId="77777777" w:rsidR="0030213E" w:rsidRPr="005C2CE9" w:rsidRDefault="0030213E" w:rsidP="0030213E">
      <w:pPr>
        <w:rPr>
          <w:rFonts w:ascii="Arial" w:hAnsi="Arial" w:cs="Arial"/>
        </w:rPr>
      </w:pPr>
    </w:p>
    <w:p w14:paraId="12652584" w14:textId="77777777" w:rsidR="0030213E" w:rsidRPr="005C2CE9" w:rsidRDefault="0030213E" w:rsidP="0030213E">
      <w:pPr>
        <w:rPr>
          <w:rFonts w:ascii="Arial" w:hAnsi="Arial" w:cs="Arial"/>
          <w:i/>
        </w:rPr>
      </w:pPr>
      <w:r w:rsidRPr="005C2CE9">
        <w:rPr>
          <w:rFonts w:ascii="Arial" w:hAnsi="Arial" w:cs="Arial"/>
          <w:i/>
        </w:rPr>
        <w:t>Answer each question below.</w:t>
      </w:r>
    </w:p>
    <w:p w14:paraId="4D5D030F" w14:textId="77777777" w:rsidR="0030213E" w:rsidRPr="005C2CE9" w:rsidRDefault="0030213E" w:rsidP="0030213E">
      <w:pPr>
        <w:rPr>
          <w:rFonts w:ascii="Arial" w:hAnsi="Arial" w:cs="Arial"/>
        </w:rPr>
      </w:pPr>
    </w:p>
    <w:p w14:paraId="57B0478F" w14:textId="0C95E663" w:rsid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the benefits of an active lifestyle?</w:t>
      </w:r>
    </w:p>
    <w:p w14:paraId="6DB42560" w14:textId="5C3DBF02" w:rsidR="001C0376" w:rsidRDefault="001C0376" w:rsidP="001C0376">
      <w:pPr>
        <w:rPr>
          <w:rFonts w:ascii="Arial" w:hAnsi="Arial"/>
          <w:sz w:val="22"/>
          <w:szCs w:val="22"/>
        </w:rPr>
      </w:pPr>
    </w:p>
    <w:p w14:paraId="47D59C5F" w14:textId="68DCD0E2" w:rsidR="001C0376" w:rsidRDefault="001C0376" w:rsidP="001C0376">
      <w:pPr>
        <w:rPr>
          <w:rFonts w:ascii="Arial" w:hAnsi="Arial"/>
          <w:sz w:val="22"/>
          <w:szCs w:val="22"/>
        </w:rPr>
      </w:pPr>
    </w:p>
    <w:p w14:paraId="7A466F46" w14:textId="359BBB81" w:rsidR="001C0376" w:rsidRDefault="001C0376" w:rsidP="001C0376">
      <w:pPr>
        <w:rPr>
          <w:rFonts w:ascii="Arial" w:hAnsi="Arial"/>
          <w:sz w:val="22"/>
          <w:szCs w:val="22"/>
        </w:rPr>
      </w:pPr>
    </w:p>
    <w:p w14:paraId="32752173" w14:textId="77777777" w:rsidR="001C0376" w:rsidRDefault="001C0376" w:rsidP="001C0376">
      <w:pPr>
        <w:rPr>
          <w:rFonts w:ascii="Arial" w:hAnsi="Arial"/>
          <w:sz w:val="22"/>
          <w:szCs w:val="22"/>
        </w:rPr>
      </w:pPr>
    </w:p>
    <w:p w14:paraId="42561EC5" w14:textId="77777777" w:rsidR="001C0376" w:rsidRPr="001C0376" w:rsidRDefault="001C0376" w:rsidP="001C0376">
      <w:pPr>
        <w:rPr>
          <w:rFonts w:ascii="Arial" w:hAnsi="Arial"/>
          <w:sz w:val="22"/>
          <w:szCs w:val="22"/>
        </w:rPr>
      </w:pPr>
    </w:p>
    <w:p w14:paraId="20B61377" w14:textId="7CE745B4" w:rsid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2:</w:t>
      </w:r>
      <w:r w:rsidRPr="001C0376">
        <w:rPr>
          <w:rFonts w:ascii="Arial" w:hAnsi="Arial"/>
          <w:sz w:val="22"/>
          <w:szCs w:val="22"/>
        </w:rPr>
        <w:t xml:space="preserve"> How can an active lifestyle affect a person’s social life?</w:t>
      </w:r>
    </w:p>
    <w:p w14:paraId="4F69F7EF" w14:textId="105F3072" w:rsidR="001C0376" w:rsidRDefault="001C0376" w:rsidP="001C0376">
      <w:pPr>
        <w:rPr>
          <w:rFonts w:ascii="Arial" w:hAnsi="Arial"/>
          <w:sz w:val="22"/>
          <w:szCs w:val="22"/>
        </w:rPr>
      </w:pPr>
    </w:p>
    <w:p w14:paraId="2ED24255" w14:textId="52910D98" w:rsidR="001C0376" w:rsidRDefault="001C0376" w:rsidP="001C0376">
      <w:pPr>
        <w:rPr>
          <w:rFonts w:ascii="Arial" w:hAnsi="Arial"/>
          <w:sz w:val="22"/>
          <w:szCs w:val="22"/>
        </w:rPr>
      </w:pPr>
    </w:p>
    <w:p w14:paraId="21C371BD" w14:textId="77777777" w:rsidR="001C0376" w:rsidRDefault="001C0376" w:rsidP="001C0376">
      <w:pPr>
        <w:rPr>
          <w:rFonts w:ascii="Arial" w:hAnsi="Arial"/>
          <w:sz w:val="22"/>
          <w:szCs w:val="22"/>
        </w:rPr>
      </w:pPr>
    </w:p>
    <w:p w14:paraId="79A7AA1C" w14:textId="3035F19A" w:rsidR="001C0376" w:rsidRDefault="001C0376" w:rsidP="001C0376">
      <w:pPr>
        <w:rPr>
          <w:rFonts w:ascii="Arial" w:hAnsi="Arial"/>
          <w:sz w:val="22"/>
          <w:szCs w:val="22"/>
        </w:rPr>
      </w:pPr>
    </w:p>
    <w:p w14:paraId="3BCB3DC1" w14:textId="7F0CF0D2" w:rsidR="001C0376" w:rsidRPr="001C0376" w:rsidRDefault="001C0376" w:rsidP="001C0376">
      <w:pPr>
        <w:rPr>
          <w:rFonts w:ascii="Arial" w:hAnsi="Arial"/>
          <w:sz w:val="22"/>
          <w:szCs w:val="22"/>
        </w:rPr>
      </w:pPr>
    </w:p>
    <w:p w14:paraId="04157FE5" w14:textId="77777777" w:rsidR="001C0376" w:rsidRP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3:</w:t>
      </w:r>
      <w:r w:rsidRPr="001C0376">
        <w:rPr>
          <w:rFonts w:ascii="Arial" w:hAnsi="Arial"/>
          <w:sz w:val="22"/>
          <w:szCs w:val="22"/>
        </w:rPr>
        <w:t xml:space="preserve"> How is an active lifestyle related to a person’s social and emotional well-being?</w:t>
      </w:r>
    </w:p>
    <w:p w14:paraId="300D9129" w14:textId="6A2CE73F" w:rsidR="0030213E" w:rsidRPr="001C0376" w:rsidRDefault="0030213E" w:rsidP="001C0376">
      <w:pPr>
        <w:rPr>
          <w:rFonts w:ascii="Arial" w:hAnsi="Arial" w:cs="Arial"/>
        </w:rPr>
      </w:pPr>
    </w:p>
    <w:p w14:paraId="1386A511" w14:textId="77777777"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2F77487B" w14:textId="77777777" w:rsidR="0030213E" w:rsidRDefault="0030213E" w:rsidP="0030213E">
      <w:pPr>
        <w:rPr>
          <w:rFonts w:ascii="Arial" w:hAnsi="Arial" w:cs="Arial"/>
        </w:rPr>
      </w:pPr>
    </w:p>
    <w:p w14:paraId="0E245F38" w14:textId="78E90C69" w:rsidR="0030213E" w:rsidRDefault="00343545" w:rsidP="0030213E">
      <w:pPr>
        <w:jc w:val="center"/>
        <w:rPr>
          <w:rFonts w:ascii="Arial" w:hAnsi="Arial" w:cs="Arial"/>
        </w:rPr>
      </w:pPr>
      <w:r>
        <w:rPr>
          <w:rFonts w:ascii="Arial" w:hAnsi="Arial" w:cs="Arial"/>
          <w:noProof/>
        </w:rPr>
        <w:drawing>
          <wp:anchor distT="0" distB="0" distL="114300" distR="114300" simplePos="0" relativeHeight="251686912" behindDoc="1" locked="0" layoutInCell="1" allowOverlap="1" wp14:anchorId="1F8E1DF8" wp14:editId="2A207675">
            <wp:simplePos x="0" y="0"/>
            <wp:positionH relativeFrom="margin">
              <wp:posOffset>56367</wp:posOffset>
            </wp:positionH>
            <wp:positionV relativeFrom="paragraph">
              <wp:posOffset>147477</wp:posOffset>
            </wp:positionV>
            <wp:extent cx="6858000" cy="97059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70528" behindDoc="1" locked="0" layoutInCell="1" allowOverlap="1" wp14:anchorId="3A714A7A" wp14:editId="7A1EA0F9">
            <wp:simplePos x="0" y="0"/>
            <wp:positionH relativeFrom="margin">
              <wp:posOffset>52322</wp:posOffset>
            </wp:positionH>
            <wp:positionV relativeFrom="paragraph">
              <wp:posOffset>147955</wp:posOffset>
            </wp:positionV>
            <wp:extent cx="6760064" cy="80962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2465943A" w14:textId="77777777" w:rsidR="0030213E" w:rsidRDefault="0030213E" w:rsidP="0030213E">
      <w:pPr>
        <w:jc w:val="center"/>
        <w:rPr>
          <w:rFonts w:ascii="Arial" w:hAnsi="Arial" w:cs="Arial"/>
        </w:rPr>
      </w:pPr>
    </w:p>
    <w:p w14:paraId="67F44757" w14:textId="77777777" w:rsidR="0030213E" w:rsidRDefault="0030213E" w:rsidP="0030213E">
      <w:pPr>
        <w:rPr>
          <w:rFonts w:ascii="Arial" w:hAnsi="Arial" w:cs="Arial"/>
        </w:rPr>
      </w:pPr>
    </w:p>
    <w:p w14:paraId="4AB39AC6"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6BC822B7" w14:textId="77777777" w:rsidR="00343545" w:rsidRDefault="00343545" w:rsidP="0030213E">
      <w:pPr>
        <w:rPr>
          <w:rFonts w:ascii="Arial" w:hAnsi="Arial" w:cs="Arial"/>
        </w:rPr>
      </w:pPr>
    </w:p>
    <w:p w14:paraId="2161BF61" w14:textId="0C92836A" w:rsidR="0030213E" w:rsidRPr="005C2CE9" w:rsidRDefault="0030213E" w:rsidP="0030213E">
      <w:pPr>
        <w:rPr>
          <w:rFonts w:ascii="Arial" w:hAnsi="Arial" w:cs="Arial"/>
        </w:rPr>
      </w:pPr>
      <w:r>
        <w:rPr>
          <w:rFonts w:ascii="Arial" w:hAnsi="Arial" w:cs="Arial"/>
        </w:rPr>
        <w:t>Name: ________________________________________</w:t>
      </w:r>
    </w:p>
    <w:p w14:paraId="3DF7BFDC" w14:textId="77777777" w:rsidR="0030213E" w:rsidRPr="005C2CE9" w:rsidRDefault="0030213E" w:rsidP="0030213E">
      <w:pPr>
        <w:rPr>
          <w:rFonts w:ascii="Arial" w:hAnsi="Arial" w:cs="Arial"/>
        </w:rPr>
      </w:pPr>
    </w:p>
    <w:p w14:paraId="648829AB" w14:textId="77777777" w:rsidR="0030213E" w:rsidRPr="005C2CE9" w:rsidRDefault="0030213E" w:rsidP="0030213E">
      <w:pPr>
        <w:rPr>
          <w:rFonts w:ascii="Arial" w:hAnsi="Arial" w:cs="Arial"/>
          <w:i/>
        </w:rPr>
      </w:pPr>
      <w:r w:rsidRPr="005C2CE9">
        <w:rPr>
          <w:rFonts w:ascii="Arial" w:hAnsi="Arial" w:cs="Arial"/>
          <w:i/>
        </w:rPr>
        <w:t>Answer each question below.</w:t>
      </w:r>
    </w:p>
    <w:p w14:paraId="56B381A7" w14:textId="77777777" w:rsidR="0030213E" w:rsidRPr="005C2CE9" w:rsidRDefault="0030213E" w:rsidP="0030213E">
      <w:pPr>
        <w:rPr>
          <w:rFonts w:ascii="Arial" w:hAnsi="Arial" w:cs="Arial"/>
        </w:rPr>
      </w:pPr>
    </w:p>
    <w:p w14:paraId="0C99A541" w14:textId="77777777" w:rsid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the benefits of an active lifestyle?</w:t>
      </w:r>
    </w:p>
    <w:p w14:paraId="7D6560A9" w14:textId="77777777" w:rsidR="001C0376" w:rsidRDefault="001C0376" w:rsidP="001C0376">
      <w:pPr>
        <w:rPr>
          <w:rFonts w:ascii="Arial" w:hAnsi="Arial"/>
          <w:sz w:val="22"/>
          <w:szCs w:val="22"/>
        </w:rPr>
      </w:pPr>
    </w:p>
    <w:p w14:paraId="353A407C" w14:textId="61EF1A41" w:rsidR="001C0376" w:rsidRDefault="001C0376" w:rsidP="001C0376">
      <w:pPr>
        <w:rPr>
          <w:rFonts w:ascii="Arial" w:hAnsi="Arial"/>
          <w:sz w:val="22"/>
          <w:szCs w:val="22"/>
        </w:rPr>
      </w:pPr>
    </w:p>
    <w:p w14:paraId="2CCF0B1A" w14:textId="77777777" w:rsidR="001C0376" w:rsidRDefault="001C0376" w:rsidP="001C0376">
      <w:pPr>
        <w:rPr>
          <w:rFonts w:ascii="Arial" w:hAnsi="Arial"/>
          <w:sz w:val="22"/>
          <w:szCs w:val="22"/>
        </w:rPr>
      </w:pPr>
    </w:p>
    <w:p w14:paraId="16C8B016" w14:textId="77777777" w:rsidR="001C0376" w:rsidRDefault="001C0376" w:rsidP="001C0376">
      <w:pPr>
        <w:rPr>
          <w:rFonts w:ascii="Arial" w:hAnsi="Arial"/>
          <w:sz w:val="22"/>
          <w:szCs w:val="22"/>
        </w:rPr>
      </w:pPr>
    </w:p>
    <w:p w14:paraId="2C180A12" w14:textId="77777777" w:rsidR="001C0376" w:rsidRPr="001C0376" w:rsidRDefault="001C0376" w:rsidP="001C0376">
      <w:pPr>
        <w:rPr>
          <w:rFonts w:ascii="Arial" w:hAnsi="Arial"/>
          <w:sz w:val="22"/>
          <w:szCs w:val="22"/>
        </w:rPr>
      </w:pPr>
    </w:p>
    <w:p w14:paraId="3147125B" w14:textId="77777777" w:rsid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2:</w:t>
      </w:r>
      <w:r w:rsidRPr="001C0376">
        <w:rPr>
          <w:rFonts w:ascii="Arial" w:hAnsi="Arial"/>
          <w:sz w:val="22"/>
          <w:szCs w:val="22"/>
        </w:rPr>
        <w:t xml:space="preserve"> How can an active lifestyle affect a person’s social life?</w:t>
      </w:r>
    </w:p>
    <w:p w14:paraId="0E980148" w14:textId="77777777" w:rsidR="001C0376" w:rsidRDefault="001C0376" w:rsidP="001C0376">
      <w:pPr>
        <w:rPr>
          <w:rFonts w:ascii="Arial" w:hAnsi="Arial"/>
          <w:sz w:val="22"/>
          <w:szCs w:val="22"/>
        </w:rPr>
      </w:pPr>
    </w:p>
    <w:p w14:paraId="7875E0EC" w14:textId="77777777" w:rsidR="001C0376" w:rsidRDefault="001C0376" w:rsidP="001C0376">
      <w:pPr>
        <w:rPr>
          <w:rFonts w:ascii="Arial" w:hAnsi="Arial"/>
          <w:sz w:val="22"/>
          <w:szCs w:val="22"/>
        </w:rPr>
      </w:pPr>
    </w:p>
    <w:p w14:paraId="5D42BFA9" w14:textId="1DE9B5F8" w:rsidR="001C0376" w:rsidRDefault="001C0376" w:rsidP="001C0376">
      <w:pPr>
        <w:rPr>
          <w:rFonts w:ascii="Arial" w:hAnsi="Arial"/>
          <w:sz w:val="22"/>
          <w:szCs w:val="22"/>
        </w:rPr>
      </w:pPr>
    </w:p>
    <w:p w14:paraId="29F6B68C" w14:textId="77777777" w:rsidR="001C0376" w:rsidRDefault="001C0376" w:rsidP="001C0376">
      <w:pPr>
        <w:rPr>
          <w:rFonts w:ascii="Arial" w:hAnsi="Arial"/>
          <w:sz w:val="22"/>
          <w:szCs w:val="22"/>
        </w:rPr>
      </w:pPr>
    </w:p>
    <w:p w14:paraId="64BF8F08" w14:textId="77777777" w:rsidR="001C0376" w:rsidRPr="001C0376" w:rsidRDefault="001C0376" w:rsidP="001C0376">
      <w:pPr>
        <w:rPr>
          <w:rFonts w:ascii="Arial" w:hAnsi="Arial"/>
          <w:sz w:val="22"/>
          <w:szCs w:val="22"/>
        </w:rPr>
      </w:pPr>
    </w:p>
    <w:p w14:paraId="23DF218A" w14:textId="77777777" w:rsidR="001C0376" w:rsidRPr="001C0376" w:rsidRDefault="001C0376" w:rsidP="001C0376">
      <w:pPr>
        <w:pStyle w:val="ListParagraph"/>
        <w:numPr>
          <w:ilvl w:val="0"/>
          <w:numId w:val="18"/>
        </w:numPr>
        <w:ind w:left="360"/>
        <w:rPr>
          <w:rFonts w:ascii="Arial" w:hAnsi="Arial"/>
          <w:sz w:val="22"/>
          <w:szCs w:val="22"/>
        </w:rPr>
      </w:pPr>
      <w:r w:rsidRPr="001C0376">
        <w:rPr>
          <w:rFonts w:ascii="Arial" w:hAnsi="Arial"/>
          <w:b/>
          <w:sz w:val="22"/>
          <w:szCs w:val="22"/>
        </w:rPr>
        <w:t>DOK 3:</w:t>
      </w:r>
      <w:r w:rsidRPr="001C0376">
        <w:rPr>
          <w:rFonts w:ascii="Arial" w:hAnsi="Arial"/>
          <w:sz w:val="22"/>
          <w:szCs w:val="22"/>
        </w:rPr>
        <w:t xml:space="preserve"> How is an active lifestyle related to a person’s social and emotional well-being?</w:t>
      </w:r>
    </w:p>
    <w:p w14:paraId="421679BC" w14:textId="77777777" w:rsidR="001C0376" w:rsidRPr="001C0376" w:rsidRDefault="001C0376" w:rsidP="001C0376">
      <w:pPr>
        <w:rPr>
          <w:rFonts w:ascii="Arial" w:hAnsi="Arial" w:cs="Arial"/>
        </w:rPr>
      </w:pPr>
    </w:p>
    <w:p w14:paraId="073BC139" w14:textId="0F045E20" w:rsidR="0030213E" w:rsidRDefault="001C0376" w:rsidP="001C0376">
      <w:pPr>
        <w:jc w:val="center"/>
        <w:rPr>
          <w:rFonts w:ascii="Arial" w:hAnsi="Arial" w:cs="Arial"/>
          <w:i/>
        </w:rPr>
      </w:pPr>
      <w:r w:rsidRPr="005C2CE9">
        <w:rPr>
          <w:rFonts w:ascii="Arial" w:hAnsi="Arial" w:cs="Arial"/>
          <w:i/>
        </w:rPr>
        <w:t>(Write this answer on the back of this sheet.)</w:t>
      </w:r>
      <w:r w:rsidR="0030213E">
        <w:rPr>
          <w:rFonts w:ascii="Arial" w:hAnsi="Arial" w:cs="Arial"/>
          <w:i/>
        </w:rPr>
        <w:br w:type="page"/>
      </w:r>
    </w:p>
    <w:p w14:paraId="0CC448C0" w14:textId="77777777" w:rsidR="0030213E" w:rsidRDefault="0030213E" w:rsidP="0030213E">
      <w:pPr>
        <w:rPr>
          <w:rFonts w:ascii="Arial" w:hAnsi="Arial" w:cs="Arial"/>
        </w:rPr>
      </w:pPr>
    </w:p>
    <w:p w14:paraId="6DC16C57" w14:textId="77777777" w:rsidR="0030213E" w:rsidRDefault="0030213E" w:rsidP="0030213E">
      <w:pPr>
        <w:rPr>
          <w:rFonts w:ascii="Arial" w:hAnsi="Arial" w:cs="Arial"/>
        </w:rPr>
      </w:pPr>
    </w:p>
    <w:p w14:paraId="306636D3" w14:textId="77777777" w:rsidR="0030213E" w:rsidRDefault="0030213E" w:rsidP="0030213E">
      <w:pPr>
        <w:rPr>
          <w:rFonts w:ascii="Arial" w:hAnsi="Arial" w:cs="Arial"/>
        </w:rPr>
      </w:pPr>
    </w:p>
    <w:p w14:paraId="5C5201CF" w14:textId="77777777" w:rsidR="0030213E" w:rsidRDefault="0030213E" w:rsidP="0030213E">
      <w:pPr>
        <w:rPr>
          <w:rFonts w:ascii="Arial" w:hAnsi="Arial" w:cs="Arial"/>
        </w:rPr>
      </w:pPr>
    </w:p>
    <w:p w14:paraId="5C7B3484" w14:textId="77777777" w:rsidR="001C0376" w:rsidRDefault="001C0376" w:rsidP="0030213E">
      <w:pPr>
        <w:rPr>
          <w:rFonts w:ascii="Arial" w:hAnsi="Arial" w:cs="Arial"/>
        </w:rPr>
      </w:pPr>
    </w:p>
    <w:p w14:paraId="6127B741" w14:textId="78C5EF53" w:rsidR="0030213E" w:rsidRPr="005C2CE9" w:rsidRDefault="0030213E" w:rsidP="0030213E">
      <w:pPr>
        <w:rPr>
          <w:rFonts w:ascii="Arial" w:hAnsi="Arial" w:cs="Arial"/>
        </w:rPr>
      </w:pPr>
      <w:r>
        <w:rPr>
          <w:rFonts w:ascii="Arial" w:hAnsi="Arial" w:cs="Arial"/>
        </w:rPr>
        <w:t>Name: ________________________________________</w:t>
      </w:r>
    </w:p>
    <w:p w14:paraId="4BAE19B8" w14:textId="77777777" w:rsidR="0030213E" w:rsidRPr="005C2CE9" w:rsidRDefault="0030213E" w:rsidP="0030213E">
      <w:pPr>
        <w:rPr>
          <w:rFonts w:ascii="Arial" w:hAnsi="Arial" w:cs="Arial"/>
        </w:rPr>
      </w:pPr>
    </w:p>
    <w:p w14:paraId="711D9144" w14:textId="77777777" w:rsidR="0030213E" w:rsidRPr="005C2CE9" w:rsidRDefault="0030213E" w:rsidP="0030213E">
      <w:pPr>
        <w:rPr>
          <w:rFonts w:ascii="Arial" w:hAnsi="Arial" w:cs="Arial"/>
          <w:i/>
        </w:rPr>
      </w:pPr>
      <w:r w:rsidRPr="005C2CE9">
        <w:rPr>
          <w:rFonts w:ascii="Arial" w:hAnsi="Arial" w:cs="Arial"/>
          <w:i/>
        </w:rPr>
        <w:t>Answer each question below.</w:t>
      </w:r>
    </w:p>
    <w:p w14:paraId="165ACD59" w14:textId="77777777" w:rsidR="0030213E" w:rsidRPr="005C2CE9" w:rsidRDefault="0030213E" w:rsidP="0030213E">
      <w:pPr>
        <w:rPr>
          <w:rFonts w:ascii="Arial" w:hAnsi="Arial" w:cs="Arial"/>
        </w:rPr>
      </w:pPr>
    </w:p>
    <w:p w14:paraId="6B533C24" w14:textId="7D9FDB80" w:rsid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anaerobic glycolysis?</w:t>
      </w:r>
    </w:p>
    <w:p w14:paraId="78B4CA83" w14:textId="1C69866C" w:rsidR="001C0376" w:rsidRDefault="001C0376" w:rsidP="001C0376">
      <w:pPr>
        <w:rPr>
          <w:rFonts w:ascii="Arial" w:hAnsi="Arial"/>
          <w:sz w:val="22"/>
          <w:szCs w:val="22"/>
        </w:rPr>
      </w:pPr>
    </w:p>
    <w:p w14:paraId="17568E3E" w14:textId="6E9B8C0E" w:rsidR="001C0376" w:rsidRDefault="001C0376" w:rsidP="001C0376">
      <w:pPr>
        <w:rPr>
          <w:rFonts w:ascii="Arial" w:hAnsi="Arial"/>
          <w:sz w:val="22"/>
          <w:szCs w:val="22"/>
        </w:rPr>
      </w:pPr>
    </w:p>
    <w:p w14:paraId="6058E361" w14:textId="4D17E877" w:rsidR="001C0376" w:rsidRDefault="001C0376" w:rsidP="001C0376">
      <w:pPr>
        <w:rPr>
          <w:rFonts w:ascii="Arial" w:hAnsi="Arial"/>
          <w:sz w:val="22"/>
          <w:szCs w:val="22"/>
        </w:rPr>
      </w:pPr>
    </w:p>
    <w:p w14:paraId="293DEA1C" w14:textId="77777777" w:rsidR="001C0376" w:rsidRPr="001C0376" w:rsidRDefault="001C0376" w:rsidP="001C0376">
      <w:pPr>
        <w:rPr>
          <w:rFonts w:ascii="Arial" w:hAnsi="Arial"/>
          <w:sz w:val="22"/>
          <w:szCs w:val="22"/>
        </w:rPr>
      </w:pPr>
    </w:p>
    <w:p w14:paraId="73373074" w14:textId="474AF596" w:rsid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2:</w:t>
      </w:r>
      <w:r w:rsidRPr="001C0376">
        <w:rPr>
          <w:rFonts w:ascii="Arial" w:hAnsi="Arial"/>
          <w:sz w:val="22"/>
          <w:szCs w:val="22"/>
        </w:rPr>
        <w:t xml:space="preserve"> What do you know about anaerobic glycolysis and fatigue?</w:t>
      </w:r>
    </w:p>
    <w:p w14:paraId="21BC44ED" w14:textId="42F50BB8" w:rsidR="001C0376" w:rsidRDefault="001C0376" w:rsidP="001C0376">
      <w:pPr>
        <w:rPr>
          <w:rFonts w:ascii="Arial" w:hAnsi="Arial"/>
          <w:sz w:val="22"/>
          <w:szCs w:val="22"/>
        </w:rPr>
      </w:pPr>
    </w:p>
    <w:p w14:paraId="4DCF7A38" w14:textId="2B909129" w:rsidR="001C0376" w:rsidRDefault="001C0376" w:rsidP="001C0376">
      <w:pPr>
        <w:rPr>
          <w:rFonts w:ascii="Arial" w:hAnsi="Arial"/>
          <w:sz w:val="22"/>
          <w:szCs w:val="22"/>
        </w:rPr>
      </w:pPr>
    </w:p>
    <w:p w14:paraId="641D8B10" w14:textId="5C6CD55A" w:rsidR="001C0376" w:rsidRDefault="001C0376" w:rsidP="001C0376">
      <w:pPr>
        <w:rPr>
          <w:rFonts w:ascii="Arial" w:hAnsi="Arial"/>
          <w:sz w:val="22"/>
          <w:szCs w:val="22"/>
        </w:rPr>
      </w:pPr>
    </w:p>
    <w:p w14:paraId="5641D727" w14:textId="77777777" w:rsidR="001C0376" w:rsidRPr="001C0376" w:rsidRDefault="001C0376" w:rsidP="001C0376">
      <w:pPr>
        <w:rPr>
          <w:rFonts w:ascii="Arial" w:hAnsi="Arial"/>
          <w:sz w:val="22"/>
          <w:szCs w:val="22"/>
        </w:rPr>
      </w:pPr>
    </w:p>
    <w:p w14:paraId="3BA022F5" w14:textId="4969DF14" w:rsidR="0030213E" w:rsidRP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3:</w:t>
      </w:r>
      <w:r w:rsidRPr="001C0376">
        <w:rPr>
          <w:rFonts w:ascii="Arial" w:hAnsi="Arial"/>
          <w:sz w:val="22"/>
          <w:szCs w:val="22"/>
        </w:rPr>
        <w:t xml:space="preserve"> How would you adapt this activity to shift energy systems from anaerobic glycolysis to aerobic glycolysis?</w:t>
      </w:r>
    </w:p>
    <w:p w14:paraId="51099E38" w14:textId="77777777" w:rsidR="00226064" w:rsidRDefault="00226064" w:rsidP="0030213E">
      <w:pPr>
        <w:rPr>
          <w:rFonts w:ascii="Arial" w:eastAsiaTheme="minorEastAsia" w:hAnsi="Arial" w:cs="Arial"/>
        </w:rPr>
      </w:pPr>
    </w:p>
    <w:p w14:paraId="0969E5FA" w14:textId="77777777" w:rsidR="0030213E" w:rsidRPr="005C2CE9" w:rsidRDefault="0030213E" w:rsidP="0030213E">
      <w:pPr>
        <w:jc w:val="center"/>
        <w:rPr>
          <w:rFonts w:ascii="Arial" w:hAnsi="Arial" w:cs="Arial"/>
          <w:i/>
        </w:rPr>
      </w:pPr>
      <w:r w:rsidRPr="005C2CE9">
        <w:rPr>
          <w:rFonts w:ascii="Arial" w:hAnsi="Arial" w:cs="Arial"/>
          <w:i/>
        </w:rPr>
        <w:t>(Write this answer on the back of this sheet.)</w:t>
      </w:r>
    </w:p>
    <w:p w14:paraId="3EA85A8C" w14:textId="77777777" w:rsidR="0030213E" w:rsidRDefault="0030213E" w:rsidP="0030213E">
      <w:pPr>
        <w:rPr>
          <w:rFonts w:ascii="Arial" w:hAnsi="Arial" w:cs="Arial"/>
        </w:rPr>
      </w:pPr>
    </w:p>
    <w:p w14:paraId="5BA68593" w14:textId="3A6D254B" w:rsidR="0030213E" w:rsidRDefault="00343545" w:rsidP="0030213E">
      <w:pPr>
        <w:jc w:val="center"/>
        <w:rPr>
          <w:rFonts w:ascii="Arial" w:hAnsi="Arial" w:cs="Arial"/>
        </w:rPr>
      </w:pPr>
      <w:r>
        <w:rPr>
          <w:rFonts w:ascii="Arial" w:hAnsi="Arial" w:cs="Arial"/>
          <w:noProof/>
        </w:rPr>
        <w:drawing>
          <wp:anchor distT="0" distB="0" distL="114300" distR="114300" simplePos="0" relativeHeight="251688960" behindDoc="1" locked="0" layoutInCell="1" allowOverlap="1" wp14:anchorId="083C9055" wp14:editId="1679B771">
            <wp:simplePos x="0" y="0"/>
            <wp:positionH relativeFrom="margin">
              <wp:posOffset>56367</wp:posOffset>
            </wp:positionH>
            <wp:positionV relativeFrom="paragraph">
              <wp:posOffset>157924</wp:posOffset>
            </wp:positionV>
            <wp:extent cx="6858000" cy="9705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noProof/>
        </w:rPr>
        <w:drawing>
          <wp:anchor distT="0" distB="0" distL="114300" distR="114300" simplePos="0" relativeHeight="251672576" behindDoc="1" locked="0" layoutInCell="1" allowOverlap="1" wp14:anchorId="7EF0F29A" wp14:editId="25EFB6B8">
            <wp:simplePos x="0" y="0"/>
            <wp:positionH relativeFrom="margin">
              <wp:posOffset>52322</wp:posOffset>
            </wp:positionH>
            <wp:positionV relativeFrom="paragraph">
              <wp:posOffset>152400</wp:posOffset>
            </wp:positionV>
            <wp:extent cx="6760064" cy="809625"/>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30213E">
        <w:rPr>
          <w:rFonts w:ascii="Arial" w:hAnsi="Arial" w:cs="Arial"/>
        </w:rPr>
        <w:t>- - - - - - - - - - - - - - - - - -</w:t>
      </w:r>
      <w:r w:rsidR="0030213E">
        <w:rPr>
          <w:rFonts w:ascii="Arial" w:hAnsi="Arial" w:cs="Arial"/>
        </w:rPr>
        <w:softHyphen/>
      </w:r>
      <w:r w:rsidR="0030213E">
        <w:rPr>
          <w:rFonts w:ascii="Arial" w:hAnsi="Arial" w:cs="Arial"/>
        </w:rPr>
        <w:softHyphen/>
        <w:t xml:space="preserve"> - - - - - - - - - - - - - - - - - - - - - - - - - - </w:t>
      </w:r>
    </w:p>
    <w:p w14:paraId="1E5F34A4" w14:textId="77777777" w:rsidR="0030213E" w:rsidRDefault="0030213E" w:rsidP="0030213E">
      <w:pPr>
        <w:jc w:val="center"/>
        <w:rPr>
          <w:rFonts w:ascii="Arial" w:hAnsi="Arial" w:cs="Arial"/>
        </w:rPr>
      </w:pPr>
    </w:p>
    <w:p w14:paraId="4573420F" w14:textId="77777777" w:rsidR="0030213E" w:rsidRDefault="0030213E" w:rsidP="0030213E">
      <w:pPr>
        <w:rPr>
          <w:rFonts w:ascii="Arial" w:hAnsi="Arial" w:cs="Arial"/>
        </w:rPr>
      </w:pPr>
    </w:p>
    <w:p w14:paraId="378B3FCA" w14:textId="77777777" w:rsidR="00343545" w:rsidRDefault="0030213E" w:rsidP="0030213E">
      <w:pPr>
        <w:rPr>
          <w:rFonts w:ascii="Arial" w:hAnsi="Arial" w:cs="Arial"/>
        </w:rPr>
      </w:pPr>
      <w:r>
        <w:rPr>
          <w:rFonts w:ascii="Arial" w:hAnsi="Arial" w:cs="Arial"/>
        </w:rPr>
        <w:br/>
      </w:r>
      <w:r>
        <w:rPr>
          <w:rFonts w:ascii="Arial" w:hAnsi="Arial" w:cs="Arial"/>
        </w:rPr>
        <w:br/>
      </w:r>
      <w:r>
        <w:rPr>
          <w:rFonts w:ascii="Arial" w:hAnsi="Arial" w:cs="Arial"/>
        </w:rPr>
        <w:br/>
      </w:r>
    </w:p>
    <w:p w14:paraId="489074A4" w14:textId="77777777" w:rsidR="00343545" w:rsidRDefault="00343545" w:rsidP="0030213E">
      <w:pPr>
        <w:rPr>
          <w:rFonts w:ascii="Arial" w:hAnsi="Arial" w:cs="Arial"/>
        </w:rPr>
      </w:pPr>
    </w:p>
    <w:p w14:paraId="71BA020D" w14:textId="741AF0B0" w:rsidR="0030213E" w:rsidRPr="005C2CE9" w:rsidRDefault="0030213E" w:rsidP="0030213E">
      <w:pPr>
        <w:rPr>
          <w:rFonts w:ascii="Arial" w:hAnsi="Arial" w:cs="Arial"/>
        </w:rPr>
      </w:pPr>
      <w:r>
        <w:rPr>
          <w:rFonts w:ascii="Arial" w:hAnsi="Arial" w:cs="Arial"/>
        </w:rPr>
        <w:t>Name: ________________________________________</w:t>
      </w:r>
    </w:p>
    <w:p w14:paraId="07EDAD4E" w14:textId="77777777" w:rsidR="0030213E" w:rsidRPr="005C2CE9" w:rsidRDefault="0030213E" w:rsidP="0030213E">
      <w:pPr>
        <w:rPr>
          <w:rFonts w:ascii="Arial" w:hAnsi="Arial" w:cs="Arial"/>
        </w:rPr>
      </w:pPr>
    </w:p>
    <w:p w14:paraId="441E311F" w14:textId="77777777" w:rsidR="0030213E" w:rsidRPr="005C2CE9" w:rsidRDefault="0030213E" w:rsidP="0030213E">
      <w:pPr>
        <w:rPr>
          <w:rFonts w:ascii="Arial" w:hAnsi="Arial" w:cs="Arial"/>
          <w:i/>
        </w:rPr>
      </w:pPr>
      <w:r w:rsidRPr="005C2CE9">
        <w:rPr>
          <w:rFonts w:ascii="Arial" w:hAnsi="Arial" w:cs="Arial"/>
          <w:i/>
        </w:rPr>
        <w:t>Answer each question below.</w:t>
      </w:r>
    </w:p>
    <w:p w14:paraId="554F5D68" w14:textId="77777777" w:rsidR="0030213E" w:rsidRPr="005C2CE9" w:rsidRDefault="0030213E" w:rsidP="0030213E">
      <w:pPr>
        <w:rPr>
          <w:rFonts w:ascii="Arial" w:hAnsi="Arial" w:cs="Arial"/>
        </w:rPr>
      </w:pPr>
    </w:p>
    <w:p w14:paraId="6CB35328" w14:textId="77777777" w:rsid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1:</w:t>
      </w:r>
      <w:r w:rsidRPr="001C0376">
        <w:rPr>
          <w:rFonts w:ascii="Arial" w:hAnsi="Arial"/>
          <w:sz w:val="22"/>
          <w:szCs w:val="22"/>
        </w:rPr>
        <w:t xml:space="preserve"> What would you include on a list about anaerobic glycolysis?</w:t>
      </w:r>
    </w:p>
    <w:p w14:paraId="368A0E5B" w14:textId="77777777" w:rsidR="001C0376" w:rsidRDefault="001C0376" w:rsidP="001C0376">
      <w:pPr>
        <w:rPr>
          <w:rFonts w:ascii="Arial" w:hAnsi="Arial"/>
          <w:sz w:val="22"/>
          <w:szCs w:val="22"/>
        </w:rPr>
      </w:pPr>
    </w:p>
    <w:p w14:paraId="69559764" w14:textId="77777777" w:rsidR="001C0376" w:rsidRDefault="001C0376" w:rsidP="001C0376">
      <w:pPr>
        <w:rPr>
          <w:rFonts w:ascii="Arial" w:hAnsi="Arial"/>
          <w:sz w:val="22"/>
          <w:szCs w:val="22"/>
        </w:rPr>
      </w:pPr>
    </w:p>
    <w:p w14:paraId="139DCB78" w14:textId="77777777" w:rsidR="001C0376" w:rsidRDefault="001C0376" w:rsidP="001C0376">
      <w:pPr>
        <w:rPr>
          <w:rFonts w:ascii="Arial" w:hAnsi="Arial"/>
          <w:sz w:val="22"/>
          <w:szCs w:val="22"/>
        </w:rPr>
      </w:pPr>
    </w:p>
    <w:p w14:paraId="279382E7" w14:textId="77777777" w:rsidR="001C0376" w:rsidRPr="001C0376" w:rsidRDefault="001C0376" w:rsidP="001C0376">
      <w:pPr>
        <w:rPr>
          <w:rFonts w:ascii="Arial" w:hAnsi="Arial"/>
          <w:sz w:val="22"/>
          <w:szCs w:val="22"/>
        </w:rPr>
      </w:pPr>
    </w:p>
    <w:p w14:paraId="61119642" w14:textId="77777777" w:rsid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2:</w:t>
      </w:r>
      <w:r w:rsidRPr="001C0376">
        <w:rPr>
          <w:rFonts w:ascii="Arial" w:hAnsi="Arial"/>
          <w:sz w:val="22"/>
          <w:szCs w:val="22"/>
        </w:rPr>
        <w:t xml:space="preserve"> What do you know about anaerobic glycolysis and fatigue?</w:t>
      </w:r>
    </w:p>
    <w:p w14:paraId="7ABE409C" w14:textId="77777777" w:rsidR="001C0376" w:rsidRDefault="001C0376" w:rsidP="001C0376">
      <w:pPr>
        <w:rPr>
          <w:rFonts w:ascii="Arial" w:hAnsi="Arial"/>
          <w:sz w:val="22"/>
          <w:szCs w:val="22"/>
        </w:rPr>
      </w:pPr>
    </w:p>
    <w:p w14:paraId="6FC18A51" w14:textId="77777777" w:rsidR="001C0376" w:rsidRDefault="001C0376" w:rsidP="001C0376">
      <w:pPr>
        <w:rPr>
          <w:rFonts w:ascii="Arial" w:hAnsi="Arial"/>
          <w:sz w:val="22"/>
          <w:szCs w:val="22"/>
        </w:rPr>
      </w:pPr>
    </w:p>
    <w:p w14:paraId="6EE44A1F" w14:textId="77777777" w:rsidR="001C0376" w:rsidRDefault="001C0376" w:rsidP="001C0376">
      <w:pPr>
        <w:rPr>
          <w:rFonts w:ascii="Arial" w:hAnsi="Arial"/>
          <w:sz w:val="22"/>
          <w:szCs w:val="22"/>
        </w:rPr>
      </w:pPr>
    </w:p>
    <w:p w14:paraId="46FC7B7A" w14:textId="77777777" w:rsidR="001C0376" w:rsidRPr="001C0376" w:rsidRDefault="001C0376" w:rsidP="001C0376">
      <w:pPr>
        <w:rPr>
          <w:rFonts w:ascii="Arial" w:hAnsi="Arial"/>
          <w:sz w:val="22"/>
          <w:szCs w:val="22"/>
        </w:rPr>
      </w:pPr>
    </w:p>
    <w:p w14:paraId="5F19C6AB" w14:textId="77777777" w:rsidR="001C0376" w:rsidRPr="001C0376" w:rsidRDefault="001C0376" w:rsidP="001C0376">
      <w:pPr>
        <w:pStyle w:val="ListParagraph"/>
        <w:numPr>
          <w:ilvl w:val="0"/>
          <w:numId w:val="20"/>
        </w:numPr>
        <w:ind w:left="360"/>
        <w:rPr>
          <w:rFonts w:ascii="Arial" w:hAnsi="Arial"/>
          <w:sz w:val="22"/>
          <w:szCs w:val="22"/>
        </w:rPr>
      </w:pPr>
      <w:r w:rsidRPr="001C0376">
        <w:rPr>
          <w:rFonts w:ascii="Arial" w:hAnsi="Arial"/>
          <w:b/>
          <w:sz w:val="22"/>
          <w:szCs w:val="22"/>
        </w:rPr>
        <w:t>DOK 3:</w:t>
      </w:r>
      <w:r w:rsidRPr="001C0376">
        <w:rPr>
          <w:rFonts w:ascii="Arial" w:hAnsi="Arial"/>
          <w:sz w:val="22"/>
          <w:szCs w:val="22"/>
        </w:rPr>
        <w:t xml:space="preserve"> How would you adapt this activity to shift energy systems from anaerobic glycolysis to aerobic glycolysis?</w:t>
      </w:r>
    </w:p>
    <w:p w14:paraId="7AE775AB" w14:textId="77777777" w:rsidR="001C0376" w:rsidRDefault="001C0376" w:rsidP="001C0376">
      <w:pPr>
        <w:rPr>
          <w:rFonts w:ascii="Arial" w:eastAsiaTheme="minorEastAsia" w:hAnsi="Arial" w:cs="Arial"/>
        </w:rPr>
      </w:pPr>
    </w:p>
    <w:p w14:paraId="20FF3F3C" w14:textId="5E2257DD" w:rsidR="005C2CE9" w:rsidRDefault="001C0376" w:rsidP="001C0376">
      <w:pPr>
        <w:jc w:val="center"/>
        <w:rPr>
          <w:rFonts w:ascii="Arial" w:hAnsi="Arial" w:cs="Arial"/>
          <w:i/>
        </w:rPr>
      </w:pPr>
      <w:r w:rsidRPr="005C2CE9">
        <w:rPr>
          <w:rFonts w:ascii="Arial" w:hAnsi="Arial" w:cs="Arial"/>
          <w:i/>
        </w:rPr>
        <w:t>(Write this answer on the back of this sheet.)</w:t>
      </w:r>
    </w:p>
    <w:p w14:paraId="66919BD0" w14:textId="7B13754B" w:rsidR="00680C66" w:rsidRDefault="00680C66">
      <w:pPr>
        <w:rPr>
          <w:rFonts w:ascii="Arial" w:hAnsi="Arial" w:cs="Arial"/>
          <w:i/>
        </w:rPr>
      </w:pPr>
      <w:r>
        <w:rPr>
          <w:rFonts w:ascii="Arial" w:hAnsi="Arial" w:cs="Arial"/>
          <w:i/>
        </w:rPr>
        <w:br w:type="page"/>
      </w:r>
    </w:p>
    <w:p w14:paraId="6F277B50" w14:textId="77777777" w:rsidR="00680C66" w:rsidRDefault="00680C66" w:rsidP="00680C66">
      <w:pPr>
        <w:rPr>
          <w:rFonts w:ascii="Arial" w:hAnsi="Arial" w:cs="Arial"/>
        </w:rPr>
      </w:pPr>
    </w:p>
    <w:p w14:paraId="5A2B5701" w14:textId="77777777" w:rsidR="00680C66" w:rsidRDefault="00680C66" w:rsidP="00680C66">
      <w:pPr>
        <w:rPr>
          <w:rFonts w:ascii="Arial" w:hAnsi="Arial" w:cs="Arial"/>
        </w:rPr>
      </w:pPr>
    </w:p>
    <w:p w14:paraId="1049947D" w14:textId="77777777" w:rsidR="00680C66" w:rsidRDefault="00680C66" w:rsidP="00680C66">
      <w:pPr>
        <w:rPr>
          <w:rFonts w:ascii="Arial" w:hAnsi="Arial" w:cs="Arial"/>
        </w:rPr>
      </w:pPr>
    </w:p>
    <w:p w14:paraId="2A4445A0" w14:textId="77777777" w:rsidR="00680C66" w:rsidRDefault="00680C66" w:rsidP="00680C66">
      <w:pPr>
        <w:rPr>
          <w:rFonts w:ascii="Arial" w:hAnsi="Arial" w:cs="Arial"/>
        </w:rPr>
      </w:pPr>
    </w:p>
    <w:p w14:paraId="0041AB7A" w14:textId="77777777" w:rsidR="00680C66" w:rsidRDefault="00680C66" w:rsidP="00680C66">
      <w:pPr>
        <w:rPr>
          <w:rFonts w:ascii="Arial" w:hAnsi="Arial" w:cs="Arial"/>
        </w:rPr>
      </w:pPr>
    </w:p>
    <w:p w14:paraId="53EA72D2" w14:textId="182FE3C5" w:rsidR="00680C66" w:rsidRPr="005C2CE9" w:rsidRDefault="00680C66" w:rsidP="00680C66">
      <w:pPr>
        <w:rPr>
          <w:rFonts w:ascii="Arial" w:hAnsi="Arial" w:cs="Arial"/>
        </w:rPr>
      </w:pPr>
      <w:r>
        <w:rPr>
          <w:rFonts w:ascii="Arial" w:hAnsi="Arial" w:cs="Arial"/>
        </w:rPr>
        <w:t>Name: ________________________________________</w:t>
      </w:r>
    </w:p>
    <w:p w14:paraId="6443C27F" w14:textId="77777777" w:rsidR="00680C66" w:rsidRPr="005C2CE9" w:rsidRDefault="00680C66" w:rsidP="00680C66">
      <w:pPr>
        <w:rPr>
          <w:rFonts w:ascii="Arial" w:hAnsi="Arial" w:cs="Arial"/>
        </w:rPr>
      </w:pPr>
    </w:p>
    <w:p w14:paraId="168964AC" w14:textId="77777777" w:rsidR="00680C66" w:rsidRPr="005C2CE9" w:rsidRDefault="00680C66" w:rsidP="00680C66">
      <w:pPr>
        <w:rPr>
          <w:rFonts w:ascii="Arial" w:hAnsi="Arial" w:cs="Arial"/>
          <w:i/>
        </w:rPr>
      </w:pPr>
      <w:r w:rsidRPr="005C2CE9">
        <w:rPr>
          <w:rFonts w:ascii="Arial" w:hAnsi="Arial" w:cs="Arial"/>
          <w:i/>
        </w:rPr>
        <w:t>Answer each question below.</w:t>
      </w:r>
    </w:p>
    <w:p w14:paraId="2FE7C87E" w14:textId="77777777" w:rsidR="00680C66" w:rsidRPr="005C2CE9" w:rsidRDefault="00680C66" w:rsidP="00680C66">
      <w:pPr>
        <w:rPr>
          <w:rFonts w:ascii="Arial" w:hAnsi="Arial" w:cs="Arial"/>
        </w:rPr>
      </w:pPr>
    </w:p>
    <w:p w14:paraId="3E5F7D0E" w14:textId="24F990A5" w:rsidR="00680C66" w:rsidRDefault="00680C66" w:rsidP="00680C66">
      <w:pPr>
        <w:pStyle w:val="ListParagraph"/>
        <w:numPr>
          <w:ilvl w:val="0"/>
          <w:numId w:val="20"/>
        </w:numPr>
        <w:ind w:left="360"/>
        <w:rPr>
          <w:rFonts w:ascii="Arial" w:hAnsi="Arial"/>
          <w:sz w:val="22"/>
          <w:szCs w:val="22"/>
        </w:rPr>
      </w:pPr>
      <w:r w:rsidRPr="00680C66">
        <w:rPr>
          <w:rFonts w:ascii="Arial" w:hAnsi="Arial"/>
          <w:b/>
          <w:sz w:val="22"/>
          <w:szCs w:val="22"/>
        </w:rPr>
        <w:t>DOK 1:</w:t>
      </w:r>
      <w:r w:rsidRPr="00680C66">
        <w:rPr>
          <w:rFonts w:ascii="Arial" w:hAnsi="Arial"/>
          <w:sz w:val="22"/>
          <w:szCs w:val="22"/>
        </w:rPr>
        <w:t xml:space="preserve"> How would you perform a set of jumping jacks to illustrate the different levels of the Rate of Perceived Exertion Scale?</w:t>
      </w:r>
    </w:p>
    <w:p w14:paraId="152EC776" w14:textId="50BE0C64" w:rsidR="00680C66" w:rsidRDefault="00680C66" w:rsidP="00680C66">
      <w:pPr>
        <w:rPr>
          <w:rFonts w:ascii="Arial" w:hAnsi="Arial"/>
          <w:sz w:val="22"/>
          <w:szCs w:val="22"/>
        </w:rPr>
      </w:pPr>
    </w:p>
    <w:p w14:paraId="25EE3FE2" w14:textId="2CA6F2BC" w:rsidR="00680C66" w:rsidRDefault="00680C66" w:rsidP="00680C66">
      <w:pPr>
        <w:rPr>
          <w:rFonts w:ascii="Arial" w:hAnsi="Arial"/>
          <w:sz w:val="22"/>
          <w:szCs w:val="22"/>
        </w:rPr>
      </w:pPr>
    </w:p>
    <w:p w14:paraId="1BBADD42" w14:textId="77777777" w:rsidR="00680C66" w:rsidRPr="00680C66" w:rsidRDefault="00680C66" w:rsidP="00680C66">
      <w:pPr>
        <w:rPr>
          <w:rFonts w:ascii="Arial" w:hAnsi="Arial"/>
          <w:sz w:val="22"/>
          <w:szCs w:val="22"/>
        </w:rPr>
      </w:pPr>
    </w:p>
    <w:p w14:paraId="704D4691" w14:textId="401575A0" w:rsidR="00680C66" w:rsidRDefault="00680C66" w:rsidP="00680C66">
      <w:pPr>
        <w:pStyle w:val="ListParagraph"/>
        <w:numPr>
          <w:ilvl w:val="0"/>
          <w:numId w:val="20"/>
        </w:numPr>
        <w:ind w:left="360"/>
        <w:rPr>
          <w:rFonts w:ascii="Arial" w:hAnsi="Arial"/>
          <w:sz w:val="22"/>
          <w:szCs w:val="22"/>
        </w:rPr>
      </w:pPr>
      <w:r w:rsidRPr="00680C66">
        <w:rPr>
          <w:rFonts w:ascii="Arial" w:hAnsi="Arial"/>
          <w:b/>
          <w:sz w:val="22"/>
          <w:szCs w:val="22"/>
        </w:rPr>
        <w:t>DOK 2:</w:t>
      </w:r>
      <w:r w:rsidRPr="00680C66">
        <w:rPr>
          <w:rFonts w:ascii="Arial" w:hAnsi="Arial"/>
          <w:sz w:val="22"/>
          <w:szCs w:val="22"/>
        </w:rPr>
        <w:t xml:space="preserve"> How would you compare and/or contrast the various levels of the RPE Scale with one another?</w:t>
      </w:r>
    </w:p>
    <w:p w14:paraId="124E61A1" w14:textId="5387DE78" w:rsidR="00680C66" w:rsidRDefault="00680C66" w:rsidP="00680C66">
      <w:pPr>
        <w:rPr>
          <w:rFonts w:ascii="Arial" w:hAnsi="Arial"/>
          <w:sz w:val="22"/>
          <w:szCs w:val="22"/>
        </w:rPr>
      </w:pPr>
    </w:p>
    <w:p w14:paraId="1E6E86AD" w14:textId="11314F9A" w:rsidR="00680C66" w:rsidRDefault="00680C66" w:rsidP="00680C66">
      <w:pPr>
        <w:rPr>
          <w:rFonts w:ascii="Arial" w:hAnsi="Arial"/>
          <w:sz w:val="22"/>
          <w:szCs w:val="22"/>
        </w:rPr>
      </w:pPr>
    </w:p>
    <w:p w14:paraId="2BC775A1" w14:textId="1DF85B2F" w:rsidR="00680C66" w:rsidRDefault="00680C66" w:rsidP="00680C66">
      <w:pPr>
        <w:rPr>
          <w:rFonts w:ascii="Arial" w:hAnsi="Arial"/>
          <w:sz w:val="22"/>
          <w:szCs w:val="22"/>
        </w:rPr>
      </w:pPr>
    </w:p>
    <w:p w14:paraId="5BCEEEAB" w14:textId="77777777" w:rsidR="00680C66" w:rsidRPr="00680C66" w:rsidRDefault="00680C66" w:rsidP="00680C66">
      <w:pPr>
        <w:rPr>
          <w:rFonts w:ascii="Arial" w:hAnsi="Arial"/>
          <w:sz w:val="22"/>
          <w:szCs w:val="22"/>
        </w:rPr>
      </w:pPr>
    </w:p>
    <w:p w14:paraId="63D9B143" w14:textId="1021D610" w:rsidR="00680C66" w:rsidRPr="00343545" w:rsidRDefault="00680C66" w:rsidP="00343545">
      <w:pPr>
        <w:pStyle w:val="ListParagraph"/>
        <w:numPr>
          <w:ilvl w:val="0"/>
          <w:numId w:val="20"/>
        </w:numPr>
        <w:ind w:left="360"/>
        <w:rPr>
          <w:rFonts w:ascii="Arial" w:hAnsi="Arial"/>
          <w:sz w:val="22"/>
          <w:szCs w:val="22"/>
        </w:rPr>
      </w:pPr>
      <w:r w:rsidRPr="00680C66">
        <w:rPr>
          <w:rFonts w:ascii="Arial" w:hAnsi="Arial"/>
          <w:b/>
          <w:sz w:val="22"/>
          <w:szCs w:val="22"/>
        </w:rPr>
        <w:t>DOK 3:</w:t>
      </w:r>
      <w:r w:rsidRPr="00680C66">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bookmarkStart w:id="0" w:name="_GoBack"/>
      <w:bookmarkEnd w:id="0"/>
    </w:p>
    <w:p w14:paraId="31724A95" w14:textId="77777777" w:rsidR="00680C66" w:rsidRPr="005C2CE9" w:rsidRDefault="00680C66" w:rsidP="00680C66">
      <w:pPr>
        <w:jc w:val="center"/>
        <w:rPr>
          <w:rFonts w:ascii="Arial" w:hAnsi="Arial" w:cs="Arial"/>
          <w:i/>
        </w:rPr>
      </w:pPr>
      <w:r w:rsidRPr="005C2CE9">
        <w:rPr>
          <w:rFonts w:ascii="Arial" w:hAnsi="Arial" w:cs="Arial"/>
          <w:i/>
        </w:rPr>
        <w:t>(Write this answer on the back of this sheet.)</w:t>
      </w:r>
    </w:p>
    <w:p w14:paraId="08A3F78C" w14:textId="77777777" w:rsidR="00680C66" w:rsidRDefault="00680C66" w:rsidP="00680C66">
      <w:pPr>
        <w:rPr>
          <w:rFonts w:ascii="Arial" w:hAnsi="Arial" w:cs="Arial"/>
        </w:rPr>
      </w:pPr>
    </w:p>
    <w:p w14:paraId="155C58EE" w14:textId="567F241F" w:rsidR="00680C66" w:rsidRDefault="00343545" w:rsidP="00680C66">
      <w:pPr>
        <w:jc w:val="center"/>
        <w:rPr>
          <w:rFonts w:ascii="Arial" w:hAnsi="Arial" w:cs="Arial"/>
        </w:rPr>
      </w:pPr>
      <w:r>
        <w:rPr>
          <w:rFonts w:ascii="Arial" w:hAnsi="Arial" w:cs="Arial"/>
          <w:noProof/>
        </w:rPr>
        <w:drawing>
          <wp:anchor distT="0" distB="0" distL="114300" distR="114300" simplePos="0" relativeHeight="251691008" behindDoc="1" locked="0" layoutInCell="1" allowOverlap="1" wp14:anchorId="66998A55" wp14:editId="2B5CCD40">
            <wp:simplePos x="0" y="0"/>
            <wp:positionH relativeFrom="margin">
              <wp:posOffset>56367</wp:posOffset>
            </wp:positionH>
            <wp:positionV relativeFrom="paragraph">
              <wp:posOffset>147581</wp:posOffset>
            </wp:positionV>
            <wp:extent cx="6858000" cy="9705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70590"/>
                    </a:xfrm>
                    <a:prstGeom prst="rect">
                      <a:avLst/>
                    </a:prstGeom>
                  </pic:spPr>
                </pic:pic>
              </a:graphicData>
            </a:graphic>
            <wp14:sizeRelH relativeFrom="page">
              <wp14:pctWidth>0</wp14:pctWidth>
            </wp14:sizeRelH>
            <wp14:sizeRelV relativeFrom="page">
              <wp14:pctHeight>0</wp14:pctHeight>
            </wp14:sizeRelV>
          </wp:anchor>
        </w:drawing>
      </w:r>
      <w:r w:rsidR="00680C66">
        <w:rPr>
          <w:rFonts w:ascii="Arial" w:hAnsi="Arial" w:cs="Arial"/>
          <w:noProof/>
        </w:rPr>
        <w:drawing>
          <wp:anchor distT="0" distB="0" distL="114300" distR="114300" simplePos="0" relativeHeight="251674624" behindDoc="1" locked="0" layoutInCell="1" allowOverlap="1" wp14:anchorId="0F899A38" wp14:editId="2CEE0553">
            <wp:simplePos x="0" y="0"/>
            <wp:positionH relativeFrom="margin">
              <wp:posOffset>52322</wp:posOffset>
            </wp:positionH>
            <wp:positionV relativeFrom="paragraph">
              <wp:posOffset>152400</wp:posOffset>
            </wp:positionV>
            <wp:extent cx="6760064" cy="80962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itSli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0064" cy="809625"/>
                    </a:xfrm>
                    <a:prstGeom prst="rect">
                      <a:avLst/>
                    </a:prstGeom>
                  </pic:spPr>
                </pic:pic>
              </a:graphicData>
            </a:graphic>
            <wp14:sizeRelH relativeFrom="page">
              <wp14:pctWidth>0</wp14:pctWidth>
            </wp14:sizeRelH>
            <wp14:sizeRelV relativeFrom="page">
              <wp14:pctHeight>0</wp14:pctHeight>
            </wp14:sizeRelV>
          </wp:anchor>
        </w:drawing>
      </w:r>
      <w:r w:rsidR="00680C66">
        <w:rPr>
          <w:rFonts w:ascii="Arial" w:hAnsi="Arial" w:cs="Arial"/>
        </w:rPr>
        <w:t>- - - - - - - - - - - - - - - - - -</w:t>
      </w:r>
      <w:r w:rsidR="00680C66">
        <w:rPr>
          <w:rFonts w:ascii="Arial" w:hAnsi="Arial" w:cs="Arial"/>
        </w:rPr>
        <w:softHyphen/>
      </w:r>
      <w:r w:rsidR="00680C66">
        <w:rPr>
          <w:rFonts w:ascii="Arial" w:hAnsi="Arial" w:cs="Arial"/>
        </w:rPr>
        <w:softHyphen/>
        <w:t xml:space="preserve"> - - - - - - - - - - - - - - - - - - - - - - - - - - </w:t>
      </w:r>
    </w:p>
    <w:p w14:paraId="12CC563D" w14:textId="77777777" w:rsidR="00680C66" w:rsidRDefault="00680C66" w:rsidP="00680C66">
      <w:pPr>
        <w:jc w:val="center"/>
        <w:rPr>
          <w:rFonts w:ascii="Arial" w:hAnsi="Arial" w:cs="Arial"/>
        </w:rPr>
      </w:pPr>
    </w:p>
    <w:p w14:paraId="44152958" w14:textId="77777777" w:rsidR="00680C66" w:rsidRDefault="00680C66" w:rsidP="00680C66">
      <w:pPr>
        <w:rPr>
          <w:rFonts w:ascii="Arial" w:hAnsi="Arial" w:cs="Arial"/>
        </w:rPr>
      </w:pPr>
    </w:p>
    <w:p w14:paraId="31AA7F44" w14:textId="77777777" w:rsidR="00343545" w:rsidRDefault="00680C66" w:rsidP="00680C66">
      <w:pPr>
        <w:rPr>
          <w:rFonts w:ascii="Arial" w:hAnsi="Arial" w:cs="Arial"/>
        </w:rPr>
      </w:pPr>
      <w:r>
        <w:rPr>
          <w:rFonts w:ascii="Arial" w:hAnsi="Arial" w:cs="Arial"/>
        </w:rPr>
        <w:br/>
      </w:r>
      <w:r>
        <w:rPr>
          <w:rFonts w:ascii="Arial" w:hAnsi="Arial" w:cs="Arial"/>
        </w:rPr>
        <w:br/>
      </w:r>
      <w:r>
        <w:rPr>
          <w:rFonts w:ascii="Arial" w:hAnsi="Arial" w:cs="Arial"/>
        </w:rPr>
        <w:br/>
      </w:r>
    </w:p>
    <w:p w14:paraId="7E43B7AA" w14:textId="77777777" w:rsidR="00343545" w:rsidRDefault="00343545" w:rsidP="00680C66">
      <w:pPr>
        <w:rPr>
          <w:rFonts w:ascii="Arial" w:hAnsi="Arial" w:cs="Arial"/>
        </w:rPr>
      </w:pPr>
    </w:p>
    <w:p w14:paraId="7ADFDDDF" w14:textId="74E131E3" w:rsidR="00680C66" w:rsidRPr="005C2CE9" w:rsidRDefault="00680C66" w:rsidP="00680C66">
      <w:pPr>
        <w:rPr>
          <w:rFonts w:ascii="Arial" w:hAnsi="Arial" w:cs="Arial"/>
        </w:rPr>
      </w:pPr>
      <w:r>
        <w:rPr>
          <w:rFonts w:ascii="Arial" w:hAnsi="Arial" w:cs="Arial"/>
        </w:rPr>
        <w:t>Name: ________________________________________</w:t>
      </w:r>
    </w:p>
    <w:p w14:paraId="794FAA18" w14:textId="77777777" w:rsidR="00680C66" w:rsidRPr="005C2CE9" w:rsidRDefault="00680C66" w:rsidP="00680C66">
      <w:pPr>
        <w:rPr>
          <w:rFonts w:ascii="Arial" w:hAnsi="Arial" w:cs="Arial"/>
        </w:rPr>
      </w:pPr>
    </w:p>
    <w:p w14:paraId="003D651E" w14:textId="77777777" w:rsidR="00680C66" w:rsidRPr="005C2CE9" w:rsidRDefault="00680C66" w:rsidP="00680C66">
      <w:pPr>
        <w:rPr>
          <w:rFonts w:ascii="Arial" w:hAnsi="Arial" w:cs="Arial"/>
          <w:i/>
        </w:rPr>
      </w:pPr>
      <w:r w:rsidRPr="005C2CE9">
        <w:rPr>
          <w:rFonts w:ascii="Arial" w:hAnsi="Arial" w:cs="Arial"/>
          <w:i/>
        </w:rPr>
        <w:t>Answer each question below.</w:t>
      </w:r>
    </w:p>
    <w:p w14:paraId="4E5CCFE4" w14:textId="77777777" w:rsidR="00680C66" w:rsidRPr="005C2CE9" w:rsidRDefault="00680C66" w:rsidP="00680C66">
      <w:pPr>
        <w:rPr>
          <w:rFonts w:ascii="Arial" w:hAnsi="Arial" w:cs="Arial"/>
        </w:rPr>
      </w:pPr>
    </w:p>
    <w:p w14:paraId="34EA972C" w14:textId="77777777" w:rsidR="00680C66" w:rsidRDefault="00680C66" w:rsidP="00680C66">
      <w:pPr>
        <w:pStyle w:val="ListParagraph"/>
        <w:numPr>
          <w:ilvl w:val="0"/>
          <w:numId w:val="20"/>
        </w:numPr>
        <w:ind w:left="360"/>
        <w:rPr>
          <w:rFonts w:ascii="Arial" w:hAnsi="Arial"/>
          <w:sz w:val="22"/>
          <w:szCs w:val="22"/>
        </w:rPr>
      </w:pPr>
      <w:r w:rsidRPr="00680C66">
        <w:rPr>
          <w:rFonts w:ascii="Arial" w:hAnsi="Arial"/>
          <w:b/>
          <w:sz w:val="22"/>
          <w:szCs w:val="22"/>
        </w:rPr>
        <w:t>DOK 1:</w:t>
      </w:r>
      <w:r w:rsidRPr="00680C66">
        <w:rPr>
          <w:rFonts w:ascii="Arial" w:hAnsi="Arial"/>
          <w:sz w:val="22"/>
          <w:szCs w:val="22"/>
        </w:rPr>
        <w:t xml:space="preserve"> How would you perform a set of jumping jacks to illustrate the different levels of the Rate of Perceived Exertion Scale?</w:t>
      </w:r>
    </w:p>
    <w:p w14:paraId="26B6476E" w14:textId="77777777" w:rsidR="00680C66" w:rsidRDefault="00680C66" w:rsidP="00680C66">
      <w:pPr>
        <w:rPr>
          <w:rFonts w:ascii="Arial" w:hAnsi="Arial"/>
          <w:sz w:val="22"/>
          <w:szCs w:val="22"/>
        </w:rPr>
      </w:pPr>
    </w:p>
    <w:p w14:paraId="39DF15A3" w14:textId="77777777" w:rsidR="00680C66" w:rsidRDefault="00680C66" w:rsidP="00680C66">
      <w:pPr>
        <w:rPr>
          <w:rFonts w:ascii="Arial" w:hAnsi="Arial"/>
          <w:sz w:val="22"/>
          <w:szCs w:val="22"/>
        </w:rPr>
      </w:pPr>
    </w:p>
    <w:p w14:paraId="3E4DDD6A" w14:textId="77777777" w:rsidR="00680C66" w:rsidRPr="00680C66" w:rsidRDefault="00680C66" w:rsidP="00680C66">
      <w:pPr>
        <w:rPr>
          <w:rFonts w:ascii="Arial" w:hAnsi="Arial"/>
          <w:sz w:val="22"/>
          <w:szCs w:val="22"/>
        </w:rPr>
      </w:pPr>
    </w:p>
    <w:p w14:paraId="4C34051F" w14:textId="77777777" w:rsidR="00680C66" w:rsidRDefault="00680C66" w:rsidP="00680C66">
      <w:pPr>
        <w:pStyle w:val="ListParagraph"/>
        <w:numPr>
          <w:ilvl w:val="0"/>
          <w:numId w:val="20"/>
        </w:numPr>
        <w:ind w:left="360"/>
        <w:rPr>
          <w:rFonts w:ascii="Arial" w:hAnsi="Arial"/>
          <w:sz w:val="22"/>
          <w:szCs w:val="22"/>
        </w:rPr>
      </w:pPr>
      <w:r w:rsidRPr="00680C66">
        <w:rPr>
          <w:rFonts w:ascii="Arial" w:hAnsi="Arial"/>
          <w:b/>
          <w:sz w:val="22"/>
          <w:szCs w:val="22"/>
        </w:rPr>
        <w:t>DOK 2:</w:t>
      </w:r>
      <w:r w:rsidRPr="00680C66">
        <w:rPr>
          <w:rFonts w:ascii="Arial" w:hAnsi="Arial"/>
          <w:sz w:val="22"/>
          <w:szCs w:val="22"/>
        </w:rPr>
        <w:t xml:space="preserve"> How would you compare and/or contrast the various levels of the RPE Scale with one another?</w:t>
      </w:r>
    </w:p>
    <w:p w14:paraId="02B55965" w14:textId="77777777" w:rsidR="00680C66" w:rsidRDefault="00680C66" w:rsidP="00680C66">
      <w:pPr>
        <w:rPr>
          <w:rFonts w:ascii="Arial" w:hAnsi="Arial"/>
          <w:sz w:val="22"/>
          <w:szCs w:val="22"/>
        </w:rPr>
      </w:pPr>
    </w:p>
    <w:p w14:paraId="02333716" w14:textId="77777777" w:rsidR="00680C66" w:rsidRDefault="00680C66" w:rsidP="00680C66">
      <w:pPr>
        <w:rPr>
          <w:rFonts w:ascii="Arial" w:hAnsi="Arial"/>
          <w:sz w:val="22"/>
          <w:szCs w:val="22"/>
        </w:rPr>
      </w:pPr>
    </w:p>
    <w:p w14:paraId="01D4EDBD" w14:textId="77777777" w:rsidR="00680C66" w:rsidRDefault="00680C66" w:rsidP="00680C66">
      <w:pPr>
        <w:rPr>
          <w:rFonts w:ascii="Arial" w:hAnsi="Arial"/>
          <w:sz w:val="22"/>
          <w:szCs w:val="22"/>
        </w:rPr>
      </w:pPr>
    </w:p>
    <w:p w14:paraId="60B10C3F" w14:textId="77777777" w:rsidR="00680C66" w:rsidRPr="00680C66" w:rsidRDefault="00680C66" w:rsidP="00680C66">
      <w:pPr>
        <w:rPr>
          <w:rFonts w:ascii="Arial" w:hAnsi="Arial"/>
          <w:sz w:val="22"/>
          <w:szCs w:val="22"/>
        </w:rPr>
      </w:pPr>
    </w:p>
    <w:p w14:paraId="5ACB4A42" w14:textId="4D58C14F" w:rsidR="00680C66" w:rsidRPr="00343545" w:rsidRDefault="00680C66" w:rsidP="00343545">
      <w:pPr>
        <w:pStyle w:val="ListParagraph"/>
        <w:numPr>
          <w:ilvl w:val="0"/>
          <w:numId w:val="20"/>
        </w:numPr>
        <w:ind w:left="360"/>
        <w:rPr>
          <w:rFonts w:ascii="Arial" w:hAnsi="Arial"/>
          <w:sz w:val="22"/>
          <w:szCs w:val="22"/>
        </w:rPr>
      </w:pPr>
      <w:r w:rsidRPr="00680C66">
        <w:rPr>
          <w:rFonts w:ascii="Arial" w:hAnsi="Arial"/>
          <w:b/>
          <w:sz w:val="22"/>
          <w:szCs w:val="22"/>
        </w:rPr>
        <w:t>DOK 3:</w:t>
      </w:r>
      <w:r w:rsidRPr="00680C66">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p>
    <w:p w14:paraId="43ECAD88" w14:textId="77777777" w:rsidR="00680C66" w:rsidRPr="005C2CE9" w:rsidRDefault="00680C66" w:rsidP="00680C66">
      <w:pPr>
        <w:jc w:val="center"/>
        <w:rPr>
          <w:rFonts w:ascii="Arial" w:hAnsi="Arial" w:cs="Arial"/>
          <w:i/>
        </w:rPr>
      </w:pPr>
      <w:r w:rsidRPr="005C2CE9">
        <w:rPr>
          <w:rFonts w:ascii="Arial" w:hAnsi="Arial" w:cs="Arial"/>
          <w:i/>
        </w:rPr>
        <w:t>(Write this answer on the back of this sheet.)</w:t>
      </w:r>
    </w:p>
    <w:p w14:paraId="3487AC51" w14:textId="77777777" w:rsidR="00680C66" w:rsidRPr="001C0376" w:rsidRDefault="00680C66" w:rsidP="001C0376">
      <w:pPr>
        <w:jc w:val="center"/>
        <w:rPr>
          <w:rFonts w:ascii="Arial" w:hAnsi="Arial" w:cs="Arial"/>
          <w:i/>
        </w:rPr>
      </w:pPr>
    </w:p>
    <w:sectPr w:rsidR="00680C66" w:rsidRPr="001C0376" w:rsidSect="00F45C16">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3C0BC" w14:textId="77777777" w:rsidR="00BB4922" w:rsidRDefault="00BB4922" w:rsidP="00F45C16">
      <w:r>
        <w:separator/>
      </w:r>
    </w:p>
  </w:endnote>
  <w:endnote w:type="continuationSeparator" w:id="0">
    <w:p w14:paraId="295CFC52" w14:textId="77777777" w:rsidR="00BB4922" w:rsidRDefault="00BB4922" w:rsidP="00F45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976C7" w14:textId="77777777" w:rsidR="00BB4922" w:rsidRDefault="00BB4922" w:rsidP="00F45C16">
      <w:r>
        <w:separator/>
      </w:r>
    </w:p>
  </w:footnote>
  <w:footnote w:type="continuationSeparator" w:id="0">
    <w:p w14:paraId="55CEB609" w14:textId="77777777" w:rsidR="00BB4922" w:rsidRDefault="00BB4922" w:rsidP="00F45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44A6E" w14:textId="2D6DA1E1" w:rsidR="00F45C16" w:rsidRDefault="00F45C16">
    <w:pPr>
      <w:pStyle w:val="Header"/>
    </w:pPr>
    <w:r>
      <w:rPr>
        <w:noProof/>
      </w:rPr>
      <w:drawing>
        <wp:anchor distT="0" distB="0" distL="114300" distR="114300" simplePos="0" relativeHeight="251658240" behindDoc="1" locked="0" layoutInCell="1" allowOverlap="1" wp14:anchorId="1677FC4B" wp14:editId="1BD0033C">
          <wp:simplePos x="0" y="0"/>
          <wp:positionH relativeFrom="margin">
            <wp:posOffset>44450</wp:posOffset>
          </wp:positionH>
          <wp:positionV relativeFrom="paragraph">
            <wp:posOffset>-163656</wp:posOffset>
          </wp:positionV>
          <wp:extent cx="6766560" cy="957648"/>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itSlip.jpg"/>
                  <pic:cNvPicPr/>
                </pic:nvPicPr>
                <pic:blipFill>
                  <a:blip r:embed="rId1">
                    <a:extLst>
                      <a:ext uri="{28A0092B-C50C-407E-A947-70E740481C1C}">
                        <a14:useLocalDpi xmlns:a14="http://schemas.microsoft.com/office/drawing/2010/main" val="0"/>
                      </a:ext>
                    </a:extLst>
                  </a:blip>
                  <a:stretch>
                    <a:fillRect/>
                  </a:stretch>
                </pic:blipFill>
                <pic:spPr>
                  <a:xfrm>
                    <a:off x="0" y="0"/>
                    <a:ext cx="6766560" cy="95764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74.6pt;height:174.6pt" o:bullet="t">
        <v:imagedata r:id="rId1" o:title="M-04_checkmark"/>
      </v:shape>
    </w:pict>
  </w:numPicBullet>
  <w:numPicBullet w:numPicBulletId="1">
    <w:pict>
      <v:shape id="_x0000_i1090" type="#_x0000_t75" style="width:174.6pt;height:174.6pt" o:bullet="t">
        <v:imagedata r:id="rId2" o:title="I-08_Checkmark"/>
      </v:shape>
    </w:pict>
  </w:numPicBullet>
  <w:numPicBullet w:numPicBulletId="2">
    <w:pict>
      <v:shape id="_x0000_i1091" type="#_x0000_t75" style="width:365.9pt;height:363.95pt" o:bullet="t">
        <v:imagedata r:id="rId3" o:title="H-Plug&amp;Play"/>
      </v:shape>
    </w:pict>
  </w:numPicBullet>
  <w:abstractNum w:abstractNumId="0" w15:restartNumberingAfterBreak="0">
    <w:nsid w:val="17C64AD3"/>
    <w:multiLevelType w:val="hybridMultilevel"/>
    <w:tmpl w:val="ACAE05F6"/>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B118DE"/>
    <w:multiLevelType w:val="hybridMultilevel"/>
    <w:tmpl w:val="45C028CE"/>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F071AD"/>
    <w:multiLevelType w:val="hybridMultilevel"/>
    <w:tmpl w:val="B7BC4076"/>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4D12D4"/>
    <w:multiLevelType w:val="hybridMultilevel"/>
    <w:tmpl w:val="2570949C"/>
    <w:lvl w:ilvl="0" w:tplc="0D689AB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CC6C40"/>
    <w:multiLevelType w:val="hybridMultilevel"/>
    <w:tmpl w:val="52BC4ACC"/>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264954"/>
    <w:multiLevelType w:val="hybridMultilevel"/>
    <w:tmpl w:val="D722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E59BE"/>
    <w:multiLevelType w:val="hybridMultilevel"/>
    <w:tmpl w:val="1F74013E"/>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2C266F"/>
    <w:multiLevelType w:val="hybridMultilevel"/>
    <w:tmpl w:val="6C485D7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867CC"/>
    <w:multiLevelType w:val="hybridMultilevel"/>
    <w:tmpl w:val="89E0D36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030080"/>
    <w:multiLevelType w:val="hybridMultilevel"/>
    <w:tmpl w:val="CC22C4D8"/>
    <w:lvl w:ilvl="0" w:tplc="109A3506">
      <w:start w:val="1"/>
      <w:numFmt w:val="bullet"/>
      <w:lvlText w:val=""/>
      <w:lvlPicBulletId w:val="2"/>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D451C8"/>
    <w:multiLevelType w:val="hybridMultilevel"/>
    <w:tmpl w:val="4326589A"/>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FE63BCD"/>
    <w:multiLevelType w:val="hybridMultilevel"/>
    <w:tmpl w:val="BD088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39C23E9"/>
    <w:multiLevelType w:val="hybridMultilevel"/>
    <w:tmpl w:val="8FF40FD6"/>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5286D00"/>
    <w:multiLevelType w:val="hybridMultilevel"/>
    <w:tmpl w:val="E774FFE0"/>
    <w:lvl w:ilvl="0" w:tplc="CAC47F04">
      <w:start w:val="1"/>
      <w:numFmt w:val="bullet"/>
      <w:lvlText w:val=""/>
      <w:lvlPicBulletId w:val="2"/>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6349E5"/>
    <w:multiLevelType w:val="hybridMultilevel"/>
    <w:tmpl w:val="31F6373E"/>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DE64D8"/>
    <w:multiLevelType w:val="hybridMultilevel"/>
    <w:tmpl w:val="FE1291AE"/>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6D2612"/>
    <w:multiLevelType w:val="hybridMultilevel"/>
    <w:tmpl w:val="6622C2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D361A9"/>
    <w:multiLevelType w:val="hybridMultilevel"/>
    <w:tmpl w:val="1F7421C6"/>
    <w:lvl w:ilvl="0" w:tplc="2FFAF9EE">
      <w:start w:val="1"/>
      <w:numFmt w:val="bullet"/>
      <w:lvlText w:val=""/>
      <w:lvlPicBulletId w:val="2"/>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897CD9"/>
    <w:multiLevelType w:val="hybridMultilevel"/>
    <w:tmpl w:val="E9EED820"/>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B73FE3"/>
    <w:multiLevelType w:val="hybridMultilevel"/>
    <w:tmpl w:val="6B062D3E"/>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CF5FA9"/>
    <w:multiLevelType w:val="hybridMultilevel"/>
    <w:tmpl w:val="37A06EF0"/>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23"/>
  </w:num>
  <w:num w:numId="4">
    <w:abstractNumId w:val="10"/>
  </w:num>
  <w:num w:numId="5">
    <w:abstractNumId w:val="18"/>
  </w:num>
  <w:num w:numId="6">
    <w:abstractNumId w:val="6"/>
  </w:num>
  <w:num w:numId="7">
    <w:abstractNumId w:val="26"/>
  </w:num>
  <w:num w:numId="8">
    <w:abstractNumId w:val="2"/>
  </w:num>
  <w:num w:numId="9">
    <w:abstractNumId w:val="22"/>
  </w:num>
  <w:num w:numId="10">
    <w:abstractNumId w:val="8"/>
  </w:num>
  <w:num w:numId="11">
    <w:abstractNumId w:val="3"/>
  </w:num>
  <w:num w:numId="12">
    <w:abstractNumId w:val="9"/>
  </w:num>
  <w:num w:numId="13">
    <w:abstractNumId w:val="24"/>
  </w:num>
  <w:num w:numId="14">
    <w:abstractNumId w:val="14"/>
  </w:num>
  <w:num w:numId="15">
    <w:abstractNumId w:val="5"/>
  </w:num>
  <w:num w:numId="16">
    <w:abstractNumId w:val="19"/>
  </w:num>
  <w:num w:numId="17">
    <w:abstractNumId w:val="17"/>
  </w:num>
  <w:num w:numId="18">
    <w:abstractNumId w:val="20"/>
  </w:num>
  <w:num w:numId="19">
    <w:abstractNumId w:val="7"/>
  </w:num>
  <w:num w:numId="20">
    <w:abstractNumId w:val="25"/>
  </w:num>
  <w:num w:numId="21">
    <w:abstractNumId w:val="0"/>
  </w:num>
  <w:num w:numId="22">
    <w:abstractNumId w:val="21"/>
  </w:num>
  <w:num w:numId="23">
    <w:abstractNumId w:val="15"/>
  </w:num>
  <w:num w:numId="24">
    <w:abstractNumId w:val="16"/>
  </w:num>
  <w:num w:numId="25">
    <w:abstractNumId w:val="11"/>
  </w:num>
  <w:num w:numId="26">
    <w:abstractNumId w:val="12"/>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tjA3MLC0sDAzNrVQ0lEKTi0uzszPAykwrAUAYb38SiwAAAA="/>
  </w:docVars>
  <w:rsids>
    <w:rsidRoot w:val="005C2CE9"/>
    <w:rsid w:val="00101D73"/>
    <w:rsid w:val="00140965"/>
    <w:rsid w:val="00153709"/>
    <w:rsid w:val="00156DC0"/>
    <w:rsid w:val="001C0376"/>
    <w:rsid w:val="002147C8"/>
    <w:rsid w:val="00226064"/>
    <w:rsid w:val="00243DA0"/>
    <w:rsid w:val="002F6E23"/>
    <w:rsid w:val="0030213E"/>
    <w:rsid w:val="00343545"/>
    <w:rsid w:val="00346905"/>
    <w:rsid w:val="003476AD"/>
    <w:rsid w:val="003901E3"/>
    <w:rsid w:val="004722B1"/>
    <w:rsid w:val="004877EC"/>
    <w:rsid w:val="004F524E"/>
    <w:rsid w:val="005537EE"/>
    <w:rsid w:val="00587C8F"/>
    <w:rsid w:val="005C2CE9"/>
    <w:rsid w:val="0061723F"/>
    <w:rsid w:val="0065321E"/>
    <w:rsid w:val="00680C66"/>
    <w:rsid w:val="006D61C9"/>
    <w:rsid w:val="00701409"/>
    <w:rsid w:val="00721288"/>
    <w:rsid w:val="00731B39"/>
    <w:rsid w:val="0074023C"/>
    <w:rsid w:val="0083483E"/>
    <w:rsid w:val="00AD1745"/>
    <w:rsid w:val="00AE2B3A"/>
    <w:rsid w:val="00B21AAB"/>
    <w:rsid w:val="00BB4922"/>
    <w:rsid w:val="00C03E33"/>
    <w:rsid w:val="00DD1FE4"/>
    <w:rsid w:val="00DD6227"/>
    <w:rsid w:val="00F214CB"/>
    <w:rsid w:val="00F45C16"/>
    <w:rsid w:val="00F77471"/>
    <w:rsid w:val="00F82AB4"/>
    <w:rsid w:val="00FB5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F043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CE9"/>
    <w:pPr>
      <w:ind w:left="720"/>
      <w:contextualSpacing/>
    </w:pPr>
    <w:rPr>
      <w:rFonts w:eastAsiaTheme="minorEastAsia"/>
    </w:rPr>
  </w:style>
  <w:style w:type="paragraph" w:styleId="Header">
    <w:name w:val="header"/>
    <w:basedOn w:val="Normal"/>
    <w:link w:val="HeaderChar"/>
    <w:uiPriority w:val="99"/>
    <w:unhideWhenUsed/>
    <w:rsid w:val="00F45C16"/>
    <w:pPr>
      <w:tabs>
        <w:tab w:val="center" w:pos="4680"/>
        <w:tab w:val="right" w:pos="9360"/>
      </w:tabs>
    </w:pPr>
  </w:style>
  <w:style w:type="character" w:customStyle="1" w:styleId="HeaderChar">
    <w:name w:val="Header Char"/>
    <w:basedOn w:val="DefaultParagraphFont"/>
    <w:link w:val="Header"/>
    <w:uiPriority w:val="99"/>
    <w:rsid w:val="00F45C16"/>
  </w:style>
  <w:style w:type="paragraph" w:styleId="Footer">
    <w:name w:val="footer"/>
    <w:basedOn w:val="Normal"/>
    <w:link w:val="FooterChar"/>
    <w:uiPriority w:val="99"/>
    <w:unhideWhenUsed/>
    <w:rsid w:val="00F45C16"/>
    <w:pPr>
      <w:tabs>
        <w:tab w:val="center" w:pos="4680"/>
        <w:tab w:val="right" w:pos="9360"/>
      </w:tabs>
    </w:pPr>
  </w:style>
  <w:style w:type="character" w:customStyle="1" w:styleId="FooterChar">
    <w:name w:val="Footer Char"/>
    <w:basedOn w:val="DefaultParagraphFont"/>
    <w:link w:val="Footer"/>
    <w:uiPriority w:val="99"/>
    <w:rsid w:val="00F45C16"/>
  </w:style>
  <w:style w:type="character" w:styleId="CommentReference">
    <w:name w:val="annotation reference"/>
    <w:basedOn w:val="DefaultParagraphFont"/>
    <w:uiPriority w:val="99"/>
    <w:semiHidden/>
    <w:unhideWhenUsed/>
    <w:rsid w:val="00156DC0"/>
    <w:rPr>
      <w:sz w:val="18"/>
      <w:szCs w:val="18"/>
    </w:rPr>
  </w:style>
  <w:style w:type="paragraph" w:styleId="CommentText">
    <w:name w:val="annotation text"/>
    <w:basedOn w:val="Normal"/>
    <w:link w:val="CommentTextChar"/>
    <w:uiPriority w:val="99"/>
    <w:semiHidden/>
    <w:unhideWhenUsed/>
    <w:rsid w:val="00156DC0"/>
  </w:style>
  <w:style w:type="character" w:customStyle="1" w:styleId="CommentTextChar">
    <w:name w:val="Comment Text Char"/>
    <w:basedOn w:val="DefaultParagraphFont"/>
    <w:link w:val="CommentText"/>
    <w:uiPriority w:val="99"/>
    <w:semiHidden/>
    <w:rsid w:val="00156DC0"/>
  </w:style>
  <w:style w:type="paragraph" w:styleId="CommentSubject">
    <w:name w:val="annotation subject"/>
    <w:basedOn w:val="CommentText"/>
    <w:next w:val="CommentText"/>
    <w:link w:val="CommentSubjectChar"/>
    <w:uiPriority w:val="99"/>
    <w:semiHidden/>
    <w:unhideWhenUsed/>
    <w:rsid w:val="00156DC0"/>
    <w:rPr>
      <w:b/>
      <w:bCs/>
      <w:sz w:val="20"/>
      <w:szCs w:val="20"/>
    </w:rPr>
  </w:style>
  <w:style w:type="character" w:customStyle="1" w:styleId="CommentSubjectChar">
    <w:name w:val="Comment Subject Char"/>
    <w:basedOn w:val="CommentTextChar"/>
    <w:link w:val="CommentSubject"/>
    <w:uiPriority w:val="99"/>
    <w:semiHidden/>
    <w:rsid w:val="00156DC0"/>
    <w:rPr>
      <w:b/>
      <w:bCs/>
      <w:sz w:val="20"/>
      <w:szCs w:val="20"/>
    </w:rPr>
  </w:style>
  <w:style w:type="paragraph" w:styleId="BalloonText">
    <w:name w:val="Balloon Text"/>
    <w:basedOn w:val="Normal"/>
    <w:link w:val="BalloonTextChar"/>
    <w:uiPriority w:val="99"/>
    <w:semiHidden/>
    <w:unhideWhenUsed/>
    <w:rsid w:val="00156DC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56DC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FE867F6-B330-C947-B0F8-766CCE66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aron Hart</cp:lastModifiedBy>
  <cp:revision>3</cp:revision>
  <dcterms:created xsi:type="dcterms:W3CDTF">2018-08-20T20:35:00Z</dcterms:created>
  <dcterms:modified xsi:type="dcterms:W3CDTF">2018-08-20T20:44:00Z</dcterms:modified>
</cp:coreProperties>
</file>